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footer6.xml" ContentType="application/vnd.openxmlformats-officedocument.wordprocessingml.footer+xml"/>
  <Default Extension="jpeg" ContentType="image/jpeg"/>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C3A1E" w:rsidRPr="00790308" w:rsidRDefault="002C3A1E" w:rsidP="004605EC">
      <w:pPr>
        <w:pStyle w:val="Heading1"/>
        <w:jc w:val="center"/>
        <w:rPr>
          <w:rFonts w:asciiTheme="minorHAnsi" w:hAnsiTheme="minorHAnsi"/>
          <w:sz w:val="40"/>
          <w:szCs w:val="40"/>
        </w:rPr>
      </w:pPr>
      <w:bookmarkStart w:id="0" w:name="_Hlk135387405"/>
      <w:r w:rsidRPr="00790308">
        <w:rPr>
          <w:rFonts w:asciiTheme="minorHAnsi" w:hAnsiTheme="minorHAnsi"/>
          <w:sz w:val="40"/>
          <w:szCs w:val="40"/>
        </w:rPr>
        <w:t>LAKIREDDY BALI REDDYCOLLEGE OFENGINEERING</w:t>
      </w:r>
    </w:p>
    <w:p w:rsidR="002C3A1E" w:rsidRPr="00790308" w:rsidRDefault="002C3A1E" w:rsidP="004605EC">
      <w:pPr>
        <w:pStyle w:val="BodyText"/>
        <w:spacing w:before="195"/>
        <w:ind w:left="103" w:right="87"/>
        <w:jc w:val="center"/>
        <w:rPr>
          <w:rFonts w:asciiTheme="minorHAnsi" w:hAnsiTheme="minorHAnsi"/>
        </w:rPr>
      </w:pPr>
      <w:bookmarkStart w:id="1" w:name="DBSCAN_Algorithm"/>
      <w:bookmarkEnd w:id="1"/>
      <w:r w:rsidRPr="00790308">
        <w:rPr>
          <w:rFonts w:asciiTheme="minorHAnsi" w:hAnsiTheme="minorHAnsi"/>
        </w:rPr>
        <w:t>(AUTONOMOUS)</w:t>
      </w:r>
    </w:p>
    <w:p w:rsidR="002C3A1E" w:rsidRDefault="002C3A1E" w:rsidP="002C3A1E">
      <w:pPr>
        <w:pStyle w:val="BodyText"/>
        <w:rPr>
          <w:sz w:val="20"/>
        </w:rPr>
      </w:pPr>
    </w:p>
    <w:p w:rsidR="002C3A1E" w:rsidRDefault="002C3A1E" w:rsidP="002C3A1E">
      <w:pPr>
        <w:pStyle w:val="BodyText"/>
        <w:rPr>
          <w:sz w:val="20"/>
        </w:rPr>
      </w:pPr>
    </w:p>
    <w:p w:rsidR="002C3A1E" w:rsidRDefault="002C3A1E" w:rsidP="002C3A1E">
      <w:pPr>
        <w:pStyle w:val="BodyText"/>
        <w:rPr>
          <w:sz w:val="20"/>
        </w:rPr>
      </w:pPr>
    </w:p>
    <w:p w:rsidR="002C3A1E" w:rsidRDefault="002C3A1E" w:rsidP="002C3A1E">
      <w:pPr>
        <w:pStyle w:val="BodyText"/>
        <w:spacing w:before="8"/>
        <w:rPr>
          <w:sz w:val="18"/>
        </w:rPr>
      </w:pPr>
      <w:r>
        <w:rPr>
          <w:noProof/>
        </w:rPr>
        <w:drawing>
          <wp:anchor distT="0" distB="0" distL="0" distR="0" simplePos="0" relativeHeight="251662336" behindDoc="0" locked="0" layoutInCell="1" allowOverlap="1">
            <wp:simplePos x="0" y="0"/>
            <wp:positionH relativeFrom="page">
              <wp:posOffset>3151632</wp:posOffset>
            </wp:positionH>
            <wp:positionV relativeFrom="paragraph">
              <wp:posOffset>164412</wp:posOffset>
            </wp:positionV>
            <wp:extent cx="1299191" cy="156667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99191" cy="1566672"/>
                    </a:xfrm>
                    <a:prstGeom prst="rect">
                      <a:avLst/>
                    </a:prstGeom>
                  </pic:spPr>
                </pic:pic>
              </a:graphicData>
            </a:graphic>
          </wp:anchor>
        </w:drawing>
      </w:r>
    </w:p>
    <w:p w:rsidR="002C3A1E" w:rsidRDefault="002C3A1E" w:rsidP="00790308">
      <w:pPr>
        <w:pStyle w:val="BodyText"/>
        <w:jc w:val="center"/>
        <w:rPr>
          <w:sz w:val="20"/>
        </w:rPr>
      </w:pPr>
    </w:p>
    <w:p w:rsidR="002C3A1E" w:rsidRPr="00790308" w:rsidRDefault="002C3A1E" w:rsidP="00790308">
      <w:pPr>
        <w:pStyle w:val="Title"/>
        <w:spacing w:before="100"/>
        <w:jc w:val="center"/>
        <w:rPr>
          <w:rFonts w:asciiTheme="minorHAnsi" w:hAnsiTheme="minorHAnsi"/>
          <w:sz w:val="40"/>
          <w:szCs w:val="40"/>
        </w:rPr>
      </w:pPr>
      <w:bookmarkStart w:id="2" w:name="Using_sklearn"/>
      <w:bookmarkStart w:id="3" w:name="Linear_Regression"/>
      <w:bookmarkStart w:id="4" w:name="Jaccard_distance_manual_calculation"/>
      <w:bookmarkStart w:id="5" w:name="Manhattan_Distances"/>
      <w:bookmarkStart w:id="6" w:name="Implementation_of_pearson's_coefficient_"/>
      <w:bookmarkStart w:id="7" w:name="Pearson's_coefficient_manual_calculation"/>
      <w:bookmarkStart w:id="8" w:name="Hierarchical_Clustering"/>
      <w:bookmarkStart w:id="9" w:name="Using_random_data"/>
      <w:bookmarkStart w:id="10" w:name="Using_pre-defined_data"/>
      <w:bookmarkStart w:id="11" w:name="Apriori"/>
      <w:bookmarkStart w:id="12" w:name="Market_Basket_Optimisation.csv"/>
      <w:bookmarkStart w:id="13" w:name="Applying_Apriori_algorithm_for_user-defi"/>
      <w:bookmarkEnd w:id="2"/>
      <w:bookmarkEnd w:id="3"/>
      <w:bookmarkEnd w:id="4"/>
      <w:bookmarkEnd w:id="5"/>
      <w:bookmarkEnd w:id="6"/>
      <w:bookmarkEnd w:id="7"/>
      <w:bookmarkEnd w:id="8"/>
      <w:bookmarkEnd w:id="9"/>
      <w:bookmarkEnd w:id="10"/>
      <w:bookmarkEnd w:id="11"/>
      <w:bookmarkEnd w:id="12"/>
      <w:bookmarkEnd w:id="13"/>
      <w:r w:rsidRPr="00790308">
        <w:rPr>
          <w:rFonts w:asciiTheme="minorHAnsi" w:hAnsiTheme="minorHAnsi"/>
          <w:sz w:val="40"/>
          <w:szCs w:val="40"/>
        </w:rPr>
        <w:t>Department of Computer Science&amp; Engineering</w:t>
      </w:r>
    </w:p>
    <w:p w:rsidR="002C3A1E" w:rsidRPr="00790308" w:rsidRDefault="002C3A1E" w:rsidP="00790308">
      <w:pPr>
        <w:pStyle w:val="Title"/>
        <w:spacing w:before="100"/>
        <w:jc w:val="center"/>
        <w:rPr>
          <w:rFonts w:asciiTheme="minorHAnsi" w:hAnsiTheme="minorHAnsi"/>
          <w:sz w:val="40"/>
          <w:szCs w:val="40"/>
        </w:rPr>
      </w:pPr>
      <w:r w:rsidRPr="00790308">
        <w:rPr>
          <w:rFonts w:asciiTheme="minorHAnsi" w:hAnsiTheme="minorHAnsi"/>
          <w:sz w:val="40"/>
          <w:szCs w:val="40"/>
        </w:rPr>
        <w:t>(Artificial Intelligence and Machine Learning)</w:t>
      </w:r>
    </w:p>
    <w:p w:rsidR="002C3A1E" w:rsidRDefault="00AE69DA" w:rsidP="002C3A1E">
      <w:pPr>
        <w:pStyle w:val="BodyText"/>
        <w:spacing w:before="4"/>
        <w:rPr>
          <w:sz w:val="55"/>
        </w:rPr>
      </w:pPr>
      <w:r w:rsidRPr="00AE69DA">
        <w:rPr>
          <w:noProof/>
        </w:rPr>
        <w:pict>
          <v:shape id="AutoShape 67" o:spid="_x0000_s2060" style="position:absolute;margin-left:7.2pt;margin-top:21.55pt;width:500.2pt;height:71.3pt;z-index:251679744;visibility:visible" coordsize="10004,142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" adj="0,,0" path="m9747,1425r-9490,l189,1416r-62,-26l75,1350,35,1298,9,1237,,1169,,257,9,188,35,127,75,75,127,35,189,9,257,,9747,r68,9l9876,35r29,22l257,57,179,73r-64,43l71,179,55,257r,912l71,1247r44,64l179,1354r78,16l9902,1370r-26,20l9815,1416r-68,9xm9902,1370r-155,l9825,1354r64,-43l9932,1247r16,-78l9948,257r-16,-78l9889,116,9825,73,9747,57r158,l9928,75r40,52l9994,188r9,69l10003,1169r-9,68l9968,1298r-40,52l9902,1370xe" fillcolor="#c00000" stroked="f">
            <v:stroke joinstyle="round"/>
            <v:formulas/>
            <v:path arrowok="t" o:connecttype="custom" o:connectlocs="6189345,5655310;163195,5655310;120015,5649595;80645,5633085;47625,5607685;22225,5574665;5715,5535930;0,5492750;0,4913630;5715,4869815;22225,4831080;47625,4798060;80645,4772660;120015,4756150;163195,4750435;6189345,4750435;6232525,4756150;6271260,4772660;6289675,4786630;163195,4786630;113665,4796790;73025,4824095;45085,4864100;34925,4913630;34925,5492750;45085,5542280;73025,5582920;113665,5610225;163195,5620385;6287770,5620385;6271260,5633085;6232525,5649595;6189345,5655310;6287770,5620385;6189345,5620385;6238875,5610225;6279515,5582920;6306820,5542280;6316980,5492750;6316980,4913630;6306820,4864100;6279515,4824095;6238875,4796790;6189345,4786630;6289675,4786630;6304280,4798060;6329680,4831080;6346190,4869815;6351905,4913630;6351905,5492750;6346190,5535930;6329680,5574665;6304280,5607685;6287770,5620385" o:connectangles="0,0,0,0,0,0,0,0,0,0,0,0,0,0,0,0,0,0,0,0,0,0,0,0,0,0,0,0,0,0,0,0,0,0,0,0,0,0,0,0,0,0,0,0,0,0,0,0,0,0,0,0,0,0"/>
          </v:shape>
        </w:pict>
      </w:r>
    </w:p>
    <w:p w:rsidR="00790308" w:rsidRPr="00790308" w:rsidRDefault="002C3A1E" w:rsidP="00790308">
      <w:pPr>
        <w:pStyle w:val="Title"/>
        <w:spacing w:before="0" w:line="240" w:lineRule="auto"/>
        <w:ind w:left="210"/>
        <w:jc w:val="center"/>
        <w:rPr>
          <w:rFonts w:asciiTheme="minorHAnsi" w:hAnsiTheme="minorHAnsi"/>
        </w:rPr>
      </w:pPr>
      <w:bookmarkStart w:id="14" w:name="Applying_K-Means_on_DBSCAN_algorithm"/>
      <w:bookmarkEnd w:id="14"/>
      <w:r w:rsidRPr="00790308">
        <w:rPr>
          <w:rFonts w:asciiTheme="minorHAnsi" w:hAnsiTheme="minorHAnsi"/>
          <w:sz w:val="32"/>
          <w:szCs w:val="32"/>
        </w:rPr>
        <w:t>Introduction to Artificial Intelligence and Machine Learning Lab</w:t>
      </w:r>
    </w:p>
    <w:p w:rsidR="002C3A1E" w:rsidRPr="00790308" w:rsidRDefault="002C3A1E" w:rsidP="00790308">
      <w:pPr>
        <w:pStyle w:val="Title"/>
        <w:spacing w:before="0" w:line="240" w:lineRule="auto"/>
        <w:ind w:left="210"/>
        <w:jc w:val="center"/>
        <w:rPr>
          <w:rFonts w:asciiTheme="minorHAnsi" w:hAnsiTheme="minorHAnsi"/>
          <w:w w:val="95"/>
          <w:sz w:val="28"/>
          <w:szCs w:val="28"/>
        </w:rPr>
      </w:pPr>
      <w:r w:rsidRPr="00790308">
        <w:rPr>
          <w:rFonts w:asciiTheme="minorHAnsi" w:hAnsiTheme="minorHAnsi"/>
          <w:sz w:val="28"/>
          <w:szCs w:val="28"/>
        </w:rPr>
        <w:t>(20AM51</w:t>
      </w:r>
      <w:r w:rsidRPr="00790308">
        <w:rPr>
          <w:rFonts w:asciiTheme="minorHAnsi" w:hAnsiTheme="minorHAnsi"/>
          <w:w w:val="95"/>
          <w:sz w:val="28"/>
          <w:szCs w:val="28"/>
        </w:rPr>
        <w:t>)</w:t>
      </w:r>
    </w:p>
    <w:p w:rsidR="002C3A1E" w:rsidRDefault="002C3A1E" w:rsidP="002C3A1E">
      <w:pPr>
        <w:pStyle w:val="BodyText"/>
        <w:spacing w:before="10"/>
        <w:rPr>
          <w:rFonts w:ascii="Times New Roman"/>
          <w:sz w:val="29"/>
        </w:rPr>
      </w:pPr>
    </w:p>
    <w:p w:rsidR="00790308" w:rsidRDefault="00790308" w:rsidP="002C3A1E">
      <w:pPr>
        <w:pStyle w:val="BodyText"/>
        <w:spacing w:before="10"/>
        <w:rPr>
          <w:rFonts w:ascii="Times New Roman"/>
          <w:sz w:val="29"/>
        </w:rPr>
      </w:pPr>
    </w:p>
    <w:p w:rsidR="00790308" w:rsidRPr="003D74B5" w:rsidRDefault="00790308" w:rsidP="002C3A1E">
      <w:pPr>
        <w:pStyle w:val="BodyText"/>
        <w:spacing w:before="10"/>
        <w:rPr>
          <w:rFonts w:asciiTheme="minorHAnsi" w:hAnsiTheme="minorHAnsi"/>
          <w:sz w:val="29"/>
        </w:rPr>
      </w:pPr>
    </w:p>
    <w:p w:rsidR="003D74B5" w:rsidRDefault="00AE69DA" w:rsidP="003D3208">
      <w:pPr>
        <w:ind w:left="720"/>
        <w:rPr>
          <w:rFonts w:asciiTheme="minorHAnsi" w:hAnsiTheme="minorHAnsi"/>
          <w:b/>
          <w:bCs/>
          <w:sz w:val="32"/>
          <w:szCs w:val="32"/>
        </w:rPr>
      </w:pPr>
      <w:bookmarkStart w:id="15" w:name="using_sklearn_LabelBinarizer"/>
      <w:bookmarkStart w:id="16" w:name="Mean_Squared_Error_using_R^2"/>
      <w:bookmarkStart w:id="17" w:name="Jaccard_distances"/>
      <w:bookmarkStart w:id="18" w:name="Pearson's_correlation_coefficient_(Examp"/>
      <w:bookmarkEnd w:id="15"/>
      <w:bookmarkEnd w:id="16"/>
      <w:bookmarkEnd w:id="17"/>
      <w:bookmarkEnd w:id="18"/>
      <w:r>
        <w:rPr>
          <w:rFonts w:asciiTheme="minorHAnsi" w:hAnsiTheme="minorHAnsi"/>
          <w:b/>
          <w:bCs/>
          <w:noProof/>
          <w:sz w:val="32"/>
          <w:szCs w:val="32"/>
        </w:rPr>
        <w:pict>
          <v:line id="Straight Connector 61" o:spid="_x0000_s2059" style="position:absolute;left:0;text-align:left;z-index:251680768;visibility:visible" from="197.8pt,21.1pt" to="447.1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" strokecolor="black [3213]" strokeweight="1.5pt"/>
        </w:pict>
      </w:r>
      <w:r w:rsidR="003D74B5" w:rsidRPr="003D74B5">
        <w:rPr>
          <w:rFonts w:asciiTheme="minorHAnsi" w:hAnsiTheme="minorHAnsi"/>
          <w:b/>
          <w:bCs/>
          <w:sz w:val="32"/>
          <w:szCs w:val="32"/>
        </w:rPr>
        <w:t>Name of the Student:</w:t>
      </w:r>
      <w:r w:rsidR="003D3208">
        <w:rPr>
          <w:rFonts w:asciiTheme="minorHAnsi" w:hAnsiTheme="minorHAnsi"/>
          <w:b/>
          <w:bCs/>
          <w:sz w:val="32"/>
          <w:szCs w:val="32"/>
        </w:rPr>
        <w:tab/>
      </w:r>
      <w:r w:rsidR="00BD1988">
        <w:rPr>
          <w:rFonts w:asciiTheme="minorHAnsi" w:hAnsiTheme="minorHAnsi"/>
          <w:b/>
          <w:bCs/>
          <w:sz w:val="32"/>
          <w:szCs w:val="32"/>
        </w:rPr>
        <w:t>RAJESH NAGULA</w:t>
      </w:r>
    </w:p>
    <w:p w:rsidR="003D3208" w:rsidRPr="003D74B5" w:rsidRDefault="003D3208" w:rsidP="003D3208">
      <w:pPr>
        <w:ind w:left="720"/>
        <w:rPr>
          <w:rFonts w:asciiTheme="minorHAnsi" w:hAnsiTheme="minorHAnsi"/>
          <w:b/>
          <w:bCs/>
          <w:sz w:val="32"/>
          <w:szCs w:val="32"/>
        </w:rPr>
      </w:pPr>
    </w:p>
    <w:p w:rsidR="003D74B5" w:rsidRDefault="00AE69DA" w:rsidP="003D3208">
      <w:pPr>
        <w:ind w:left="720"/>
        <w:rPr>
          <w:rFonts w:asciiTheme="minorHAnsi" w:hAnsiTheme="minorHAnsi"/>
          <w:b/>
          <w:bCs/>
          <w:sz w:val="32"/>
          <w:szCs w:val="32"/>
        </w:rPr>
      </w:pPr>
      <w:r>
        <w:rPr>
          <w:rFonts w:asciiTheme="minorHAnsi" w:hAnsiTheme="minorHAnsi"/>
          <w:b/>
          <w:bCs/>
          <w:noProof/>
          <w:sz w:val="32"/>
          <w:szCs w:val="32"/>
        </w:rPr>
        <w:pict>
          <v:line id="_x0000_s2058" style="position:absolute;left:0;text-align:left;z-index:251682816;visibility:visible" from="197.7pt,18.05pt" to="447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" strokecolor="black [3213]" strokeweight="1.5pt"/>
        </w:pict>
      </w:r>
      <w:r w:rsidR="003D74B5" w:rsidRPr="003D74B5">
        <w:rPr>
          <w:rFonts w:asciiTheme="minorHAnsi" w:hAnsiTheme="minorHAnsi"/>
          <w:b/>
          <w:bCs/>
          <w:sz w:val="32"/>
          <w:szCs w:val="32"/>
        </w:rPr>
        <w:t>Registered Number</w:t>
      </w:r>
      <w:r w:rsidR="008960B9">
        <w:rPr>
          <w:rFonts w:asciiTheme="minorHAnsi" w:hAnsiTheme="minorHAnsi"/>
          <w:b/>
          <w:bCs/>
          <w:sz w:val="32"/>
          <w:szCs w:val="32"/>
        </w:rPr>
        <w:t xml:space="preserve"> </w:t>
      </w:r>
      <w:r w:rsidR="003D74B5" w:rsidRPr="003D74B5">
        <w:rPr>
          <w:rFonts w:asciiTheme="minorHAnsi" w:hAnsiTheme="minorHAnsi"/>
          <w:b/>
          <w:bCs/>
          <w:sz w:val="32"/>
          <w:szCs w:val="32"/>
        </w:rPr>
        <w:t>:</w:t>
      </w:r>
      <w:r w:rsidR="003D74B5" w:rsidRPr="003D74B5">
        <w:rPr>
          <w:rFonts w:asciiTheme="minorHAnsi" w:hAnsiTheme="minorHAnsi"/>
          <w:b/>
          <w:bCs/>
          <w:sz w:val="32"/>
          <w:szCs w:val="32"/>
        </w:rPr>
        <w:tab/>
        <w:t>21761A424</w:t>
      </w:r>
      <w:r w:rsidR="00BD1988">
        <w:rPr>
          <w:rFonts w:asciiTheme="minorHAnsi" w:hAnsiTheme="minorHAnsi"/>
          <w:b/>
          <w:bCs/>
          <w:sz w:val="32"/>
          <w:szCs w:val="32"/>
        </w:rPr>
        <w:t>2</w:t>
      </w:r>
    </w:p>
    <w:p w:rsidR="003D3208" w:rsidRPr="003D74B5" w:rsidRDefault="003D3208" w:rsidP="003D3208">
      <w:pPr>
        <w:ind w:left="720"/>
        <w:rPr>
          <w:rFonts w:asciiTheme="minorHAnsi" w:hAnsiTheme="minorHAnsi"/>
          <w:b/>
          <w:bCs/>
          <w:sz w:val="32"/>
          <w:szCs w:val="32"/>
        </w:rPr>
      </w:pPr>
    </w:p>
    <w:p w:rsidR="003D74B5" w:rsidRDefault="00AE69DA" w:rsidP="003D3208">
      <w:pPr>
        <w:ind w:left="720"/>
        <w:rPr>
          <w:rFonts w:asciiTheme="minorHAnsi" w:hAnsiTheme="minorHAnsi"/>
          <w:b/>
          <w:bCs/>
          <w:sz w:val="32"/>
          <w:szCs w:val="32"/>
        </w:rPr>
      </w:pPr>
      <w:r>
        <w:rPr>
          <w:rFonts w:asciiTheme="minorHAnsi" w:hAnsiTheme="minorHAnsi"/>
          <w:b/>
          <w:bCs/>
          <w:noProof/>
          <w:sz w:val="32"/>
          <w:szCs w:val="32"/>
        </w:rPr>
        <w:pict>
          <v:line id="_x0000_s2057" style="position:absolute;left:0;text-align:left;z-index:251684864;visibility:visible" from="197.7pt,21pt" to="447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" strokecolor="black [3213]" strokeweight="1.5pt"/>
        </w:pict>
      </w:r>
      <w:r w:rsidR="003D74B5" w:rsidRPr="003D74B5">
        <w:rPr>
          <w:rFonts w:asciiTheme="minorHAnsi" w:hAnsiTheme="minorHAnsi"/>
          <w:b/>
          <w:bCs/>
          <w:sz w:val="32"/>
          <w:szCs w:val="32"/>
        </w:rPr>
        <w:t>Branch&amp;Section</w:t>
      </w:r>
      <w:r w:rsidR="003D3208">
        <w:rPr>
          <w:rFonts w:asciiTheme="minorHAnsi" w:hAnsiTheme="minorHAnsi"/>
          <w:b/>
          <w:bCs/>
          <w:sz w:val="32"/>
          <w:szCs w:val="32"/>
        </w:rPr>
        <w:tab/>
      </w:r>
      <w:r w:rsidR="003D74B5" w:rsidRPr="003D74B5">
        <w:rPr>
          <w:rFonts w:asciiTheme="minorHAnsi" w:hAnsiTheme="minorHAnsi"/>
          <w:b/>
          <w:bCs/>
          <w:sz w:val="32"/>
          <w:szCs w:val="32"/>
        </w:rPr>
        <w:t>:</w:t>
      </w:r>
      <w:r w:rsidR="003D3208">
        <w:rPr>
          <w:rFonts w:asciiTheme="minorHAnsi" w:hAnsiTheme="minorHAnsi"/>
          <w:b/>
          <w:bCs/>
          <w:sz w:val="32"/>
          <w:szCs w:val="32"/>
        </w:rPr>
        <w:tab/>
        <w:t>CSE(AI&amp;ML)</w:t>
      </w:r>
    </w:p>
    <w:p w:rsidR="003D3208" w:rsidRPr="003D74B5" w:rsidRDefault="003D3208" w:rsidP="003D3208">
      <w:pPr>
        <w:ind w:left="720"/>
        <w:rPr>
          <w:rFonts w:asciiTheme="minorHAnsi" w:hAnsiTheme="minorHAnsi"/>
          <w:b/>
          <w:bCs/>
          <w:sz w:val="32"/>
          <w:szCs w:val="32"/>
        </w:rPr>
      </w:pPr>
    </w:p>
    <w:p w:rsidR="002C3A1E" w:rsidRPr="003D74B5" w:rsidRDefault="00AE69DA" w:rsidP="003D74B5">
      <w:pPr>
        <w:ind w:left="720"/>
        <w:rPr>
          <w:rFonts w:asciiTheme="minorHAnsi" w:hAnsiTheme="minorHAnsi"/>
          <w:b/>
          <w:bCs/>
          <w:sz w:val="32"/>
          <w:szCs w:val="32"/>
        </w:rPr>
        <w:sectPr w:rsidR="002C3A1E" w:rsidRPr="003D74B5" w:rsidSect="00790308">
          <w:headerReference w:type="even" r:id="rId9"/>
          <w:headerReference w:type="default" r:id="rId10"/>
          <w:footerReference w:type="even" r:id="rId11"/>
          <w:footerReference w:type="default" r:id="rId12"/>
          <w:headerReference w:type="first" r:id="rId13"/>
          <w:footerReference w:type="first" r:id="rId14"/>
          <w:pgSz w:w="12240" w:h="15840"/>
          <w:pgMar w:top="720" w:right="1077" w:bottom="720" w:left="1060" w:header="520" w:footer="523" w:gutter="0"/>
          <w:pgBorders w:offsetFrom="page">
            <w:top w:val="single" w:sz="4" w:space="24" w:color="auto"/>
            <w:left w:val="single" w:sz="4" w:space="24" w:color="auto"/>
            <w:bottom w:val="single" w:sz="4" w:space="24" w:color="auto"/>
            <w:right w:val="single" w:sz="4" w:space="24" w:color="auto"/>
          </w:pgBorders>
          <w:pgNumType w:start="1"/>
          <w:cols w:space="720"/>
        </w:sectPr>
      </w:pPr>
      <w:r>
        <w:rPr>
          <w:rFonts w:asciiTheme="minorHAnsi" w:hAnsiTheme="minorHAnsi"/>
          <w:b/>
          <w:bCs/>
          <w:noProof/>
          <w:sz w:val="32"/>
          <w:szCs w:val="32"/>
        </w:rPr>
        <w:pict>
          <v:line id="_x0000_s2056" style="position:absolute;left:0;text-align:left;z-index:251686912;visibility:visible" from="197.9pt,18.75pt" to="447.2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" strokecolor="black [3213]" strokeweight="1.5pt"/>
        </w:pict>
      </w:r>
      <w:r w:rsidR="003D74B5" w:rsidRPr="003D74B5">
        <w:rPr>
          <w:rFonts w:asciiTheme="minorHAnsi" w:hAnsiTheme="minorHAnsi"/>
          <w:b/>
          <w:bCs/>
          <w:sz w:val="32"/>
          <w:szCs w:val="32"/>
        </w:rPr>
        <w:t>AcademicYear</w:t>
      </w:r>
      <w:r w:rsidR="00BD1988">
        <w:rPr>
          <w:rFonts w:asciiTheme="minorHAnsi" w:hAnsiTheme="minorHAnsi"/>
          <w:b/>
          <w:bCs/>
          <w:sz w:val="32"/>
          <w:szCs w:val="32"/>
        </w:rPr>
        <w:t xml:space="preserve">    </w:t>
      </w:r>
      <w:r w:rsidR="00BD1988">
        <w:rPr>
          <w:rFonts w:asciiTheme="minorHAnsi" w:hAnsiTheme="minorHAnsi"/>
          <w:b/>
          <w:bCs/>
          <w:sz w:val="32"/>
          <w:szCs w:val="32"/>
        </w:rPr>
        <w:tab/>
      </w:r>
      <w:r w:rsidR="003D74B5" w:rsidRPr="003D74B5">
        <w:rPr>
          <w:rFonts w:asciiTheme="minorHAnsi" w:hAnsiTheme="minorHAnsi"/>
          <w:b/>
          <w:bCs/>
          <w:sz w:val="32"/>
          <w:szCs w:val="32"/>
        </w:rPr>
        <w:t>:</w:t>
      </w:r>
      <w:r w:rsidR="003D74B5" w:rsidRPr="003D74B5">
        <w:rPr>
          <w:rFonts w:asciiTheme="minorHAnsi" w:hAnsiTheme="minorHAnsi"/>
          <w:b/>
          <w:bCs/>
          <w:sz w:val="32"/>
          <w:szCs w:val="32"/>
        </w:rPr>
        <w:tab/>
      </w:r>
      <w:r w:rsidR="00BD1988">
        <w:rPr>
          <w:rFonts w:asciiTheme="minorHAnsi" w:hAnsiTheme="minorHAnsi"/>
          <w:b/>
          <w:bCs/>
          <w:sz w:val="32"/>
          <w:szCs w:val="32"/>
        </w:rPr>
        <w:t xml:space="preserve">  </w:t>
      </w:r>
      <w:r w:rsidR="003D74B5" w:rsidRPr="003D74B5">
        <w:rPr>
          <w:rFonts w:asciiTheme="minorHAnsi" w:hAnsiTheme="minorHAnsi"/>
          <w:b/>
          <w:bCs/>
          <w:sz w:val="32"/>
          <w:szCs w:val="32"/>
        </w:rPr>
        <w:t>2022</w:t>
      </w:r>
      <w:r w:rsidR="003D3208">
        <w:rPr>
          <w:rFonts w:asciiTheme="minorHAnsi" w:hAnsiTheme="minorHAnsi"/>
          <w:b/>
          <w:bCs/>
          <w:sz w:val="32"/>
          <w:szCs w:val="32"/>
        </w:rPr>
        <w:t xml:space="preserve"> - </w:t>
      </w:r>
      <w:r w:rsidR="003D74B5" w:rsidRPr="003D74B5">
        <w:rPr>
          <w:rFonts w:asciiTheme="minorHAnsi" w:hAnsiTheme="minorHAnsi"/>
          <w:b/>
          <w:bCs/>
          <w:sz w:val="32"/>
          <w:szCs w:val="32"/>
        </w:rPr>
        <w:t>23</w:t>
      </w:r>
    </w:p>
    <w:p w:rsidR="002C3A1E" w:rsidRPr="00790308" w:rsidRDefault="002C3A1E" w:rsidP="00790308">
      <w:pPr>
        <w:pStyle w:val="Heading1"/>
        <w:spacing w:before="103"/>
        <w:jc w:val="center"/>
        <w:rPr>
          <w:rFonts w:asciiTheme="minorHAnsi" w:hAnsiTheme="minorHAnsi"/>
          <w:sz w:val="40"/>
          <w:szCs w:val="40"/>
        </w:rPr>
      </w:pPr>
      <w:bookmarkStart w:id="19" w:name="dwdmlab_2"/>
      <w:bookmarkEnd w:id="19"/>
      <w:r w:rsidRPr="00790308">
        <w:rPr>
          <w:rFonts w:asciiTheme="minorHAnsi" w:hAnsiTheme="minorHAnsi"/>
          <w:sz w:val="40"/>
          <w:szCs w:val="40"/>
        </w:rPr>
        <w:lastRenderedPageBreak/>
        <w:t>LAKIREDDY BALI REDDY COLLEGE OF ENGINEERING</w:t>
      </w:r>
    </w:p>
    <w:p w:rsidR="002C3A1E" w:rsidRDefault="002C3A1E" w:rsidP="00790308">
      <w:pPr>
        <w:pStyle w:val="BodyText"/>
        <w:spacing w:before="194"/>
        <w:ind w:left="103" w:right="87"/>
        <w:jc w:val="center"/>
      </w:pPr>
      <w:r>
        <w:t>(AUTONOMOUS)</w:t>
      </w:r>
    </w:p>
    <w:p w:rsidR="002C3A1E" w:rsidRDefault="002C3A1E" w:rsidP="002C3A1E">
      <w:pPr>
        <w:pStyle w:val="BodyText"/>
        <w:rPr>
          <w:sz w:val="20"/>
        </w:rPr>
      </w:pPr>
    </w:p>
    <w:p w:rsidR="002C3A1E" w:rsidRDefault="002C3A1E" w:rsidP="002C3A1E">
      <w:pPr>
        <w:pStyle w:val="BodyText"/>
        <w:spacing w:before="7"/>
        <w:rPr>
          <w:sz w:val="17"/>
        </w:rPr>
      </w:pPr>
      <w:r>
        <w:rPr>
          <w:noProof/>
        </w:rPr>
        <w:drawing>
          <wp:anchor distT="0" distB="0" distL="0" distR="0" simplePos="0" relativeHeight="251660288" behindDoc="0" locked="0" layoutInCell="1" allowOverlap="1">
            <wp:simplePos x="0" y="0"/>
            <wp:positionH relativeFrom="page">
              <wp:posOffset>3151632</wp:posOffset>
            </wp:positionH>
            <wp:positionV relativeFrom="paragraph">
              <wp:posOffset>156117</wp:posOffset>
            </wp:positionV>
            <wp:extent cx="1295400" cy="156057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1295400" cy="1560576"/>
                    </a:xfrm>
                    <a:prstGeom prst="rect">
                      <a:avLst/>
                    </a:prstGeom>
                  </pic:spPr>
                </pic:pic>
              </a:graphicData>
            </a:graphic>
          </wp:anchor>
        </w:drawing>
      </w:r>
    </w:p>
    <w:p w:rsidR="002C3A1E" w:rsidRDefault="002C3A1E" w:rsidP="002C3A1E">
      <w:pPr>
        <w:pStyle w:val="BodyText"/>
        <w:rPr>
          <w:sz w:val="20"/>
        </w:rPr>
      </w:pPr>
    </w:p>
    <w:p w:rsidR="002C3A1E" w:rsidRDefault="00AE69DA" w:rsidP="002C3A1E">
      <w:pPr>
        <w:pStyle w:val="BodyText"/>
        <w:spacing w:before="4"/>
        <w:rPr>
          <w:sz w:val="18"/>
        </w:rPr>
      </w:pPr>
      <w:r w:rsidRPr="00AE69DA">
        <w:rPr>
          <w:noProof/>
        </w:rPr>
        <w:pict>
          <v:group id="Group 51" o:spid="_x0000_s2053" style="position:absolute;margin-left:252.5pt;margin-top:12.8pt;width:101.05pt;height:27.5pt;z-index:-251638784;mso-wrap-distance-left:0;mso-wrap-distance-right:0;mso-position-horizontal-relative:page" coordorigin="4984,254" coordsize="233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">
            <v:shape id="AutoShape 77" o:spid="_x0000_s2055" style="position:absolute;left:4984;top:254;width:2331;height:550;visibility:visible" coordsize="2331,5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" adj="0,,0" path="m2222,550r-2114,l66,541,31,518,8,485,,444,,106,8,64,31,30,66,8,108,,2222,r42,8l2299,30r7,11l108,41,82,46,62,60,48,80r-5,26l43,444r5,25l62,489r20,13l108,506r2198,l2298,518r-34,23l2222,550xm2306,506r-84,l2248,502r20,-13l2282,469r5,-25l2287,106r-5,-26l2268,60,2248,46r-26,-5l2306,41r16,23l2330,106r,338l2321,485r-15,21xe" fillcolor="black" stroked="f">
              <v:stroke joinstyle="round"/>
              <v:formulas/>
              <v:path arrowok="t" o:connecttype="custom" o:connectlocs="2222,805;108,805;66,796;31,773;8,740;0,699;0,361;8,319;31,285;66,263;108,255;2222,255;2264,263;2299,285;2306,296;108,296;82,301;62,315;48,335;43,361;43,699;48,724;62,744;82,757;108,761;2306,761;2298,773;2264,796;2222,805;2306,761;2222,761;2248,757;2268,744;2282,724;2287,699;2287,361;2282,335;2268,315;2248,301;2222,296;2306,296;2322,319;2330,361;2330,699;2321,740;2306,761" o:connectangles="0,0,0,0,0,0,0,0,0,0,0,0,0,0,0,0,0,0,0,0,0,0,0,0,0,0,0,0,0,0,0,0,0,0,0,0,0,0,0,0,0,0,0,0,0,0"/>
            </v:shape>
            <v:shapetype id="_x0000_t202" coordsize="21600,21600" o:spt="202" path="m,l,21600r21600,l21600,xe">
              <v:stroke joinstyle="miter"/>
              <v:path gradientshapeok="t" o:connecttype="rect"/>
            </v:shapetype>
            <v:shape id="Text Box 78" o:spid="_x0000_s2054" type="#_x0000_t202" style="position:absolute;left:4984;top:254;width:2331;height:5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" filled="f" stroked="f">
              <v:textbox inset="0,0,0,0">
                <w:txbxContent>
                  <w:p w:rsidR="00AC10EA" w:rsidRDefault="00AC10EA" w:rsidP="00790308">
                    <w:pPr>
                      <w:spacing w:before="110"/>
                      <w:ind w:left="323"/>
                      <w:rPr>
                        <w:b/>
                        <w:sz w:val="26"/>
                      </w:rPr>
                    </w:pPr>
                    <w:r>
                      <w:rPr>
                        <w:b/>
                        <w:sz w:val="26"/>
                      </w:rPr>
                      <w:t>CERTIFICATE</w:t>
                    </w:r>
                  </w:p>
                </w:txbxContent>
              </v:textbox>
            </v:shape>
            <w10:wrap type="topAndBottom" anchorx="page"/>
          </v:group>
        </w:pict>
      </w:r>
    </w:p>
    <w:p w:rsidR="002C3A1E" w:rsidRDefault="002C3A1E" w:rsidP="002C3A1E">
      <w:pPr>
        <w:pStyle w:val="BodyText"/>
        <w:spacing w:before="2"/>
        <w:rPr>
          <w:sz w:val="27"/>
        </w:rPr>
      </w:pPr>
      <w:r>
        <w:rPr>
          <w:sz w:val="27"/>
        </w:rPr>
        <w:tab/>
      </w:r>
      <w:r>
        <w:rPr>
          <w:sz w:val="27"/>
        </w:rPr>
        <w:tab/>
      </w:r>
    </w:p>
    <w:p w:rsidR="002C3A1E" w:rsidRDefault="002C3A1E" w:rsidP="002C3A1E">
      <w:pPr>
        <w:pStyle w:val="BodyText"/>
        <w:spacing w:before="5"/>
        <w:rPr>
          <w:sz w:val="17"/>
        </w:rPr>
      </w:pPr>
    </w:p>
    <w:p w:rsidR="002C3A1E" w:rsidRPr="009437C6" w:rsidRDefault="002C3A1E" w:rsidP="003D1858">
      <w:pPr>
        <w:pStyle w:val="BodyText"/>
        <w:tabs>
          <w:tab w:val="left" w:pos="3399"/>
        </w:tabs>
        <w:spacing w:before="122" w:line="480" w:lineRule="auto"/>
        <w:ind w:left="615" w:right="1088" w:firstLine="825"/>
        <w:jc w:val="both"/>
        <w:rPr>
          <w:rFonts w:ascii="Calibri"/>
        </w:rPr>
      </w:pPr>
      <w:r>
        <w:t xml:space="preserve">Certificate  that  this is a bonafied record of the practical work done in  _____________________________________________________________Laboratory by __________________________________ with  Regd. No. ______________________________ of __________________B.Tech Course_____________________ Semester  in ______________________________________________________Branch </w:t>
      </w:r>
      <w:r w:rsidRPr="009437C6">
        <w:t>during</w:t>
      </w:r>
      <w:r>
        <w:t xml:space="preserve"> the Academic Year</w:t>
      </w:r>
      <w:r w:rsidRPr="009437C6">
        <w:t>202</w:t>
      </w:r>
      <w:r w:rsidRPr="009437C6">
        <w:rPr>
          <w:rFonts w:ascii="Calibri"/>
        </w:rPr>
        <w:t>2-</w:t>
      </w:r>
      <w:r w:rsidRPr="009437C6">
        <w:t>23</w:t>
      </w:r>
    </w:p>
    <w:p w:rsidR="002C3A1E" w:rsidRDefault="002C3A1E" w:rsidP="002C3A1E">
      <w:pPr>
        <w:pStyle w:val="BodyText"/>
        <w:spacing w:before="3"/>
        <w:ind w:left="615"/>
        <w:rPr>
          <w:rFonts w:ascii="Calibri"/>
        </w:rPr>
      </w:pPr>
      <w:r>
        <w:t>No.of Experiments held:</w:t>
      </w:r>
      <w:r>
        <w:rPr>
          <w:rFonts w:ascii="Calibri"/>
          <w:u w:val="single"/>
        </w:rPr>
        <w:t>________</w:t>
      </w:r>
    </w:p>
    <w:p w:rsidR="002C3A1E" w:rsidRDefault="002C3A1E" w:rsidP="002C3A1E">
      <w:pPr>
        <w:pStyle w:val="BodyText"/>
        <w:spacing w:before="9"/>
        <w:rPr>
          <w:rFonts w:ascii="Calibri"/>
          <w:sz w:val="39"/>
        </w:rPr>
      </w:pPr>
    </w:p>
    <w:p w:rsidR="002C3A1E" w:rsidRDefault="002C3A1E" w:rsidP="002C3A1E">
      <w:pPr>
        <w:pStyle w:val="BodyText"/>
        <w:tabs>
          <w:tab w:val="left" w:pos="4500"/>
        </w:tabs>
        <w:ind w:left="615"/>
        <w:rPr>
          <w:rFonts w:ascii="Calibri"/>
        </w:rPr>
      </w:pPr>
      <w:r>
        <w:t>No.of Experiments Done</w:t>
      </w:r>
      <w:r>
        <w:rPr>
          <w:rFonts w:ascii="Calibri"/>
        </w:rPr>
        <w:t>: ________</w:t>
      </w:r>
    </w:p>
    <w:p w:rsidR="002C3A1E" w:rsidRDefault="002C3A1E" w:rsidP="002C3A1E">
      <w:pPr>
        <w:pStyle w:val="BodyText"/>
        <w:rPr>
          <w:rFonts w:ascii="Calibri"/>
          <w:sz w:val="20"/>
        </w:rPr>
      </w:pPr>
    </w:p>
    <w:p w:rsidR="002C3A1E" w:rsidRDefault="002C3A1E" w:rsidP="002C3A1E">
      <w:pPr>
        <w:pStyle w:val="BodyText"/>
        <w:tabs>
          <w:tab w:val="left" w:pos="2289"/>
          <w:tab w:val="left" w:pos="6728"/>
        </w:tabs>
        <w:spacing w:before="294"/>
        <w:ind w:left="1824"/>
      </w:pPr>
      <w:r>
        <w:rPr>
          <w:noProof/>
        </w:rPr>
        <w:drawing>
          <wp:anchor distT="0" distB="0" distL="0" distR="0" simplePos="0" relativeHeight="251672576" behindDoc="1" locked="0" layoutInCell="1" allowOverlap="1">
            <wp:simplePos x="0" y="0"/>
            <wp:positionH relativeFrom="page">
              <wp:posOffset>1014983</wp:posOffset>
            </wp:positionH>
            <wp:positionV relativeFrom="paragraph">
              <wp:posOffset>237857</wp:posOffset>
            </wp:positionV>
            <wp:extent cx="384047" cy="112776"/>
            <wp:effectExtent l="0" t="0" r="0" b="0"/>
            <wp:wrapNone/>
            <wp:docPr id="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pic:cNvPicPr/>
                  </pic:nvPicPr>
                  <pic:blipFill>
                    <a:blip r:embed="rId16" cstate="print"/>
                    <a:stretch>
                      <a:fillRect/>
                    </a:stretch>
                  </pic:blipFill>
                  <pic:spPr>
                    <a:xfrm>
                      <a:off x="0" y="0"/>
                      <a:ext cx="384047" cy="112776"/>
                    </a:xfrm>
                    <a:prstGeom prst="rect">
                      <a:avLst/>
                    </a:prstGeom>
                  </pic:spPr>
                </pic:pic>
              </a:graphicData>
            </a:graphic>
          </wp:anchor>
        </w:drawing>
      </w:r>
      <w:r w:rsidR="00AE69DA">
        <w:rPr>
          <w:noProof/>
        </w:rPr>
        <w:pict>
          <v:shape id="Freeform: Shape 49" o:spid="_x0000_s2052" style="position:absolute;left:0;text-align:left;margin-left:115.55pt;margin-top:25.45pt;width:14.4pt;height:2.05pt;z-index:-251642880;visibility:visible;mso-position-horizontal-relative:page;mso-position-vertical-relative:text" coordsize="288,4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" adj="0,,0" path="m36,2l,2,,41r36,l36,2xm99,2l63,2r,39l99,41,99,2xm163,2r-36,l127,41r36,l163,2xm226,l187,r,41l226,41,226,xm288,l250,r,41l288,41,288,xe" fillcolor="black" stroked="f">
            <v:stroke joinstyle="round"/>
            <v:formulas/>
            <v:path arrowok="t" o:connecttype="custom" o:connectlocs="22860,324485;0,324485;0,349250;22860,349250;22860,324485;62865,324485;40005,324485;40005,349250;62865,349250;62865,324485;103505,324485;80645,324485;80645,349250;103505,349250;103505,324485;143510,323215;118745,323215;118745,349250;143510,349250;143510,323215;182880,323215;158750,323215;158750,349250;182880,349250;182880,323215" o:connectangles="0,0,0,0,0,0,0,0,0,0,0,0,0,0,0,0,0,0,0,0,0,0,0,0,0"/>
            <w10:wrap anchorx="page"/>
          </v:shape>
        </w:pict>
      </w:r>
      <w:r w:rsidR="00AE69DA">
        <w:rPr>
          <w:noProof/>
        </w:rPr>
        <w:pict>
          <v:shape id="Freeform: Shape 48" o:spid="_x0000_s2051" style="position:absolute;left:0;text-align:left;margin-left:133.55pt;margin-top:18.25pt;width:6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" path="m24,240l,240,94,r26,l24,240xe" fillcolor="black" stroked="f">
            <v:path arrowok="t" o:connecttype="custom" o:connectlocs="15240,384175;0,384175;59690,231775;76200,231775;15240,384175" o:connectangles="0,0,0,0,0"/>
            <w10:wrap anchorx="page"/>
          </v:shape>
        </w:pict>
      </w:r>
      <w:r w:rsidR="00AE69DA">
        <w:rPr>
          <w:noProof/>
        </w:rPr>
        <w:pict>
          <v:shape id="Freeform: Shape 47" o:spid="_x0000_s2050" style="position:absolute;left:0;text-align:left;margin-left:166.3pt;margin-top:18.25pt;width:6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" path="m27,240l,240,96,r24,l27,240xe" fillcolor="black" stroked="f">
            <v:path arrowok="t" o:connecttype="custom" o:connectlocs="17145,384175;0,384175;60960,231775;76200,231775;17145,384175" o:connectangles="0,0,0,0,0"/>
            <w10:wrap anchorx="page"/>
          </v:shape>
        </w:pict>
      </w:r>
      <w:r>
        <w:rPr>
          <w:rFonts w:ascii="Calibri"/>
          <w:position w:val="2"/>
          <w:u w:val="thick"/>
        </w:rPr>
        <w:tab/>
      </w:r>
      <w:r w:rsidR="00BD1988">
        <w:rPr>
          <w:rFonts w:ascii="Calibri"/>
          <w:position w:val="2"/>
          <w:u w:val="thick"/>
        </w:rPr>
        <w:t xml:space="preserve">  </w:t>
      </w:r>
      <w:r>
        <w:rPr>
          <w:rFonts w:ascii="Calibri"/>
          <w:position w:val="2"/>
        </w:rPr>
        <w:t>2023</w:t>
      </w:r>
      <w:r>
        <w:rPr>
          <w:rFonts w:ascii="Calibri"/>
          <w:position w:val="2"/>
        </w:rPr>
        <w:tab/>
      </w:r>
      <w:r>
        <w:t>Signature of the Faculty</w:t>
      </w:r>
    </w:p>
    <w:p w:rsidR="002C3A1E" w:rsidRDefault="002C3A1E" w:rsidP="002C3A1E">
      <w:pPr>
        <w:pStyle w:val="BodyText"/>
        <w:rPr>
          <w:sz w:val="20"/>
        </w:rPr>
      </w:pPr>
    </w:p>
    <w:p w:rsidR="002C3A1E" w:rsidRDefault="002C3A1E" w:rsidP="002C3A1E">
      <w:pPr>
        <w:pStyle w:val="BodyText"/>
        <w:rPr>
          <w:sz w:val="20"/>
        </w:rPr>
      </w:pPr>
    </w:p>
    <w:p w:rsidR="00BD1988" w:rsidRDefault="00BD1988" w:rsidP="002C3A1E">
      <w:pPr>
        <w:pStyle w:val="BodyText"/>
        <w:rPr>
          <w:sz w:val="20"/>
        </w:rPr>
      </w:pPr>
    </w:p>
    <w:p w:rsidR="00BD1988" w:rsidRDefault="00BD1988" w:rsidP="002C3A1E">
      <w:pPr>
        <w:pStyle w:val="BodyText"/>
        <w:rPr>
          <w:sz w:val="20"/>
        </w:rPr>
      </w:pPr>
    </w:p>
    <w:p w:rsidR="00BD1988" w:rsidRDefault="00BD1988" w:rsidP="002C3A1E">
      <w:pPr>
        <w:pStyle w:val="BodyText"/>
        <w:rPr>
          <w:sz w:val="20"/>
        </w:rPr>
      </w:pPr>
    </w:p>
    <w:p w:rsidR="002C3A1E" w:rsidRDefault="002C3A1E" w:rsidP="002C3A1E">
      <w:pPr>
        <w:pStyle w:val="BodyText"/>
        <w:rPr>
          <w:sz w:val="20"/>
        </w:rPr>
      </w:pPr>
    </w:p>
    <w:p w:rsidR="002C3A1E" w:rsidRDefault="002C3A1E" w:rsidP="002C3A1E">
      <w:pPr>
        <w:pStyle w:val="BodyText"/>
        <w:spacing w:before="2"/>
        <w:rPr>
          <w:sz w:val="25"/>
        </w:rPr>
      </w:pPr>
    </w:p>
    <w:p w:rsidR="008751D1" w:rsidRPr="00BD1988" w:rsidRDefault="002C3A1E" w:rsidP="00BD1988">
      <w:pPr>
        <w:pStyle w:val="BodyText"/>
        <w:tabs>
          <w:tab w:val="left" w:pos="6763"/>
        </w:tabs>
        <w:spacing w:before="104"/>
        <w:ind w:left="526"/>
      </w:pPr>
      <w:r>
        <w:t>INTERNAL EXAMINER</w:t>
      </w:r>
      <w:r>
        <w:tab/>
        <w:t>EXTERNAL EXAMINER</w:t>
      </w:r>
    </w:p>
    <w:tbl>
      <w:tblPr>
        <w:tblStyle w:val="TableGrid"/>
        <w:tblpPr w:leftFromText="180" w:rightFromText="180" w:vertAnchor="text" w:horzAnchor="margin" w:tblpY="1183"/>
        <w:tblW w:w="0" w:type="auto"/>
        <w:tblLook w:val="04A0"/>
      </w:tblPr>
      <w:tblGrid>
        <w:gridCol w:w="7933"/>
        <w:gridCol w:w="2160"/>
      </w:tblGrid>
      <w:tr w:rsidR="00AC10EA" w:rsidTr="00AC10EA">
        <w:tc>
          <w:tcPr>
            <w:tcW w:w="7933" w:type="dxa"/>
          </w:tcPr>
          <w:p w:rsidR="00AC10EA" w:rsidRPr="00A1649D" w:rsidRDefault="00AC10EA" w:rsidP="00AC10EA">
            <w:pPr>
              <w:rPr>
                <w:rFonts w:ascii="Times New Roman" w:eastAsia="Times New Roman" w:hAnsi="Times New Roman" w:cs="Times New Roman"/>
                <w:b/>
                <w:bCs/>
                <w:sz w:val="36"/>
                <w:szCs w:val="28"/>
              </w:rPr>
            </w:pPr>
            <w:r w:rsidRPr="008751D1">
              <w:rPr>
                <w:rFonts w:ascii="Times New Roman" w:eastAsia="Times New Roman" w:hAnsi="Times New Roman" w:cs="Times New Roman"/>
                <w:b/>
                <w:bCs/>
                <w:sz w:val="40"/>
                <w:szCs w:val="32"/>
              </w:rPr>
              <w:lastRenderedPageBreak/>
              <w:t>EXPERIMENTS</w:t>
            </w:r>
          </w:p>
        </w:tc>
        <w:tc>
          <w:tcPr>
            <w:tcW w:w="2160" w:type="dxa"/>
          </w:tcPr>
          <w:p w:rsidR="00AC10EA" w:rsidRDefault="00AC10EA" w:rsidP="00AC10EA">
            <w:pPr>
              <w:rPr>
                <w:rFonts w:ascii="Times New Roman" w:eastAsia="Times New Roman" w:hAnsi="Times New Roman" w:cs="Times New Roman"/>
                <w:b/>
                <w:bCs/>
                <w:sz w:val="28"/>
              </w:rPr>
            </w:pPr>
            <w:r w:rsidRPr="008751D1">
              <w:rPr>
                <w:rFonts w:ascii="Times New Roman" w:eastAsia="Times New Roman" w:hAnsi="Times New Roman" w:cs="Times New Roman"/>
                <w:b/>
                <w:bCs/>
                <w:sz w:val="40"/>
                <w:szCs w:val="32"/>
              </w:rPr>
              <w:t>PAGE NO.</w:t>
            </w:r>
          </w:p>
        </w:tc>
      </w:tr>
      <w:tr w:rsidR="00AC10EA" w:rsidTr="00AC10EA">
        <w:tc>
          <w:tcPr>
            <w:tcW w:w="7933" w:type="dxa"/>
          </w:tcPr>
          <w:p w:rsidR="00AC10EA" w:rsidRDefault="00AC10EA" w:rsidP="00AC10EA">
            <w:pPr>
              <w:pStyle w:val="ListParagraph"/>
              <w:numPr>
                <w:ilvl w:val="0"/>
                <w:numId w:val="13"/>
              </w:numPr>
              <w:spacing w:line="360" w:lineRule="auto"/>
              <w:rPr>
                <w:rFonts w:ascii="Times New Roman" w:eastAsia="Times New Roman" w:hAnsi="Times New Roman" w:cs="Times New Roman"/>
                <w:b/>
                <w:bCs/>
                <w:sz w:val="32"/>
                <w:szCs w:val="24"/>
              </w:rPr>
            </w:pPr>
            <w:r w:rsidRPr="00A1649D">
              <w:rPr>
                <w:rFonts w:ascii="Times New Roman" w:eastAsia="Times New Roman" w:hAnsi="Times New Roman" w:cs="Times New Roman"/>
                <w:b/>
                <w:bCs/>
                <w:sz w:val="32"/>
                <w:szCs w:val="24"/>
              </w:rPr>
              <w:t>ARTIFICIAL INTELIGENC</w:t>
            </w:r>
            <w:r>
              <w:rPr>
                <w:rFonts w:ascii="Times New Roman" w:eastAsia="Times New Roman" w:hAnsi="Times New Roman" w:cs="Times New Roman"/>
                <w:b/>
                <w:bCs/>
                <w:sz w:val="32"/>
                <w:szCs w:val="24"/>
              </w:rPr>
              <w:t>E</w:t>
            </w:r>
          </w:p>
          <w:p w:rsidR="00AC10EA" w:rsidRPr="00A015B8" w:rsidRDefault="00AC10EA" w:rsidP="00AC10EA">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WATER JUG PROBLEM</w:t>
            </w:r>
          </w:p>
          <w:p w:rsidR="00AC10EA" w:rsidRPr="00A015B8" w:rsidRDefault="00AC10EA" w:rsidP="00AC10EA">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TIC TAC TOE</w:t>
            </w:r>
          </w:p>
          <w:p w:rsidR="00AC10EA" w:rsidRPr="00A015B8" w:rsidRDefault="00AC10EA" w:rsidP="00AC10EA">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MONKEY BANANA PROBLEM</w:t>
            </w:r>
          </w:p>
          <w:p w:rsidR="00AC10EA" w:rsidRPr="00A015B8" w:rsidRDefault="00AC10EA" w:rsidP="00AC10EA">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TOWERS OF HANOI</w:t>
            </w:r>
          </w:p>
          <w:p w:rsidR="00AC10EA" w:rsidRPr="00A015B8" w:rsidRDefault="00AC10EA" w:rsidP="00AC10EA">
            <w:pPr>
              <w:pStyle w:val="ListParagraph"/>
              <w:numPr>
                <w:ilvl w:val="0"/>
                <w:numId w:val="13"/>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b/>
                <w:bCs/>
                <w:sz w:val="32"/>
                <w:szCs w:val="24"/>
              </w:rPr>
              <w:t>MACHINE LEARNING</w:t>
            </w:r>
          </w:p>
          <w:p w:rsidR="00AC10EA" w:rsidRPr="00A015B8" w:rsidRDefault="00AC10EA" w:rsidP="00AC10EA">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FIND-S ALGORITHM</w:t>
            </w:r>
          </w:p>
          <w:p w:rsidR="00AC10EA" w:rsidRPr="00A015B8" w:rsidRDefault="00AC10EA" w:rsidP="00AC10EA">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CEA ALGORITHM</w:t>
            </w:r>
          </w:p>
          <w:p w:rsidR="00AC10EA" w:rsidRPr="00A015B8" w:rsidRDefault="00AC10EA" w:rsidP="00AC10EA">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INEAR AND MULTI LINEAR REGRESSION</w:t>
            </w:r>
          </w:p>
          <w:p w:rsidR="00AC10EA" w:rsidRPr="00A015B8" w:rsidRDefault="00AC10EA" w:rsidP="00AC10EA">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POLYNOMIAL REGRESSION</w:t>
            </w:r>
          </w:p>
          <w:p w:rsidR="00AC10EA" w:rsidRPr="00A015B8" w:rsidRDefault="00AC10EA" w:rsidP="00AC10EA">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OGISTIC REGRESSION</w:t>
            </w:r>
          </w:p>
          <w:p w:rsidR="00AC10EA" w:rsidRPr="00A015B8" w:rsidRDefault="00AC10EA" w:rsidP="00AC10EA">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DECISION TREE REGRESSOR</w:t>
            </w:r>
          </w:p>
          <w:p w:rsidR="00AC10EA" w:rsidRPr="00A015B8" w:rsidRDefault="00AC10EA" w:rsidP="00AC10EA">
            <w:pPr>
              <w:spacing w:line="360" w:lineRule="auto"/>
              <w:ind w:left="360"/>
              <w:rPr>
                <w:rFonts w:ascii="Times New Roman" w:eastAsia="Times New Roman" w:hAnsi="Times New Roman" w:cs="Times New Roman"/>
                <w:b/>
                <w:bCs/>
                <w:sz w:val="32"/>
                <w:szCs w:val="24"/>
              </w:rPr>
            </w:pPr>
            <w:r w:rsidRPr="00A015B8">
              <w:rPr>
                <w:rFonts w:ascii="Times New Roman" w:eastAsia="Times New Roman" w:hAnsi="Times New Roman" w:cs="Times New Roman"/>
                <w:b/>
                <w:bCs/>
                <w:sz w:val="32"/>
                <w:szCs w:val="24"/>
              </w:rPr>
              <w:t>METHOD PARAMETERS</w:t>
            </w:r>
          </w:p>
          <w:p w:rsidR="00AC10EA" w:rsidRPr="008751D1" w:rsidRDefault="00AC10EA" w:rsidP="00AC10EA">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DECISIONS TREE CLASSIFIER</w:t>
            </w:r>
          </w:p>
          <w:p w:rsidR="00AC10EA" w:rsidRPr="008751D1" w:rsidRDefault="00AC10EA" w:rsidP="00AC10EA">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REGRESSOR</w:t>
            </w:r>
          </w:p>
          <w:p w:rsidR="00AC10EA" w:rsidRPr="008751D1" w:rsidRDefault="00AC10EA" w:rsidP="00AC10EA">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CLASSIFIER</w:t>
            </w:r>
          </w:p>
          <w:p w:rsidR="00AC10EA" w:rsidRPr="008751D1" w:rsidRDefault="00AC10EA" w:rsidP="00AC10EA">
            <w:pPr>
              <w:spacing w:line="360" w:lineRule="auto"/>
              <w:rPr>
                <w:rFonts w:ascii="Times New Roman" w:eastAsia="Times New Roman" w:hAnsi="Times New Roman" w:cs="Times New Roman"/>
                <w:sz w:val="32"/>
                <w:szCs w:val="24"/>
              </w:rPr>
            </w:pPr>
            <w:r>
              <w:rPr>
                <w:rFonts w:ascii="Times New Roman" w:eastAsia="Times New Roman" w:hAnsi="Times New Roman" w:cs="Times New Roman"/>
                <w:sz w:val="32"/>
                <w:szCs w:val="24"/>
              </w:rPr>
              <w:t xml:space="preserve">   10. </w:t>
            </w:r>
            <w:r w:rsidRPr="008751D1">
              <w:rPr>
                <w:rFonts w:ascii="Times New Roman" w:eastAsia="Times New Roman" w:hAnsi="Times New Roman" w:cs="Times New Roman"/>
                <w:sz w:val="32"/>
                <w:szCs w:val="24"/>
              </w:rPr>
              <w:t>DATA PRE-PROCESSING ANDCORRELATION</w:t>
            </w:r>
          </w:p>
        </w:tc>
        <w:tc>
          <w:tcPr>
            <w:tcW w:w="2160" w:type="dxa"/>
          </w:tcPr>
          <w:p w:rsidR="00AC10EA" w:rsidRDefault="00AC10EA" w:rsidP="00AC10EA">
            <w:pPr>
              <w:spacing w:line="360" w:lineRule="auto"/>
              <w:jc w:val="center"/>
              <w:rPr>
                <w:rFonts w:ascii="Times New Roman" w:eastAsia="Times New Roman" w:hAnsi="Times New Roman" w:cs="Times New Roman"/>
                <w:b/>
                <w:bCs/>
                <w:sz w:val="28"/>
              </w:rPr>
            </w:pPr>
          </w:p>
          <w:p w:rsidR="00AC10EA" w:rsidRPr="00053252" w:rsidRDefault="00AC10EA" w:rsidP="00AC10EA">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w:t>
            </w:r>
          </w:p>
          <w:p w:rsidR="00AC10EA" w:rsidRPr="00053252" w:rsidRDefault="00AC10EA" w:rsidP="00AC10EA">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8</w:t>
            </w:r>
          </w:p>
          <w:p w:rsidR="00AC10EA" w:rsidRPr="00053252" w:rsidRDefault="00AC10EA" w:rsidP="00AC10EA">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4</w:t>
            </w:r>
          </w:p>
          <w:p w:rsidR="00AC10EA" w:rsidRPr="00053252" w:rsidRDefault="00AC10EA" w:rsidP="00AC10EA">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8</w:t>
            </w:r>
          </w:p>
          <w:p w:rsidR="00AC10EA" w:rsidRPr="00053252" w:rsidRDefault="00AC10EA" w:rsidP="00AC10EA">
            <w:pPr>
              <w:spacing w:line="360" w:lineRule="auto"/>
              <w:jc w:val="center"/>
              <w:rPr>
                <w:rFonts w:ascii="Times New Roman" w:eastAsia="Times New Roman" w:hAnsi="Times New Roman" w:cs="Times New Roman"/>
                <w:b/>
                <w:bCs/>
                <w:sz w:val="32"/>
                <w:szCs w:val="24"/>
              </w:rPr>
            </w:pPr>
          </w:p>
          <w:p w:rsidR="00AC10EA" w:rsidRPr="00053252" w:rsidRDefault="00AC10EA" w:rsidP="00AC10EA">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2</w:t>
            </w:r>
          </w:p>
          <w:p w:rsidR="00AC10EA" w:rsidRPr="00053252" w:rsidRDefault="00AC10EA" w:rsidP="00AC10EA">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5</w:t>
            </w:r>
          </w:p>
          <w:p w:rsidR="00AC10EA" w:rsidRPr="00053252" w:rsidRDefault="00AC10EA" w:rsidP="00AC10EA">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9</w:t>
            </w:r>
          </w:p>
          <w:p w:rsidR="00AC10EA" w:rsidRPr="00053252" w:rsidRDefault="00AC10EA" w:rsidP="00AC10EA">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4</w:t>
            </w:r>
          </w:p>
          <w:p w:rsidR="00AC10EA" w:rsidRPr="00053252" w:rsidRDefault="00AC10EA" w:rsidP="00AC10EA">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6</w:t>
            </w:r>
          </w:p>
          <w:p w:rsidR="00AC10EA" w:rsidRPr="00053252" w:rsidRDefault="00AC10EA" w:rsidP="00AC10EA">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1</w:t>
            </w:r>
          </w:p>
          <w:p w:rsidR="00AC10EA" w:rsidRPr="00053252" w:rsidRDefault="00AC10EA" w:rsidP="00AC10EA">
            <w:pPr>
              <w:spacing w:line="360" w:lineRule="auto"/>
              <w:jc w:val="center"/>
              <w:rPr>
                <w:rFonts w:ascii="Times New Roman" w:eastAsia="Times New Roman" w:hAnsi="Times New Roman" w:cs="Times New Roman"/>
                <w:b/>
                <w:bCs/>
                <w:sz w:val="32"/>
                <w:szCs w:val="24"/>
              </w:rPr>
            </w:pPr>
          </w:p>
          <w:p w:rsidR="00AC10EA" w:rsidRPr="00053252" w:rsidRDefault="00AC10EA" w:rsidP="00AC10EA">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3</w:t>
            </w:r>
          </w:p>
          <w:p w:rsidR="00AC10EA" w:rsidRPr="00053252" w:rsidRDefault="00AC10EA" w:rsidP="00AC10EA">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5</w:t>
            </w:r>
          </w:p>
          <w:p w:rsidR="00AC10EA" w:rsidRPr="00053252" w:rsidRDefault="00AC10EA" w:rsidP="00AC10EA">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7</w:t>
            </w:r>
          </w:p>
          <w:p w:rsidR="00AC10EA" w:rsidRPr="00053252" w:rsidRDefault="00AC10EA" w:rsidP="00AC10EA">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9</w:t>
            </w:r>
          </w:p>
        </w:tc>
      </w:tr>
    </w:tbl>
    <w:p w:rsidR="00EF2FCA" w:rsidRPr="008751D1" w:rsidRDefault="008751D1" w:rsidP="008751D1">
      <w:pPr>
        <w:spacing w:line="240" w:lineRule="auto"/>
        <w:jc w:val="center"/>
        <w:rPr>
          <w:rFonts w:ascii="Times New Roman" w:eastAsia="Times New Roman" w:hAnsi="Times New Roman" w:cs="Times New Roman"/>
          <w:b/>
          <w:bCs/>
          <w:sz w:val="56"/>
          <w:szCs w:val="48"/>
        </w:rPr>
      </w:pPr>
      <w:r w:rsidRPr="008751D1">
        <w:rPr>
          <w:rFonts w:ascii="Times New Roman" w:eastAsia="Times New Roman" w:hAnsi="Times New Roman" w:cs="Times New Roman"/>
          <w:b/>
          <w:bCs/>
          <w:sz w:val="56"/>
          <w:szCs w:val="48"/>
        </w:rPr>
        <w:t>INDEX</w:t>
      </w:r>
    </w:p>
    <w:p w:rsidR="00EF2FCA" w:rsidRPr="00EF2FCA" w:rsidRDefault="00EF2FCA" w:rsidP="00EF2FCA">
      <w:pPr>
        <w:spacing w:line="240" w:lineRule="auto"/>
        <w:rPr>
          <w:rFonts w:ascii="Times New Roman" w:eastAsia="Times New Roman" w:hAnsi="Times New Roman" w:cs="Times New Roman"/>
          <w:b/>
          <w:bCs/>
          <w:sz w:val="28"/>
        </w:rPr>
      </w:pPr>
    </w:p>
    <w:p w:rsidR="00EF2FCA" w:rsidRPr="00EF2FCA" w:rsidRDefault="00EF2FCA" w:rsidP="00EF2FCA">
      <w:pPr>
        <w:spacing w:line="240" w:lineRule="auto"/>
        <w:rPr>
          <w:rFonts w:ascii="Times New Roman" w:eastAsia="Times New Roman" w:hAnsi="Times New Roman" w:cs="Times New Roman"/>
          <w:b/>
          <w:bCs/>
          <w:sz w:val="28"/>
        </w:rPr>
      </w:pPr>
    </w:p>
    <w:p w:rsidR="00F742CF" w:rsidRDefault="00F742CF" w:rsidP="00EF2FCA">
      <w:pPr>
        <w:spacing w:line="240" w:lineRule="auto"/>
        <w:rPr>
          <w:rFonts w:ascii="Times New Roman" w:eastAsia="Times New Roman" w:hAnsi="Times New Roman" w:cs="Times New Roman"/>
          <w:b/>
          <w:bCs/>
          <w:sz w:val="28"/>
        </w:rPr>
      </w:pPr>
    </w:p>
    <w:p w:rsidR="00AC10EA" w:rsidRDefault="00AC10EA" w:rsidP="00EF2FCA">
      <w:pPr>
        <w:spacing w:line="240" w:lineRule="auto"/>
        <w:rPr>
          <w:rFonts w:ascii="Times New Roman" w:eastAsia="Times New Roman" w:hAnsi="Times New Roman" w:cs="Times New Roman"/>
          <w:b/>
          <w:bCs/>
          <w:sz w:val="28"/>
        </w:rPr>
        <w:sectPr w:rsidR="00AC10EA" w:rsidSect="00F742CF">
          <w:headerReference w:type="even" r:id="rId17"/>
          <w:headerReference w:type="default" r:id="rId18"/>
          <w:footerReference w:type="even" r:id="rId19"/>
          <w:footerReference w:type="default" r:id="rId20"/>
          <w:headerReference w:type="first" r:id="rId21"/>
          <w:footerReference w:type="first" r:id="rId22"/>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3"/>
          <w:cols w:space="720"/>
        </w:sectPr>
      </w:pPr>
    </w:p>
    <w:p w:rsidR="00EF2FCA" w:rsidRPr="00EF2FCA" w:rsidRDefault="00EF2FCA" w:rsidP="00AC10EA">
      <w:pPr>
        <w:spacing w:line="240" w:lineRule="auto"/>
        <w:jc w:val="center"/>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ARTIFICIAL INTELLIGENCE</w:t>
      </w:r>
    </w:p>
    <w:p w:rsidR="00AC10EA" w:rsidRDefault="00AC10EA" w:rsidP="00EF2FCA">
      <w:pPr>
        <w:spacing w:line="240" w:lineRule="auto"/>
        <w:rPr>
          <w:rFonts w:ascii="Times New Roman" w:eastAsia="Times New Roman" w:hAnsi="Times New Roman" w:cs="Times New Roman"/>
          <w:bCs/>
          <w:sz w:val="28"/>
        </w:rPr>
      </w:pPr>
    </w:p>
    <w:p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1.WATER JUG PROBLEM</w:t>
      </w:r>
    </w:p>
    <w:p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2.TIC TAC TOE</w:t>
      </w:r>
    </w:p>
    <w:p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3.MONKEY BANANA PROBLEM</w:t>
      </w:r>
    </w:p>
    <w:p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4.TOWERS OF HANOI</w:t>
      </w:r>
    </w:p>
    <w:p w:rsidR="00053252" w:rsidRDefault="00053252" w:rsidP="00EF2FCA">
      <w:pPr>
        <w:spacing w:line="240" w:lineRule="auto"/>
        <w:rPr>
          <w:rFonts w:ascii="Times New Roman" w:eastAsia="Times New Roman" w:hAnsi="Times New Roman" w:cs="Times New Roman"/>
          <w:bCs/>
          <w:sz w:val="28"/>
        </w:rPr>
      </w:pPr>
    </w:p>
    <w:p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32"/>
          <w:szCs w:val="24"/>
        </w:rPr>
        <w:lastRenderedPageBreak/>
        <w:t>1.WATER JUG PROBLEM</w:t>
      </w:r>
    </w:p>
    <w:p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Water Jug Problem, also known as the Die Hard Water Jug Problem, is a classic puzzle that involves using two jugs of different capacities to measure a specific amount of water. The problem can be stated as follows:</w:t>
      </w:r>
    </w:p>
    <w:p w:rsidR="00EF2FCA" w:rsidRPr="001228ED"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ou are given two empty jugs, Jug A and Jug B, with capacities of x and y liters, respectively, where x and y are positive integers. You also have access to a water source. The goal is to measure a target amount of water, T liters, using these jugs.</w:t>
      </w:r>
    </w:p>
    <w:p w:rsidR="00FC5424" w:rsidRPr="00EF2FCA" w:rsidRDefault="00FC5424" w:rsidP="00EF2FCA">
      <w:pPr>
        <w:spacing w:line="240" w:lineRule="auto"/>
        <w:rPr>
          <w:rFonts w:ascii="Times New Roman" w:eastAsia="Times New Roman" w:hAnsi="Times New Roman" w:cs="Times New Roman"/>
          <w:bCs/>
          <w:sz w:val="24"/>
          <w:szCs w:val="20"/>
        </w:rPr>
      </w:pPr>
    </w:p>
    <w:p w:rsidR="00FC5424" w:rsidRPr="00EF2FCA" w:rsidRDefault="00EF2FCA" w:rsidP="00AC10EA">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actions are allowed:</w:t>
      </w:r>
    </w:p>
    <w:p w:rsidR="00EF2FCA" w:rsidRPr="00EF2FCA" w:rsidRDefault="00EF2FCA" w:rsidP="00AC10EA">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Filling a jug: You can fill either Jug A or Jug B from the water source until the jug is completely full.</w:t>
      </w:r>
    </w:p>
    <w:p w:rsidR="00EF2FCA" w:rsidRPr="00EF2FCA" w:rsidRDefault="00EF2FCA" w:rsidP="00AC10EA">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Emptying a jug: You can empty the entire content of either Jug A or Jug B.</w:t>
      </w:r>
    </w:p>
    <w:p w:rsidR="00EF2FCA" w:rsidRPr="00EF2FCA" w:rsidRDefault="00EF2FCA" w:rsidP="00AC10EA">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Pouring water: You can pour the contents of one jug into the other jug until the pouring jug is empty or the receiving jug is full.</w:t>
      </w:r>
    </w:p>
    <w:p w:rsidR="00FC5424" w:rsidRPr="00EF2FCA" w:rsidRDefault="00EF2FCA" w:rsidP="00AC10EA">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is to determine a sequence of actions that allows you to measure exactly T liters of water using the available jugs. It is important to note that the measurements do not have to be exact multiples of the jug capacities.</w:t>
      </w:r>
    </w:p>
    <w:p w:rsidR="0073709B" w:rsidRPr="00EF2FCA" w:rsidRDefault="00EF2FCA" w:rsidP="00AC10EA">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is problem is often used to illustrate concepts of problem-solving, mathematical reasoning, and optimization strategies. Different variations of the Water Jug Problem exist with varying capacities and target amounts, but the basic principles remain the same.</w:t>
      </w:r>
    </w:p>
    <w:p w:rsidR="00EF2FCA" w:rsidRPr="00EF2FCA" w:rsidRDefault="00EF2FCA" w:rsidP="00AC10EA">
      <w:pPr>
        <w:spacing w:line="240" w:lineRule="auto"/>
        <w:jc w:val="both"/>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w:t>
      </w:r>
    </w:p>
    <w:p w:rsidR="00EF2FCA" w:rsidRPr="00EF2FCA" w:rsidRDefault="00EF2FCA" w:rsidP="00AC10EA">
      <w:pPr>
        <w:spacing w:line="24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algorithm to solve the water jug problem using state space search can be outlined as follows:</w:t>
      </w:r>
    </w:p>
    <w:p w:rsidR="00EF2FCA" w:rsidRPr="00EF2FCA" w:rsidRDefault="00EF2FCA" w:rsidP="00AC10EA">
      <w:pPr>
        <w:numPr>
          <w:ilvl w:val="0"/>
          <w:numId w:val="6"/>
        </w:numPr>
        <w:spacing w:line="24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resent the problem as a state space graph with nodes as states and edges as transitions.</w:t>
      </w:r>
    </w:p>
    <w:p w:rsidR="00EF2FCA" w:rsidRPr="00EF2FCA" w:rsidRDefault="00EF2FCA" w:rsidP="00AC10EA">
      <w:pPr>
        <w:numPr>
          <w:ilvl w:val="0"/>
          <w:numId w:val="6"/>
        </w:numPr>
        <w:spacing w:line="24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open list with the initial state (0, 0).</w:t>
      </w:r>
    </w:p>
    <w:p w:rsidR="00EF2FCA" w:rsidRPr="00EF2FCA" w:rsidRDefault="00EF2FCA" w:rsidP="00AC10EA">
      <w:pPr>
        <w:numPr>
          <w:ilvl w:val="0"/>
          <w:numId w:val="6"/>
        </w:numPr>
        <w:spacing w:line="24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open list is empty:</w:t>
      </w:r>
    </w:p>
    <w:p w:rsidR="00EF2FCA" w:rsidRPr="00EF2FCA" w:rsidRDefault="00EF2FCA" w:rsidP="00AC10EA">
      <w:pPr>
        <w:numPr>
          <w:ilvl w:val="1"/>
          <w:numId w:val="6"/>
        </w:numPr>
        <w:spacing w:line="24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oose a state from the open list and remove it from the list.</w:t>
      </w:r>
    </w:p>
    <w:p w:rsidR="00EF2FCA" w:rsidRPr="00EF2FCA" w:rsidRDefault="00EF2FCA" w:rsidP="00AC10EA">
      <w:pPr>
        <w:numPr>
          <w:ilvl w:val="1"/>
          <w:numId w:val="6"/>
        </w:numPr>
        <w:spacing w:line="24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state is the goal state, return the solution.</w:t>
      </w:r>
    </w:p>
    <w:p w:rsidR="00EF2FCA" w:rsidRPr="00EF2FCA" w:rsidRDefault="00EF2FCA" w:rsidP="00AC10EA">
      <w:pPr>
        <w:numPr>
          <w:ilvl w:val="1"/>
          <w:numId w:val="6"/>
        </w:numPr>
        <w:spacing w:line="24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therwise, generate all possible successor states using the production rules and add them to the open list if they have not been visited before.</w:t>
      </w:r>
    </w:p>
    <w:p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goal state is not reached, return failure.</w:t>
      </w:r>
    </w:p>
    <w:p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Python code:</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Water Jug Problem")</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y = 0, 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 int(input("Enter the goal state: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rue:</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int(input("Enter the rule number: "))</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4:</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3:</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3</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gt; 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y</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and 0 &lt; x + y &gt;= 4:</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 - (4 - x))</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gt;= 3 and x &gt; 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3 - y)), 3</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4 and y &gt;= 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y), 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3 and x &gt;= 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x + y</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Current state is: (%d,%d)" % (x, y))</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Goal State is reached")</w:t>
      </w:r>
    </w:p>
    <w:p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rsidR="003D74B5" w:rsidRDefault="003D74B5" w:rsidP="00EF2FCA">
      <w:pPr>
        <w:spacing w:line="240" w:lineRule="auto"/>
        <w:rPr>
          <w:rFonts w:ascii="Times New Roman" w:eastAsia="Times New Roman" w:hAnsi="Times New Roman" w:cs="Times New Roman"/>
          <w:bCs/>
          <w:sz w:val="24"/>
          <w:szCs w:val="20"/>
        </w:rPr>
      </w:pPr>
    </w:p>
    <w:p w:rsidR="003D74B5" w:rsidRDefault="003D74B5" w:rsidP="00EF2FCA">
      <w:pPr>
        <w:spacing w:line="240" w:lineRule="auto"/>
        <w:rPr>
          <w:rFonts w:ascii="Times New Roman" w:eastAsia="Times New Roman" w:hAnsi="Times New Roman" w:cs="Times New Roman"/>
          <w:bCs/>
          <w:sz w:val="24"/>
          <w:szCs w:val="20"/>
        </w:rPr>
      </w:pPr>
    </w:p>
    <w:p w:rsidR="003D74B5" w:rsidRDefault="003D74B5" w:rsidP="00EF2FCA">
      <w:pPr>
        <w:spacing w:line="240" w:lineRule="auto"/>
        <w:rPr>
          <w:rFonts w:ascii="Times New Roman" w:eastAsia="Times New Roman" w:hAnsi="Times New Roman" w:cs="Times New Roman"/>
          <w:bCs/>
          <w:sz w:val="24"/>
          <w:szCs w:val="20"/>
        </w:rPr>
      </w:pPr>
    </w:p>
    <w:p w:rsidR="003D74B5" w:rsidRPr="00EF2FCA" w:rsidRDefault="003D74B5"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ater Jug Problem</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e goal state:2</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4,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1,3)</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4</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1,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8</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0,1)</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4,1)</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2,3)</w:t>
      </w:r>
    </w:p>
    <w:p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Goal State is reached</w:t>
      </w:r>
    </w:p>
    <w:p w:rsidR="00070528" w:rsidRDefault="00070528" w:rsidP="00EF2FCA">
      <w:pPr>
        <w:spacing w:line="240" w:lineRule="auto"/>
        <w:rPr>
          <w:rFonts w:ascii="Times New Roman" w:eastAsia="Times New Roman" w:hAnsi="Times New Roman" w:cs="Times New Roman"/>
          <w:b/>
          <w:bCs/>
          <w:sz w:val="28"/>
        </w:rPr>
      </w:pPr>
    </w:p>
    <w:p w:rsidR="003D74B5" w:rsidRDefault="003D74B5" w:rsidP="00EF2FCA">
      <w:pPr>
        <w:spacing w:line="240" w:lineRule="auto"/>
        <w:rPr>
          <w:rFonts w:ascii="Times New Roman" w:eastAsia="Times New Roman" w:hAnsi="Times New Roman" w:cs="Times New Roman"/>
          <w:b/>
          <w:bCs/>
          <w:sz w:val="28"/>
        </w:rPr>
      </w:pPr>
    </w:p>
    <w:p w:rsidR="003D74B5" w:rsidRDefault="003D74B5" w:rsidP="00EF2FCA">
      <w:pPr>
        <w:spacing w:line="240" w:lineRule="auto"/>
        <w:rPr>
          <w:rFonts w:ascii="Times New Roman" w:eastAsia="Times New Roman" w:hAnsi="Times New Roman" w:cs="Times New Roman"/>
          <w:b/>
          <w:bCs/>
          <w:sz w:val="28"/>
        </w:rPr>
      </w:pPr>
    </w:p>
    <w:p w:rsidR="003D74B5" w:rsidRDefault="003D74B5" w:rsidP="00EF2FCA">
      <w:pPr>
        <w:spacing w:line="240" w:lineRule="auto"/>
        <w:rPr>
          <w:rFonts w:ascii="Times New Roman" w:eastAsia="Times New Roman" w:hAnsi="Times New Roman" w:cs="Times New Roman"/>
          <w:b/>
          <w:bCs/>
          <w:sz w:val="28"/>
        </w:rPr>
      </w:pPr>
    </w:p>
    <w:p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Java Code:</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mport java.util.*;</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blic class Main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ublic static void main(String[] args)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t x = 0, y = 0, g, c1, c2, r, c;</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canner read = new Scanner(System.in);</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ystem.out.println("Enter the capacity of jug 1:");</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1 = read.nextInt();</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ystem.out.println("Enter the capacity of jug 2:");</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2 = read.nextInt();</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ystem.out.println("Enter the goal state:");</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 = read.nextInt();</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hile (true)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ystem.out.println("Enter the Rule:");</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read.nextInt();</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c1)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c2)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x &gt; 0)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1) &amp;&amp; y &gt; 0)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y - (c1 - x);</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2)) &amp;&amp; x &gt; 0)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c2 - y);</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Cs w:val="18"/>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y &gt;= 0)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y;</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x &gt;= 0)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x + y;</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ystem.out.println("Current state is: (" + x + "," + y + ")");</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ystem.out.println("Goal State is reached");</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w:t>
      </w:r>
      <w:r w:rsidRPr="00EF2FCA">
        <w:rPr>
          <w:rFonts w:ascii="Times New Roman" w:eastAsia="Times New Roman" w:hAnsi="Times New Roman" w:cs="Times New Roman"/>
          <w:bCs/>
          <w:sz w:val="28"/>
        </w:rPr>
        <w:br w:type="page"/>
      </w:r>
    </w:p>
    <w:p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2.TIC-TAC-TOE PROBLEM</w:t>
      </w:r>
    </w:p>
    <w:p w:rsidR="00EF2FCA" w:rsidRPr="00EF2FCA" w:rsidRDefault="00EF2FCA" w:rsidP="00AC10EA">
      <w:pPr>
        <w:spacing w:line="276" w:lineRule="auto"/>
        <w:jc w:val="both"/>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also known as noughts and crosses, is a classic paper-and-pencil game played on a grid of 3x3 squares. The game involves two players, typically referred to as "X" and "O," who take turns marking empty squares in an attempt to form a line of three of their symbols horizontally, vertically, or diagonally.</w:t>
      </w:r>
    </w:p>
    <w:p w:rsidR="00EF2FCA" w:rsidRPr="00EF2FCA" w:rsidRDefault="00EF2FCA" w:rsidP="00AC10EA">
      <w:pPr>
        <w:spacing w:line="276" w:lineRule="auto"/>
        <w:jc w:val="both"/>
        <w:rPr>
          <w:rFonts w:ascii="Times New Roman" w:eastAsia="Times New Roman" w:hAnsi="Times New Roman" w:cs="Times New Roman"/>
          <w:bCs/>
          <w:sz w:val="24"/>
          <w:szCs w:val="20"/>
        </w:rPr>
      </w:pP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is a description of the basic rules and mechanics of tic-tac-toe:</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Game Setup: The game begins with an empty 3x3 grid. The players decide who will be "X" and who will be "O."</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Player Turns: The players take turns placing their respective symbols ("X" or "O") in any empty square on the grid.</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Winning Condition: The objective of the game is to be the first player to form a line of three of their symbols either horizontally, vertically, or diagonally. If a player successfully achieves this, they win the game. If all squares on the grid are filled and no player has won, the game is a draw.</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Valid Moves: Players can only place their symbol in an empty square. They cannot overwrite or remove their opponent's symbol or place their symbol on an already occupied square.</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Game Termination: The game terminates when either a player wins by forming a line of three symbols, or when the game ends in a draw.</w:t>
      </w:r>
    </w:p>
    <w:p w:rsidR="00EF2FCA" w:rsidRPr="00EF2FCA" w:rsidRDefault="00EF2FCA" w:rsidP="00AC10EA">
      <w:pPr>
        <w:spacing w:line="276" w:lineRule="auto"/>
        <w:jc w:val="both"/>
        <w:rPr>
          <w:rFonts w:ascii="Times New Roman" w:eastAsia="Times New Roman" w:hAnsi="Times New Roman" w:cs="Times New Roman"/>
          <w:bCs/>
          <w:sz w:val="24"/>
          <w:szCs w:val="20"/>
        </w:rPr>
      </w:pP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is a simple and easy-to-learn game, but it can still involve strategy and critical thinking. Skilled players can anticipate their opponent's moves and plan their own moves strategically to maximize their chances of winning or forcing a draw. The game has been studied extensively, and with optimal play from both players, it always ends in a draw.</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rsidR="00EF2FCA" w:rsidRPr="00EF2FCA" w:rsidRDefault="00EF2FCA" w:rsidP="00AC10EA">
      <w:pPr>
        <w:spacing w:line="276" w:lineRule="auto"/>
        <w:jc w:val="both"/>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 to implementing Tic Tac Toe:</w:t>
      </w:r>
    </w:p>
    <w:p w:rsidR="00EF2FCA" w:rsidRPr="00EF2FCA" w:rsidRDefault="00EF2FCA" w:rsidP="00AC10EA">
      <w:pPr>
        <w:numPr>
          <w:ilvl w:val="0"/>
          <w:numId w:val="5"/>
        </w:num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 3x3 grid to represent the Tic Tac Toe board.</w:t>
      </w:r>
    </w:p>
    <w:p w:rsidR="00EF2FCA" w:rsidRPr="00EF2FCA" w:rsidRDefault="00EF2FCA" w:rsidP="00AC10EA">
      <w:pPr>
        <w:numPr>
          <w:ilvl w:val="0"/>
          <w:numId w:val="5"/>
        </w:num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tart with an empty board, where all cells are unmarked.</w:t>
      </w:r>
    </w:p>
    <w:p w:rsidR="00EF2FCA" w:rsidRPr="00EF2FCA" w:rsidRDefault="00EF2FCA" w:rsidP="00AC10EA">
      <w:pPr>
        <w:numPr>
          <w:ilvl w:val="0"/>
          <w:numId w:val="5"/>
        </w:num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ine two players: Player 1 (X) and Player 2 (O).</w:t>
      </w:r>
    </w:p>
    <w:p w:rsidR="00EF2FCA" w:rsidRPr="00EF2FCA" w:rsidRDefault="00EF2FCA" w:rsidP="00AC10EA">
      <w:pPr>
        <w:numPr>
          <w:ilvl w:val="0"/>
          <w:numId w:val="5"/>
        </w:num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termine the starting player (either randomly or based on user input).</w:t>
      </w:r>
    </w:p>
    <w:p w:rsidR="00EF2FCA" w:rsidRPr="00EF2FCA" w:rsidRDefault="00EF2FCA" w:rsidP="00AC10EA">
      <w:pPr>
        <w:numPr>
          <w:ilvl w:val="0"/>
          <w:numId w:val="5"/>
        </w:num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game is over:</w:t>
      </w:r>
    </w:p>
    <w:p w:rsidR="00EF2FCA" w:rsidRPr="00EF2FCA" w:rsidRDefault="00EF2FCA" w:rsidP="00AC10EA">
      <w:pPr>
        <w:numPr>
          <w:ilvl w:val="1"/>
          <w:numId w:val="5"/>
        </w:num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current state of the board.</w:t>
      </w:r>
    </w:p>
    <w:p w:rsidR="00EF2FCA" w:rsidRPr="00EF2FCA" w:rsidRDefault="00EF2FCA" w:rsidP="00AC10EA">
      <w:pPr>
        <w:numPr>
          <w:ilvl w:val="1"/>
          <w:numId w:val="5"/>
        </w:num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ompt the current player for their move (either by inputting the position or using an AI algorithm).</w:t>
      </w:r>
    </w:p>
    <w:p w:rsidR="00EF2FCA" w:rsidRPr="00EF2FCA" w:rsidRDefault="00EF2FCA" w:rsidP="00AC10EA">
      <w:pPr>
        <w:numPr>
          <w:ilvl w:val="1"/>
          <w:numId w:val="5"/>
        </w:num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Verify if the move is valid. If not, repeat step 5b.</w:t>
      </w:r>
    </w:p>
    <w:p w:rsidR="00EF2FCA" w:rsidRPr="00EF2FCA" w:rsidRDefault="00EF2FCA" w:rsidP="00AC10EA">
      <w:pPr>
        <w:numPr>
          <w:ilvl w:val="1"/>
          <w:numId w:val="5"/>
        </w:num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Update the board with the player's move.</w:t>
      </w:r>
    </w:p>
    <w:p w:rsidR="00EF2FCA" w:rsidRPr="00EF2FCA" w:rsidRDefault="00EF2FCA" w:rsidP="00AC10EA">
      <w:pPr>
        <w:numPr>
          <w:ilvl w:val="1"/>
          <w:numId w:val="5"/>
        </w:num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eck if the current player has won the game by having three marks in a row, column, or diagonal. If so, declare the current player as the winner and end the game.</w:t>
      </w:r>
    </w:p>
    <w:p w:rsidR="00EF2FCA" w:rsidRPr="00EF2FCA" w:rsidRDefault="00EF2FCA" w:rsidP="00AC10EA">
      <w:pPr>
        <w:numPr>
          <w:ilvl w:val="1"/>
          <w:numId w:val="5"/>
        </w:num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board is full and no player has won, declare the game as a draw and end the game.</w:t>
      </w:r>
    </w:p>
    <w:p w:rsidR="00EF2FCA" w:rsidRPr="00EF2FCA" w:rsidRDefault="00EF2FCA" w:rsidP="00AC10EA">
      <w:pPr>
        <w:numPr>
          <w:ilvl w:val="1"/>
          <w:numId w:val="5"/>
        </w:num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witch to the next player.</w:t>
      </w:r>
    </w:p>
    <w:p w:rsidR="00EF2FCA" w:rsidRPr="00EF2FCA" w:rsidRDefault="00EF2FCA" w:rsidP="00AC10EA">
      <w:pPr>
        <w:numPr>
          <w:ilvl w:val="0"/>
          <w:numId w:val="5"/>
        </w:num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final state of the board and the outcome of the game (winner or draw).</w:t>
      </w:r>
    </w:p>
    <w:p w:rsidR="00EF2FCA" w:rsidRPr="00EF2FCA" w:rsidRDefault="00EF2FCA" w:rsidP="00AC10EA">
      <w:pPr>
        <w:numPr>
          <w:ilvl w:val="0"/>
          <w:numId w:val="5"/>
        </w:numPr>
        <w:spacing w:line="276" w:lineRule="auto"/>
        <w:jc w:val="both"/>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End the game</w:t>
      </w:r>
      <w:r w:rsidRPr="00EF2FCA">
        <w:rPr>
          <w:rFonts w:ascii="Times New Roman" w:eastAsia="Times New Roman" w:hAnsi="Times New Roman" w:cs="Times New Roman"/>
          <w:bCs/>
          <w:sz w:val="28"/>
        </w:rPr>
        <w:t xml:space="preserve">. </w:t>
      </w:r>
    </w:p>
    <w:p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eastAsia="en-US"/>
        </w:rPr>
        <w:drawing>
          <wp:anchor distT="0" distB="0" distL="114300" distR="114300" simplePos="0" relativeHeight="251658240" behindDoc="1" locked="0" layoutInCell="1" allowOverlap="1">
            <wp:simplePos x="0" y="0"/>
            <wp:positionH relativeFrom="margin">
              <wp:posOffset>1587500</wp:posOffset>
            </wp:positionH>
            <wp:positionV relativeFrom="paragraph">
              <wp:posOffset>306433</wp:posOffset>
            </wp:positionV>
            <wp:extent cx="2768600" cy="2768600"/>
            <wp:effectExtent l="0" t="0" r="0" b="0"/>
            <wp:wrapNone/>
            <wp:docPr id="7505501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50137" name="Picture 750550137"/>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768600" cy="2768600"/>
                    </a:xfrm>
                    <a:prstGeom prst="rect">
                      <a:avLst/>
                    </a:prstGeom>
                  </pic:spPr>
                </pic:pic>
              </a:graphicData>
            </a:graphic>
          </wp:anchor>
        </w:drawing>
      </w:r>
      <w:r w:rsidRPr="00EF2FCA">
        <w:rPr>
          <w:rFonts w:ascii="Times New Roman" w:eastAsia="Times New Roman" w:hAnsi="Times New Roman" w:cs="Times New Roman"/>
          <w:bCs/>
          <w:sz w:val="28"/>
        </w:rPr>
        <w:br w:type="page"/>
      </w:r>
    </w:p>
    <w:p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Python Code:</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 [[1,2,3],</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5,6],</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8,9]]</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 = [0,2,3]</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1] = input("Enter player 1 name =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2] = input("Enter player 2 name =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Tic Tac Toe Board:")</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i in tic:</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i)</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Insertion function</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insertAt(place, i):</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j in range(len(tic)):</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k in range(len(tic[j])):</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tic[j][k] == place:</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i == 1:</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X"</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O"</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Verification of places</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verify(i):</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1 and 2 and 3) not in tic[0]) and ((4 and 5 and 6) not in tic[1]) and ((7 and 8 and 9) not in tic[2]):</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Draw!! Try again")</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xit(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Horizontal lines</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0] == tic[0][1] == tic[0][2]:</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f"Hurrah! player {p[i]} won the match")</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xit(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1][0] == tic[1][1] == tic[1][2]:</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print(f"Hurrah! player {p[i]} won the match")</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xit(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2][0] == tic[2][1] == tic[2][2]:</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f"Hurrah! player {p[i]} won the match")</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xit(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Diagonal lines</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0] == tic[1][1] == tic[2][2]:</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f"Hurrah! player {p[i]} won the match")</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xit(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2] == tic[1][1] == tic[2][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f"Hurrah! player {p[i]} won the match")</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xit(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Vertical lines</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0] == tic[1][0] == tic[2][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f"Hurrah! player {p[i]} won the match")</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xit(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1] == tic[1][1] == tic[2][1]:</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f"Hurrah! player {p[i]} won the match")</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xit(0)</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2] == tic[1][2] == tic[2][2]:</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f"Hurrah! {p[i]} won the match")</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xit(0)</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Displaying the tic-tac-toe panel</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disp():</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i in tic:</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i)</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 = 1</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itr in range(9):</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lace = int(input(f"{p[i]}, Enter a position =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i == 1:</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sertAt(place, i)</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i)</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 = 2</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sertAt(place, i)</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i)</w:t>
      </w:r>
    </w:p>
    <w:p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 = 1</w:t>
      </w:r>
    </w:p>
    <w:p w:rsidR="003D74B5" w:rsidRDefault="003D74B5" w:rsidP="00EF2FCA">
      <w:pPr>
        <w:spacing w:line="240" w:lineRule="auto"/>
        <w:rPr>
          <w:rFonts w:ascii="Times New Roman" w:eastAsia="Times New Roman" w:hAnsi="Times New Roman" w:cs="Times New Roman"/>
          <w:bCs/>
          <w:sz w:val="24"/>
          <w:szCs w:val="20"/>
        </w:rPr>
      </w:pPr>
    </w:p>
    <w:p w:rsidR="003D74B5" w:rsidRPr="00EF2FCA" w:rsidRDefault="003D74B5"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1 name = chanti</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2 name = bunty</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Tac Toe Board:</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2, 3]</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anti, Enter a position = 1</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2, 3]</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unty, Enter a position = 2</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anti, Enter a position = 4</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5, 6]</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bunty, Enter a position = 5</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anti, Enter a position = 7</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8, 9]</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Hurrah! player chanti won the match</w:t>
      </w:r>
    </w:p>
    <w:p w:rsidR="00EF2FCA" w:rsidRPr="00EF2FCA" w:rsidRDefault="00EF2FCA" w:rsidP="00EF2FCA">
      <w:pPr>
        <w:spacing w:line="240" w:lineRule="auto"/>
        <w:rPr>
          <w:rFonts w:ascii="Times New Roman" w:eastAsia="Times New Roman" w:hAnsi="Times New Roman" w:cs="Times New Roman"/>
          <w:bCs/>
          <w:sz w:val="28"/>
        </w:rPr>
      </w:pPr>
    </w:p>
    <w:p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3.MONKEY BANANA PROBLEM</w:t>
      </w:r>
    </w:p>
    <w:p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rsidR="00EF2FCA" w:rsidRPr="00EF2FCA" w:rsidRDefault="00EF2FCA" w:rsidP="00AC10EA">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
          <w:bCs/>
          <w:sz w:val="28"/>
        </w:rPr>
        <w:tab/>
      </w:r>
      <w:r w:rsidRPr="00EF2FCA">
        <w:rPr>
          <w:rFonts w:ascii="Times New Roman" w:eastAsia="Times New Roman" w:hAnsi="Times New Roman" w:cs="Times New Roman"/>
          <w:bCs/>
          <w:sz w:val="24"/>
          <w:szCs w:val="20"/>
        </w:rPr>
        <w:t>The Monkey and Banana Problem, also known as the Monkey and Banana Puzzle, is a classic logic puzzle. It involves a monkey trying to reach a banana hanging from the ceiling by climbing on boxes. The problem can be described as follows:</w:t>
      </w:r>
    </w:p>
    <w:p w:rsidR="00EF2FCA" w:rsidRPr="00EF2FCA" w:rsidRDefault="00EF2FCA" w:rsidP="00AC10EA">
      <w:pPr>
        <w:spacing w:line="360" w:lineRule="auto"/>
        <w:jc w:val="both"/>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A monkey is in a room with a banana hanging from the ceiling. The room contains several boxes that the monkey can stack and climb on. The goal is for the monkey to reach the banana and obtain it</w:t>
      </w:r>
      <w:r w:rsidRPr="00EF2FCA">
        <w:rPr>
          <w:rFonts w:ascii="Times New Roman" w:eastAsia="Times New Roman" w:hAnsi="Times New Roman" w:cs="Times New Roman"/>
          <w:bCs/>
          <w:sz w:val="28"/>
        </w:rPr>
        <w:t>.</w:t>
      </w:r>
    </w:p>
    <w:p w:rsidR="00EF2FCA" w:rsidRPr="00EF2FCA" w:rsidRDefault="00EF2FCA" w:rsidP="00AC10EA">
      <w:pPr>
        <w:spacing w:line="360" w:lineRule="auto"/>
        <w:jc w:val="both"/>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rsidR="00EF2FCA" w:rsidRPr="00EF2FCA" w:rsidRDefault="00EF2FCA" w:rsidP="00AC10EA">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The monkey can only do one of the following actions at a time: move left, move right, move up, move down, or stack a box.</w:t>
      </w:r>
    </w:p>
    <w:p w:rsidR="00EF2FCA" w:rsidRPr="00EF2FCA" w:rsidRDefault="00EF2FCA" w:rsidP="00AC10EA">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The monkey can only climb on top of a stack of boxes if the stack is stable (i.e., it won't tip over).</w:t>
      </w:r>
    </w:p>
    <w:p w:rsidR="00EF2FCA" w:rsidRPr="00EF2FCA" w:rsidRDefault="00EF2FCA" w:rsidP="00AC10EA">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The monkey can only stack or unstack a single box at a time.</w:t>
      </w:r>
    </w:p>
    <w:p w:rsidR="00EF2FCA" w:rsidRPr="00EF2FCA" w:rsidRDefault="00EF2FCA" w:rsidP="00AC10EA">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The monkey can't jump or reach the banana directly without climbing on boxes.</w:t>
      </w:r>
    </w:p>
    <w:p w:rsidR="00EF2FCA" w:rsidRPr="00EF2FCA" w:rsidRDefault="00EF2FCA" w:rsidP="00AC10EA">
      <w:pPr>
        <w:spacing w:line="360" w:lineRule="auto"/>
        <w:jc w:val="both"/>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rsidR="00EF2FCA" w:rsidRPr="00EF2FCA" w:rsidRDefault="00EF2FCA" w:rsidP="00AC10EA">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monkey needs to figure out the sequence of actions required to reach the banana, considering the constraints and rules mentioned above.</w:t>
      </w:r>
    </w:p>
    <w:p w:rsidR="00EF2FCA" w:rsidRPr="00EF2FCA" w:rsidRDefault="00EF2FCA" w:rsidP="00AC10EA">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challenge in the Monkey and Banana Problem is to determine the optimal sequence of moves that allows the monkey to reach the banana efficiently. It requires logical thinking, problem-solving, and understanding the limitations and possibilities of the monkey's actions.</w:t>
      </w:r>
    </w:p>
    <w:p w:rsidR="00EF2FCA" w:rsidRPr="00EF2FCA" w:rsidRDefault="00EF2FCA" w:rsidP="00AC10EA">
      <w:pPr>
        <w:spacing w:line="360" w:lineRule="auto"/>
        <w:jc w:val="both"/>
        <w:rPr>
          <w:rFonts w:ascii="Times New Roman" w:eastAsia="Times New Roman" w:hAnsi="Times New Roman" w:cs="Times New Roman"/>
          <w:bCs/>
          <w:sz w:val="24"/>
          <w:szCs w:val="20"/>
        </w:rPr>
      </w:pPr>
    </w:p>
    <w:p w:rsidR="00EF2FCA" w:rsidRPr="00EF2FCA" w:rsidRDefault="00EF2FCA" w:rsidP="00AC10EA">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olving the Monkey and Banana Problem often involves considering different strategies, visualizing the problem, and analyzing the potential consequences of each move.</w:t>
      </w:r>
    </w:p>
    <w:p w:rsidR="00EF2FCA" w:rsidRPr="00EF2FCA" w:rsidRDefault="00EF2FCA" w:rsidP="00AC10EA">
      <w:pPr>
        <w:spacing w:line="360" w:lineRule="auto"/>
        <w:jc w:val="both"/>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w:t>
      </w:r>
    </w:p>
    <w:p w:rsidR="00EF2FCA" w:rsidRPr="00EF2FCA" w:rsidRDefault="00EF2FCA" w:rsidP="00AC10EA">
      <w:pPr>
        <w:spacing w:line="276" w:lineRule="auto"/>
        <w:ind w:firstLine="720"/>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starting state of the room with the monkey, banana, and boxes.</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n empty stack to store the sequence of moves taken by the monkey.</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he monkey has not reached the banana:</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a. Check if the monkey is directly below the banana. If so, the monkey can directly climb and obtain the banana.</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 Otherwise, iterate through the available actions (move left, move right, move up, move down, stack box) in a predefined order.</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each action, check if it is valid and leads to a new state.</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action is valid, apply it to generate a new state of the room and update the monkey's position and stack of boxes.</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sh the action onto the stack to remember the sequence of moves taken.</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cursively call the algorithm with the updated state of the room.</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If none of the available actions lead to the monkey reaching the banana, backtrack by popping the last action from the stack and reverting the state of the room accordingly.</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nce the monkey reaches the banana, the algorithm terminates.</w:t>
      </w:r>
    </w:p>
    <w:p w:rsidR="00EF2FCA" w:rsidRPr="00EF2FCA" w:rsidRDefault="00EF2FCA" w:rsidP="00AC10EA">
      <w:pPr>
        <w:spacing w:line="276" w:lineRule="auto"/>
        <w:jc w:val="both"/>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Output the sequence of moves stored in the stack as the solution to the problem</w:t>
      </w:r>
      <w:r w:rsidRPr="00EF2FCA">
        <w:rPr>
          <w:rFonts w:ascii="Times New Roman" w:eastAsia="Times New Roman" w:hAnsi="Times New Roman" w:cs="Times New Roman"/>
          <w:bCs/>
          <w:sz w:val="28"/>
        </w:rPr>
        <w:t>.</w:t>
      </w:r>
    </w:p>
    <w:p w:rsidR="00FC5424" w:rsidRDefault="00FC5424" w:rsidP="00C73E29">
      <w:pPr>
        <w:spacing w:line="240" w:lineRule="auto"/>
        <w:jc w:val="center"/>
        <w:rPr>
          <w:rFonts w:ascii="Times New Roman" w:eastAsia="Times New Roman" w:hAnsi="Times New Roman" w:cs="Times New Roman"/>
          <w:bCs/>
          <w:sz w:val="28"/>
        </w:rPr>
      </w:pPr>
    </w:p>
    <w:p w:rsidR="00FC5424" w:rsidRDefault="00FC5424" w:rsidP="00C73E29">
      <w:pPr>
        <w:spacing w:line="240" w:lineRule="auto"/>
        <w:jc w:val="center"/>
        <w:rPr>
          <w:rFonts w:ascii="Times New Roman" w:eastAsia="Times New Roman" w:hAnsi="Times New Roman" w:cs="Times New Roman"/>
          <w:bCs/>
          <w:sz w:val="28"/>
        </w:rPr>
      </w:pPr>
    </w:p>
    <w:p w:rsidR="00EF2FCA" w:rsidRDefault="00EF2FCA" w:rsidP="00C73E29">
      <w:pPr>
        <w:spacing w:line="240" w:lineRule="auto"/>
        <w:jc w:val="center"/>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eastAsia="en-US"/>
        </w:rPr>
        <w:drawing>
          <wp:inline distT="0" distB="0" distL="0" distR="0">
            <wp:extent cx="3263900" cy="2365695"/>
            <wp:effectExtent l="0" t="0" r="0" b="0"/>
            <wp:docPr id="2610332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33233" name="Picture 261033233"/>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283455" cy="2379869"/>
                    </a:xfrm>
                    <a:prstGeom prst="rect">
                      <a:avLst/>
                    </a:prstGeom>
                  </pic:spPr>
                </pic:pic>
              </a:graphicData>
            </a:graphic>
          </wp:inline>
        </w:drawing>
      </w:r>
    </w:p>
    <w:p w:rsidR="00070528" w:rsidRDefault="00070528" w:rsidP="00C73E29">
      <w:pPr>
        <w:spacing w:line="240" w:lineRule="auto"/>
        <w:jc w:val="center"/>
        <w:rPr>
          <w:rFonts w:ascii="Times New Roman" w:eastAsia="Times New Roman" w:hAnsi="Times New Roman" w:cs="Times New Roman"/>
          <w:bCs/>
          <w:sz w:val="28"/>
        </w:rPr>
      </w:pPr>
    </w:p>
    <w:p w:rsidR="00070528" w:rsidRPr="00EF2FCA" w:rsidRDefault="00070528" w:rsidP="00C73E29">
      <w:pPr>
        <w:spacing w:line="240" w:lineRule="auto"/>
        <w:jc w:val="center"/>
        <w:rPr>
          <w:rFonts w:ascii="Times New Roman" w:eastAsia="Times New Roman" w:hAnsi="Times New Roman" w:cs="Times New Roman"/>
          <w:bCs/>
          <w:sz w:val="28"/>
        </w:rPr>
      </w:pPr>
    </w:p>
    <w:p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Python code:</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middle,onbox,middle,hasnot),</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grasp,</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middle,onbox,middle,has)).</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onfloor,P,H),</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limb,</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onbox,P,H)).</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1,onfloor,P1,H),</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rag(P1,P2),</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2,onfloor,P2,H)).</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1,onfloor,B,H),</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alk(P1,P2),</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2,onfloor,B,H)).</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anget(state(_,_,_,has)).</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anget(State1)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1,_,State2),</w:t>
      </w:r>
    </w:p>
    <w:p w:rsidR="00EF2FCA" w:rsidRP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anget(State2).</w:t>
      </w:r>
    </w:p>
    <w:p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monkey_banana].</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ompiling D:/TP Prolog/Sample_Codes/monkey_banana.pl for byte code...</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TP Prolog/Sample_Codes/monkey_banana.pl compiled, 17 lines read - 2167 bytes written, 19 ms</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1 ms) yes</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canget(state(atdoor, onfloor, atwindow, hasnot)).</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rue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trace</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debugger will first creep -- showing everything (trace)</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race}</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 canget(state(atdoor, onfloor, atwindow, hasnot)).</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Call: canget(state(atdoor,onfloor,atwindow,hasnot))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Call: move(state(atdoor,onfloor,atwindow,hasnot),_52,_92)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Exit:move(state(atdoor,onfloor,atwindow,hasnot),walk(atdoor,_80),state(_80,onfloor,atwindow,hasnot))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Call: canget(state(_80,onfloor,atwindow,hasnot))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Call: move(state(_80,onfloor,atwindow,hasnot),_110,_150)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atwindow,onfloor,atwindow,hasnot),climb,state(atwindow,onbox,atwindow,hasnot))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canget(state(atwindow,onbox,atwindow,hasnot))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atwindow,onbox,atwindow,hasnot),_165,_205)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Fail: move(state(atwindow,onbox,atwindow,hasnot),_165,_193)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Fail: canget(state(atwindow,onbox,atwindow,hasnot))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Redo: move(state(atwindow,onfloor,atwindow,hasnot),climb,state(atwindow,onbox,atwindow,hasnot))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atwindow,onfloor,atwindow,hasnot),drag(atwindow,_138),state(_138,onfloor,_138,hasnot))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canget(state(_138,onfloor,_138,hasnot))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_138,onfloor,_138,hasnot),_168,_208)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Exit: move(state(_138,onfloor,_138,hasnot),climb,state(_138,onbox,_138,hasnot))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Call: canget(state(_138,onbox,_138,hasnot))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Call:   move(state(_138,onbox,_138,hasnot),_223,_263)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Exit: move(state(middle,onbox,middle,hasnot),grasp,state(middle,onbox,middle,has))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Call: canget(state(middle,onbox,middle,has))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Exit: canget(state(middle,onbox,middle,has))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Exit: canget(state(middle,onbox,middle,hasnot))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Exit: canget(state(middle,onfloor,middle,hasnot))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Exit: canget(state(atwindow,onfloor,atwindow,hasnot)) ?</w:t>
      </w:r>
    </w:p>
    <w:p w:rsid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Exit: canget(state(atdoor,onfloor,atwindow,hasnot)) </w:t>
      </w:r>
    </w:p>
    <w:p w:rsidR="00EF2FCA" w:rsidRPr="004605EC"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rue ?</w:t>
      </w:r>
      <w:r w:rsidRPr="00EF2FCA">
        <w:rPr>
          <w:rFonts w:ascii="Times New Roman" w:eastAsia="Times New Roman" w:hAnsi="Times New Roman" w:cs="Times New Roman"/>
          <w:bCs/>
          <w:sz w:val="28"/>
        </w:rPr>
        <w:br w:type="page"/>
      </w:r>
    </w:p>
    <w:p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4.TOWERS OF HANOI</w:t>
      </w:r>
    </w:p>
    <w:p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rsidR="00EF2FCA" w:rsidRPr="00EF2FCA" w:rsidRDefault="00EF2FCA" w:rsidP="00BD1988">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Towers of Hanoi is a classic mathematical puzzle that involves moving a stack of disks from one peg to another peg with the help of a third peg. The problem can be described as follows:</w:t>
      </w:r>
    </w:p>
    <w:p w:rsidR="00EF2FCA" w:rsidRPr="00EF2FCA" w:rsidRDefault="00EF2FCA" w:rsidP="00BD1988">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re are three pegs labeled A, B, and C, and there are n disks of different sizes. Initially, all the disks are stacked on peg A, with the largest disk at the bottom and the smallest disk at the top. The goal is to move the entire stack of disks from peg A to peg C, while following the rules and constraints of the puzzle.</w:t>
      </w:r>
    </w:p>
    <w:p w:rsidR="00EF2FCA" w:rsidRPr="00EF2FCA" w:rsidRDefault="00EF2FCA" w:rsidP="00AC10EA">
      <w:pPr>
        <w:spacing w:line="276" w:lineRule="auto"/>
        <w:jc w:val="both"/>
        <w:rPr>
          <w:rFonts w:ascii="Times New Roman" w:eastAsia="Times New Roman" w:hAnsi="Times New Roman" w:cs="Times New Roman"/>
          <w:bCs/>
          <w:sz w:val="28"/>
        </w:rPr>
      </w:pPr>
    </w:p>
    <w:p w:rsidR="00EF2FCA" w:rsidRPr="00EF2FCA" w:rsidRDefault="00EF2FCA" w:rsidP="00AC10EA">
      <w:pPr>
        <w:spacing w:line="276" w:lineRule="auto"/>
        <w:jc w:val="both"/>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Only one disk can be moved at a time.</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A larger disk cannot be placed on top of a smaller disk.</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Only the topmost disk of a peg can be moved.</w:t>
      </w:r>
    </w:p>
    <w:p w:rsidR="00EF2FCA" w:rsidRPr="00EF2FCA" w:rsidRDefault="00EF2FCA" w:rsidP="00AC10EA">
      <w:pPr>
        <w:spacing w:line="276" w:lineRule="auto"/>
        <w:jc w:val="both"/>
        <w:rPr>
          <w:rFonts w:ascii="Times New Roman" w:eastAsia="Times New Roman" w:hAnsi="Times New Roman" w:cs="Times New Roman"/>
          <w:bCs/>
          <w:sz w:val="28"/>
        </w:rPr>
      </w:pPr>
    </w:p>
    <w:p w:rsidR="00EF2FCA" w:rsidRPr="00EF2FCA" w:rsidRDefault="00EF2FCA" w:rsidP="00AC10EA">
      <w:pPr>
        <w:spacing w:line="276" w:lineRule="auto"/>
        <w:jc w:val="both"/>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of the Towers of Hanoi puzzle is to find the optimal sequence of moves that allows you to transfer the entire stack of disks from peg A to peg C, using peg B as an intermediate peg.</w:t>
      </w:r>
    </w:p>
    <w:p w:rsidR="00EF2FCA" w:rsidRPr="00EF2FCA" w:rsidRDefault="00EF2FCA" w:rsidP="00AC10EA">
      <w:pPr>
        <w:spacing w:line="276" w:lineRule="auto"/>
        <w:jc w:val="both"/>
        <w:rPr>
          <w:rFonts w:ascii="Times New Roman" w:eastAsia="Times New Roman" w:hAnsi="Times New Roman" w:cs="Times New Roman"/>
          <w:bCs/>
          <w:sz w:val="28"/>
        </w:rPr>
      </w:pPr>
    </w:p>
    <w:p w:rsidR="00EF2FCA" w:rsidRPr="00EF2FCA" w:rsidRDefault="00EF2FCA" w:rsidP="00AC10EA">
      <w:pPr>
        <w:spacing w:line="276" w:lineRule="auto"/>
        <w:jc w:val="both"/>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 for solving the Towers of Hanoi problem:</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If the number of disks is 1, simply move the disk from the source peg to the destination peg and return.</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Recursively solve the subproblem of moving n-1 disks from the source peg to the auxiliary peg, using the destination peg as the auxiliary peg.</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Move the largest disk (bottom disk) from the source peg to the destination peg.</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Recursively solve the subproblem of moving the n-1 disks from the auxiliary peg to the destination peg, using the source peg as the auxiliary peg.</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The problem is now reduced to the subproblem with n-1 disks, and the process continues until all disks are moved to the destination peg.</w:t>
      </w:r>
    </w:p>
    <w:p w:rsidR="00EF2FCA" w:rsidRPr="00EF2FCA" w:rsidRDefault="00EF2FCA" w:rsidP="00AC10EA">
      <w:pPr>
        <w:spacing w:line="276" w:lineRule="auto"/>
        <w:jc w:val="both"/>
        <w:rPr>
          <w:rFonts w:ascii="Times New Roman" w:eastAsia="Times New Roman" w:hAnsi="Times New Roman" w:cs="Times New Roman"/>
          <w:bCs/>
          <w:sz w:val="24"/>
          <w:szCs w:val="20"/>
        </w:rPr>
      </w:pPr>
    </w:p>
    <w:p w:rsidR="00EF2FCA" w:rsidRPr="00EF2FCA" w:rsidRDefault="00EF2FCA" w:rsidP="00AC10EA">
      <w:pPr>
        <w:spacing w:line="276" w:lineRule="auto"/>
        <w:jc w:val="both"/>
        <w:rPr>
          <w:rFonts w:ascii="Times New Roman" w:eastAsia="Times New Roman" w:hAnsi="Times New Roman" w:cs="Times New Roman"/>
          <w:b/>
          <w:bCs/>
          <w:sz w:val="24"/>
          <w:szCs w:val="20"/>
        </w:rPr>
      </w:pPr>
      <w:r w:rsidRPr="00EF2FCA">
        <w:rPr>
          <w:rFonts w:ascii="Times New Roman" w:eastAsia="Times New Roman" w:hAnsi="Times New Roman" w:cs="Times New Roman"/>
          <w:b/>
          <w:bCs/>
          <w:sz w:val="24"/>
          <w:szCs w:val="20"/>
        </w:rPr>
        <w:lastRenderedPageBreak/>
        <w:t>Pseudocode for the recursive algorithm:</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unction TowersOfHanoi(n, source, destination, auxiliary):</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n == 1:</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 disk from source to destination</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owersOfHanoi(n-1, source, auxiliary, destination)</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 largest disk from source to destination</w:t>
      </w:r>
    </w:p>
    <w:p w:rsidR="00EF2FCA" w:rsidRPr="00EF2FCA" w:rsidRDefault="00EF2FCA" w:rsidP="00AC10EA">
      <w:pPr>
        <w:spacing w:line="276"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owersOfHanoi(n-1, auxiliary, destination, source)</w:t>
      </w:r>
    </w:p>
    <w:p w:rsidR="00EF2FCA" w:rsidRPr="00EF2FCA" w:rsidRDefault="00EF2FCA" w:rsidP="00BD1988">
      <w:pPr>
        <w:spacing w:line="360" w:lineRule="auto"/>
        <w:jc w:val="both"/>
        <w:rPr>
          <w:rFonts w:ascii="Times New Roman" w:eastAsia="Times New Roman" w:hAnsi="Times New Roman" w:cs="Times New Roman"/>
          <w:bCs/>
          <w:sz w:val="24"/>
          <w:szCs w:val="20"/>
        </w:rPr>
      </w:pPr>
    </w:p>
    <w:p w:rsidR="00EF2FCA" w:rsidRPr="00EF2FCA" w:rsidRDefault="00EF2FCA" w:rsidP="00BD1988">
      <w:pPr>
        <w:spacing w:line="360" w:lineRule="auto"/>
        <w:jc w:val="both"/>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o solve the Towers of Hanoi problem, you can call the function with the number of disks (n), the source peg (A), the destination peg (C), and the auxiliary peg (B). The algorithm will recursively move the disks following the rules of the puzzle until all the disks are transferred to the destination peg.</w:t>
      </w:r>
    </w:p>
    <w:p w:rsidR="00EF2FCA" w:rsidRPr="00EF2FCA" w:rsidRDefault="00EF2FCA" w:rsidP="00EF2FCA">
      <w:pPr>
        <w:spacing w:line="240" w:lineRule="auto"/>
        <w:rPr>
          <w:rFonts w:ascii="Times New Roman" w:eastAsia="Times New Roman" w:hAnsi="Times New Roman" w:cs="Times New Roman"/>
          <w:bCs/>
          <w:sz w:val="28"/>
        </w:rPr>
      </w:pPr>
    </w:p>
    <w:p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eastAsia="en-US"/>
        </w:rPr>
        <w:drawing>
          <wp:inline distT="0" distB="0" distL="0" distR="0">
            <wp:extent cx="5943600" cy="4411345"/>
            <wp:effectExtent l="0" t="0" r="0" b="8255"/>
            <wp:docPr id="810468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68769" name="Picture 810468769"/>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4411345"/>
                    </a:xfrm>
                    <a:prstGeom prst="rect">
                      <a:avLst/>
                    </a:prstGeom>
                  </pic:spPr>
                </pic:pic>
              </a:graphicData>
            </a:graphic>
          </wp:inline>
        </w:drawing>
      </w:r>
    </w:p>
    <w:p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28"/>
        </w:rPr>
        <w:lastRenderedPageBreak/>
        <w:t>Python code:</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reating a recursive function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ef tower_of_hanoi(disks, source, auxiliary, target):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if(disks == 1):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print('Move disk 1 from rod {} to rod {}.'.format(source, target))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function call itself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tower_of_hanoi(disks - 1, source, target, auxiliary)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print('Move disk {} from rod {} to rod {}.'.format(disks, source, target))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tower_of_hanoi(disks - 1, auxiliary, source, target)  </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isks = int(input('Enter the number of disks: '))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e are referring source as A, auxiliary as B, and target as C  </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tower_of_hanoi(disks, 'A', 'B', 'C')  # Calling the function  </w:t>
      </w:r>
    </w:p>
    <w:p w:rsidR="00EF2FCA" w:rsidRPr="00EF2FCA" w:rsidRDefault="00EF2FCA" w:rsidP="00EF2FCA">
      <w:pPr>
        <w:spacing w:line="240" w:lineRule="auto"/>
        <w:rPr>
          <w:rFonts w:ascii="Times New Roman" w:eastAsia="Times New Roman" w:hAnsi="Times New Roman" w:cs="Times New Roman"/>
          <w:bCs/>
          <w:sz w:val="24"/>
          <w:szCs w:val="20"/>
        </w:rPr>
      </w:pPr>
    </w:p>
    <w:p w:rsidR="00EF2FCA" w:rsidRPr="00EF2FCA" w:rsidRDefault="00070528" w:rsidP="00EF2FCA">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t>o</w:t>
      </w:r>
      <w:r w:rsidR="00EF2FCA" w:rsidRPr="00EF2FCA">
        <w:rPr>
          <w:rFonts w:ascii="Times New Roman" w:eastAsia="Times New Roman" w:hAnsi="Times New Roman" w:cs="Times New Roman"/>
          <w:b/>
          <w:bCs/>
          <w:sz w:val="28"/>
        </w:rPr>
        <w:t>utput:</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number of disks: 3</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A to rod B.</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C to rod B.</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3 from rod A to rod C.</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B to rod A.</w:t>
      </w:r>
    </w:p>
    <w:p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B to rod C.</w:t>
      </w:r>
    </w:p>
    <w:p w:rsidR="00C73E29" w:rsidRPr="00070528"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bookmarkEnd w:id="0"/>
      <w:r w:rsidRPr="00EF2FCA">
        <w:rPr>
          <w:rFonts w:ascii="Times New Roman" w:eastAsia="Times New Roman" w:hAnsi="Times New Roman" w:cs="Times New Roman"/>
          <w:bCs/>
          <w:sz w:val="24"/>
          <w:szCs w:val="20"/>
        </w:rPr>
        <w:t>.</w:t>
      </w:r>
    </w:p>
    <w:p w:rsidR="00C73E29" w:rsidRDefault="00C73E29">
      <w:pPr>
        <w:rPr>
          <w:rFonts w:ascii="Times New Roman" w:eastAsia="Times New Roman" w:hAnsi="Times New Roman" w:cs="Times New Roman"/>
          <w:bCs/>
          <w:sz w:val="28"/>
        </w:rPr>
      </w:pPr>
      <w:r>
        <w:rPr>
          <w:rFonts w:ascii="Times New Roman" w:eastAsia="Times New Roman" w:hAnsi="Times New Roman" w:cs="Times New Roman"/>
          <w:bCs/>
          <w:sz w:val="28"/>
        </w:rPr>
        <w:br w:type="page"/>
      </w:r>
    </w:p>
    <w:p w:rsidR="00C73E29" w:rsidRDefault="00C73E29" w:rsidP="002B6723">
      <w:pPr>
        <w:spacing w:line="240" w:lineRule="auto"/>
        <w:jc w:val="both"/>
        <w:rPr>
          <w:rFonts w:ascii="Times New Roman" w:eastAsia="Times New Roman" w:hAnsi="Times New Roman" w:cs="Times New Roman"/>
          <w:b/>
          <w:sz w:val="24"/>
          <w:szCs w:val="24"/>
        </w:rPr>
      </w:pPr>
    </w:p>
    <w:p w:rsidR="00C73E29" w:rsidRDefault="00C73E29" w:rsidP="002B6723">
      <w:pPr>
        <w:spacing w:line="240" w:lineRule="auto"/>
        <w:jc w:val="both"/>
        <w:rPr>
          <w:rFonts w:ascii="Times New Roman" w:eastAsia="Times New Roman" w:hAnsi="Times New Roman" w:cs="Times New Roman"/>
          <w:b/>
          <w:sz w:val="24"/>
          <w:szCs w:val="24"/>
        </w:rPr>
      </w:pPr>
    </w:p>
    <w:p w:rsidR="00C73E29" w:rsidRDefault="00A840A4" w:rsidP="00BD1988">
      <w:pPr>
        <w:spacing w:line="240" w:lineRule="auto"/>
        <w:jc w:val="center"/>
        <w:rPr>
          <w:rFonts w:ascii="Times New Roman" w:eastAsia="Times New Roman" w:hAnsi="Times New Roman" w:cs="Times New Roman"/>
          <w:b/>
          <w:bCs/>
          <w:sz w:val="40"/>
          <w:szCs w:val="40"/>
        </w:rPr>
      </w:pPr>
      <w:r w:rsidRPr="00BD1988">
        <w:rPr>
          <w:rFonts w:ascii="Times New Roman" w:eastAsia="Times New Roman" w:hAnsi="Times New Roman" w:cs="Times New Roman"/>
          <w:b/>
          <w:bCs/>
          <w:sz w:val="40"/>
          <w:szCs w:val="40"/>
        </w:rPr>
        <w:t>MACHINE LEARNING</w:t>
      </w:r>
    </w:p>
    <w:p w:rsidR="00BD1988" w:rsidRPr="00BD1988" w:rsidRDefault="00BD1988" w:rsidP="00BD1988">
      <w:pPr>
        <w:spacing w:line="240" w:lineRule="auto"/>
        <w:jc w:val="center"/>
        <w:rPr>
          <w:rFonts w:ascii="Times New Roman" w:eastAsia="Times New Roman" w:hAnsi="Times New Roman" w:cs="Times New Roman"/>
          <w:b/>
          <w:bCs/>
          <w:sz w:val="40"/>
          <w:szCs w:val="40"/>
        </w:rPr>
      </w:pPr>
    </w:p>
    <w:p w:rsidR="005B1B32" w:rsidRPr="00652039" w:rsidRDefault="005B1B32"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FIND-S ALGORITHM</w:t>
      </w:r>
    </w:p>
    <w:p w:rsidR="009E06CD"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CEA ALGORITHM</w:t>
      </w:r>
    </w:p>
    <w:p w:rsidR="00247082"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INEAR AND MULTI LINEAR REGRESSION</w:t>
      </w:r>
    </w:p>
    <w:p w:rsidR="00233C91"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POLYNOMIAL REGRESSION</w:t>
      </w:r>
    </w:p>
    <w:p w:rsidR="00506FFD"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OGISTIC REGRESSION</w:t>
      </w:r>
    </w:p>
    <w:p w:rsidR="00323A49" w:rsidRDefault="00506FF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DECISION TREE REGRESSOR</w:t>
      </w:r>
    </w:p>
    <w:p w:rsidR="00BD1988" w:rsidRPr="00BD1988" w:rsidRDefault="00BD1988" w:rsidP="00BD1988">
      <w:pPr>
        <w:spacing w:line="360" w:lineRule="auto"/>
        <w:rPr>
          <w:rFonts w:ascii="Times New Roman" w:eastAsia="Times New Roman" w:hAnsi="Times New Roman" w:cs="Times New Roman"/>
          <w:bCs/>
          <w:sz w:val="28"/>
          <w:szCs w:val="28"/>
        </w:rPr>
      </w:pPr>
    </w:p>
    <w:p w:rsidR="00BD1988" w:rsidRPr="00BD1988" w:rsidRDefault="00BD1988" w:rsidP="00BD1988">
      <w:pPr>
        <w:spacing w:line="360" w:lineRule="auto"/>
        <w:rPr>
          <w:rFonts w:ascii="Times New Roman" w:eastAsia="Times New Roman" w:hAnsi="Times New Roman" w:cs="Times New Roman"/>
          <w:bCs/>
          <w:sz w:val="28"/>
          <w:szCs w:val="28"/>
        </w:rPr>
      </w:pPr>
    </w:p>
    <w:p w:rsidR="00BD1988" w:rsidRPr="00BD1988" w:rsidRDefault="00506FFD" w:rsidP="00BD1988">
      <w:pPr>
        <w:spacing w:line="360" w:lineRule="auto"/>
        <w:ind w:left="360" w:firstLine="360"/>
        <w:jc w:val="center"/>
        <w:rPr>
          <w:rFonts w:ascii="Times New Roman" w:eastAsia="Times New Roman" w:hAnsi="Times New Roman" w:cs="Times New Roman"/>
          <w:b/>
          <w:sz w:val="40"/>
          <w:szCs w:val="40"/>
        </w:rPr>
      </w:pPr>
      <w:r w:rsidRPr="00BD1988">
        <w:rPr>
          <w:rFonts w:ascii="Times New Roman" w:eastAsia="Times New Roman" w:hAnsi="Times New Roman" w:cs="Times New Roman"/>
          <w:b/>
          <w:sz w:val="40"/>
          <w:szCs w:val="40"/>
        </w:rPr>
        <w:t>METHOD PARAME</w:t>
      </w:r>
      <w:r w:rsidR="00611CFB" w:rsidRPr="00BD1988">
        <w:rPr>
          <w:rFonts w:ascii="Times New Roman" w:eastAsia="Times New Roman" w:hAnsi="Times New Roman" w:cs="Times New Roman"/>
          <w:b/>
          <w:sz w:val="40"/>
          <w:szCs w:val="40"/>
        </w:rPr>
        <w:t>TERS</w:t>
      </w:r>
    </w:p>
    <w:p w:rsidR="005C5E70" w:rsidRPr="005C5E70" w:rsidRDefault="00BD1988" w:rsidP="00BD1988">
      <w:pPr>
        <w:spacing w:line="36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     </w:t>
      </w:r>
      <w:r w:rsidR="005C5E70">
        <w:rPr>
          <w:rFonts w:ascii="Times New Roman" w:eastAsia="Times New Roman" w:hAnsi="Times New Roman" w:cs="Times New Roman"/>
          <w:bCs/>
          <w:sz w:val="28"/>
          <w:szCs w:val="28"/>
        </w:rPr>
        <w:t xml:space="preserve">7. </w:t>
      </w:r>
      <w:r w:rsidR="00BD3D30" w:rsidRPr="005C5E70">
        <w:rPr>
          <w:rFonts w:ascii="Times New Roman" w:eastAsia="Times New Roman" w:hAnsi="Times New Roman" w:cs="Times New Roman"/>
          <w:bCs/>
          <w:sz w:val="28"/>
          <w:szCs w:val="28"/>
        </w:rPr>
        <w:t>DECISIONS TREE CLASSIFIER</w:t>
      </w:r>
    </w:p>
    <w:p w:rsidR="005C5E70" w:rsidRPr="00784EC2" w:rsidRDefault="00BD1988" w:rsidP="00BD1988">
      <w:pPr>
        <w:spacing w:line="36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     </w:t>
      </w:r>
      <w:r w:rsidR="00784EC2">
        <w:rPr>
          <w:rFonts w:ascii="Times New Roman" w:eastAsia="Times New Roman" w:hAnsi="Times New Roman" w:cs="Times New Roman"/>
          <w:bCs/>
          <w:sz w:val="28"/>
          <w:szCs w:val="28"/>
        </w:rPr>
        <w:t>8.</w:t>
      </w:r>
      <w:r w:rsidR="00B945F1" w:rsidRPr="00784EC2">
        <w:rPr>
          <w:rFonts w:ascii="Times New Roman" w:eastAsia="Times New Roman" w:hAnsi="Times New Roman" w:cs="Times New Roman"/>
          <w:bCs/>
          <w:sz w:val="28"/>
          <w:szCs w:val="28"/>
        </w:rPr>
        <w:t>RANDOM FOREST REGRESSOR</w:t>
      </w:r>
    </w:p>
    <w:p w:rsidR="00B945F1" w:rsidRPr="00784EC2" w:rsidRDefault="00BD1988" w:rsidP="00BD1988">
      <w:pPr>
        <w:spacing w:line="36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     </w:t>
      </w:r>
      <w:r w:rsidR="00784EC2">
        <w:rPr>
          <w:rFonts w:ascii="Times New Roman" w:eastAsia="Times New Roman" w:hAnsi="Times New Roman" w:cs="Times New Roman"/>
          <w:bCs/>
          <w:sz w:val="28"/>
          <w:szCs w:val="28"/>
        </w:rPr>
        <w:t>9.</w:t>
      </w:r>
      <w:r w:rsidR="00B945F1" w:rsidRPr="00784EC2">
        <w:rPr>
          <w:rFonts w:ascii="Times New Roman" w:eastAsia="Times New Roman" w:hAnsi="Times New Roman" w:cs="Times New Roman"/>
          <w:bCs/>
          <w:sz w:val="28"/>
          <w:szCs w:val="28"/>
        </w:rPr>
        <w:t xml:space="preserve">RANDOM FOREST </w:t>
      </w:r>
      <w:r w:rsidR="00137B57" w:rsidRPr="00784EC2">
        <w:rPr>
          <w:rFonts w:ascii="Times New Roman" w:eastAsia="Times New Roman" w:hAnsi="Times New Roman" w:cs="Times New Roman"/>
          <w:bCs/>
          <w:sz w:val="28"/>
          <w:szCs w:val="28"/>
        </w:rPr>
        <w:t>CLASSIFIER</w:t>
      </w:r>
    </w:p>
    <w:p w:rsidR="00B945F1" w:rsidRPr="001228ED" w:rsidRDefault="00BD1988" w:rsidP="00BD1988">
      <w:pPr>
        <w:spacing w:line="36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    </w:t>
      </w:r>
      <w:r w:rsidR="001228ED">
        <w:rPr>
          <w:rFonts w:ascii="Times New Roman" w:eastAsia="Times New Roman" w:hAnsi="Times New Roman" w:cs="Times New Roman"/>
          <w:bCs/>
          <w:sz w:val="28"/>
          <w:szCs w:val="28"/>
        </w:rPr>
        <w:t>10.</w:t>
      </w:r>
      <w:r w:rsidR="00137B57" w:rsidRPr="001228ED">
        <w:rPr>
          <w:rFonts w:ascii="Times New Roman" w:eastAsia="Times New Roman" w:hAnsi="Times New Roman" w:cs="Times New Roman"/>
          <w:bCs/>
          <w:sz w:val="28"/>
          <w:szCs w:val="28"/>
        </w:rPr>
        <w:t xml:space="preserve">DATA PRE-PROCESSING AND </w:t>
      </w:r>
      <w:r w:rsidR="00652039" w:rsidRPr="001228ED">
        <w:rPr>
          <w:rFonts w:ascii="Times New Roman" w:eastAsia="Times New Roman" w:hAnsi="Times New Roman" w:cs="Times New Roman"/>
          <w:bCs/>
          <w:sz w:val="28"/>
          <w:szCs w:val="28"/>
        </w:rPr>
        <w:t xml:space="preserve">CORRELATION </w:t>
      </w:r>
    </w:p>
    <w:p w:rsidR="00C73E29" w:rsidRPr="00247082" w:rsidRDefault="00C73E29" w:rsidP="00C67C62">
      <w:pPr>
        <w:pStyle w:val="ListParagraph"/>
        <w:numPr>
          <w:ilvl w:val="0"/>
          <w:numId w:val="8"/>
        </w:numPr>
        <w:rPr>
          <w:rFonts w:ascii="Times New Roman" w:eastAsia="Times New Roman" w:hAnsi="Times New Roman" w:cs="Times New Roman"/>
          <w:bCs/>
          <w:sz w:val="24"/>
          <w:szCs w:val="24"/>
        </w:rPr>
      </w:pPr>
      <w:r w:rsidRPr="00247082">
        <w:rPr>
          <w:rFonts w:ascii="Times New Roman" w:eastAsia="Times New Roman" w:hAnsi="Times New Roman" w:cs="Times New Roman"/>
          <w:bCs/>
          <w:sz w:val="24"/>
          <w:szCs w:val="24"/>
        </w:rPr>
        <w:br w:type="page"/>
      </w:r>
    </w:p>
    <w:p w:rsidR="002E4614" w:rsidRPr="002B6723" w:rsidRDefault="005E4037" w:rsidP="002B6723">
      <w:pPr>
        <w:spacing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24"/>
          <w:szCs w:val="24"/>
        </w:rPr>
        <w:lastRenderedPageBreak/>
        <w:t>1.</w:t>
      </w:r>
      <w:r w:rsidRPr="002B6723">
        <w:rPr>
          <w:rFonts w:ascii="Times New Roman" w:eastAsia="Times New Roman" w:hAnsi="Times New Roman" w:cs="Times New Roman"/>
          <w:b/>
          <w:sz w:val="32"/>
          <w:szCs w:val="32"/>
        </w:rPr>
        <w:t>Aim: To Implement and demonstrate FIND-S algorithm for finding the most specific hypothesis based on a given set of training data samples. Read the training data from a .csv file.</w:t>
      </w:r>
    </w:p>
    <w:p w:rsidR="002E4614" w:rsidRDefault="002E4614">
      <w:pPr>
        <w:spacing w:line="240" w:lineRule="auto"/>
        <w:rPr>
          <w:rFonts w:ascii="Times New Roman" w:eastAsia="Times New Roman" w:hAnsi="Times New Roman" w:cs="Times New Roman"/>
          <w:sz w:val="24"/>
          <w:szCs w:val="24"/>
        </w:rPr>
      </w:pPr>
    </w:p>
    <w:p w:rsidR="002E4614" w:rsidRPr="002B6723" w:rsidRDefault="005E4037">
      <w:pPr>
        <w:spacing w:line="240" w:lineRule="auto"/>
        <w:rPr>
          <w:rFonts w:ascii="Times New Roman" w:eastAsia="Times New Roman" w:hAnsi="Times New Roman" w:cs="Times New Roman"/>
          <w:b/>
          <w:sz w:val="28"/>
          <w:szCs w:val="28"/>
        </w:rPr>
      </w:pPr>
      <w:r w:rsidRPr="002B6723">
        <w:rPr>
          <w:rFonts w:ascii="Times New Roman" w:eastAsia="Times New Roman" w:hAnsi="Times New Roman" w:cs="Times New Roman"/>
          <w:b/>
          <w:sz w:val="28"/>
          <w:szCs w:val="28"/>
        </w:rPr>
        <w:t>Description-FindS :</w:t>
      </w:r>
    </w:p>
    <w:p w:rsidR="002E4614" w:rsidRDefault="005E4037" w:rsidP="002B6723">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is a machine learning algorithm used for supervised learning of classification tasks. It is a concept learning algorithm that learns a hypothesis that can be used to classify new examples based on their features.The algorithm starts with the most specific hypothesis, which assumes that all attributes of the instance are negative. It then iteratively updates the hypothesis by generalizing it based on positive examples until it covers all positive examples.</w:t>
      </w:r>
    </w:p>
    <w:p w:rsidR="002E4614" w:rsidRDefault="002E4614" w:rsidP="002B6723">
      <w:pPr>
        <w:spacing w:line="360" w:lineRule="auto"/>
        <w:jc w:val="both"/>
        <w:rPr>
          <w:rFonts w:ascii="Times New Roman" w:eastAsia="Times New Roman" w:hAnsi="Times New Roman" w:cs="Times New Roman"/>
          <w:sz w:val="24"/>
          <w:szCs w:val="24"/>
        </w:rPr>
      </w:pPr>
    </w:p>
    <w:p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Find-S algorithm works as follows:</w:t>
      </w:r>
    </w:p>
    <w:p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hypothesis h to the most specific hypothesis. This hypothesis states that all attributes of an instance are negative.</w:t>
      </w:r>
    </w:p>
    <w:p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hypothesis by making the most specific generalization that still includes the positive example.</w:t>
      </w:r>
    </w:p>
    <w:p w:rsidR="002E4614" w:rsidRP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hypothesis.</w:t>
      </w:r>
    </w:p>
    <w:p w:rsidR="002E4614" w:rsidRDefault="005E4037" w:rsidP="002B672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can be applied to problems with discrete-valued attributes. It produces a hypothesis that is consistent with the training data, but it may not be the most accurate hypothesis.</w:t>
      </w:r>
    </w:p>
    <w:p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Set :</w:t>
      </w:r>
    </w:p>
    <w:p w:rsidR="002E4614" w:rsidRDefault="002E4614">
      <w:pPr>
        <w:spacing w:line="240" w:lineRule="auto"/>
        <w:rPr>
          <w:rFonts w:ascii="Times New Roman" w:eastAsia="Times New Roman" w:hAnsi="Times New Roman" w:cs="Times New Roman"/>
          <w:b/>
          <w:sz w:val="24"/>
          <w:szCs w:val="24"/>
        </w:rPr>
      </w:pPr>
    </w:p>
    <w:tbl>
      <w:tblPr>
        <w:tblStyle w:val="a"/>
        <w:tblW w:w="9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1819"/>
        <w:gridCol w:w="1819"/>
        <w:gridCol w:w="1819"/>
        <w:gridCol w:w="1819"/>
        <w:gridCol w:w="1820"/>
      </w:tblGrid>
      <w:tr w:rsidR="002E4614">
        <w:trPr>
          <w:trHeight w:val="291"/>
        </w:trPr>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ty</w:t>
            </w:r>
          </w:p>
        </w:tc>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820"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 Tennis</w:t>
            </w:r>
          </w:p>
        </w:tc>
      </w:tr>
      <w:tr w:rsidR="002E4614">
        <w:trPr>
          <w:trHeight w:val="291"/>
        </w:trPr>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ot</w:t>
            </w:r>
          </w:p>
        </w:tc>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trPr>
          <w:trHeight w:val="291"/>
        </w:trPr>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ild</w:t>
            </w:r>
          </w:p>
        </w:tc>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trPr>
          <w:trHeight w:val="291"/>
        </w:trPr>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820"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r w:rsidR="002E4614">
        <w:trPr>
          <w:trHeight w:val="217"/>
        </w:trPr>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bl>
    <w:p w:rsidR="004D0638" w:rsidRDefault="004D0638">
      <w:pPr>
        <w:spacing w:line="240" w:lineRule="auto"/>
        <w:rPr>
          <w:rFonts w:ascii="Times New Roman" w:eastAsia="Times New Roman" w:hAnsi="Times New Roman" w:cs="Times New Roman"/>
          <w:b/>
          <w:sz w:val="24"/>
          <w:szCs w:val="24"/>
        </w:rPr>
      </w:pPr>
    </w:p>
    <w:p w:rsidR="00162FF4" w:rsidRDefault="00162FF4">
      <w:pPr>
        <w:spacing w:line="240" w:lineRule="auto"/>
        <w:rPr>
          <w:rFonts w:ascii="Times New Roman" w:eastAsia="Times New Roman" w:hAnsi="Times New Roman" w:cs="Times New Roman"/>
          <w:b/>
          <w:sz w:val="24"/>
          <w:szCs w:val="24"/>
        </w:rPr>
      </w:pPr>
    </w:p>
    <w:p w:rsidR="00162FF4" w:rsidRDefault="00162FF4">
      <w:pPr>
        <w:spacing w:line="240" w:lineRule="auto"/>
        <w:rPr>
          <w:rFonts w:ascii="Times New Roman" w:eastAsia="Times New Roman" w:hAnsi="Times New Roman" w:cs="Times New Roman"/>
          <w:b/>
          <w:sz w:val="24"/>
          <w:szCs w:val="24"/>
        </w:rPr>
      </w:pPr>
    </w:p>
    <w:p w:rsidR="004605EC" w:rsidRDefault="004605EC">
      <w:pPr>
        <w:spacing w:line="240" w:lineRule="auto"/>
        <w:rPr>
          <w:rFonts w:ascii="Times New Roman" w:eastAsia="Times New Roman" w:hAnsi="Times New Roman" w:cs="Times New Roman"/>
          <w:b/>
          <w:sz w:val="24"/>
          <w:szCs w:val="24"/>
        </w:rPr>
      </w:pPr>
    </w:p>
    <w:p w:rsidR="004605EC" w:rsidRDefault="004605EC">
      <w:pPr>
        <w:spacing w:line="240" w:lineRule="auto"/>
        <w:rPr>
          <w:rFonts w:ascii="Times New Roman" w:eastAsia="Times New Roman" w:hAnsi="Times New Roman" w:cs="Times New Roman"/>
          <w:b/>
          <w:sz w:val="24"/>
          <w:szCs w:val="24"/>
        </w:rPr>
      </w:pPr>
    </w:p>
    <w:p w:rsidR="004605EC" w:rsidRDefault="004605EC">
      <w:pPr>
        <w:spacing w:line="240" w:lineRule="auto"/>
        <w:rPr>
          <w:rFonts w:ascii="Times New Roman" w:eastAsia="Times New Roman" w:hAnsi="Times New Roman" w:cs="Times New Roman"/>
          <w:b/>
          <w:sz w:val="24"/>
          <w:szCs w:val="24"/>
        </w:rPr>
      </w:pPr>
    </w:p>
    <w:p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Pythoncode:</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csv</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_attributes = 4</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 []</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The Given Training Data Set \n")</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 open('finds.csv', 'r') as csvfile:</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ader = csv.reader(csvfile)</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row in reader:</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append (row)</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row)</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The initial value of hypothesis: ")</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ypothesis = ['0'] * num_attributes</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j in range(0,num_attributes):</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 a[0][j];</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Find S: Finding a Maximally Specific Hypothesis\n")</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i in range(0,len(a)):</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i][num_attributes]=='Yes':</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j in range(0,num_attributes):</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i][j]!=hypothesis[j]:</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lse :</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a[i][j]</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 For Training instance No:{0} the hypothesis is".format(i),hypothesis)</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The Maximally Specific Hypothesis for a given TrainingExamples :\n")</w:t>
      </w:r>
    </w:p>
    <w:p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rsidR="002E4614" w:rsidRDefault="002E4614">
      <w:pPr>
        <w:spacing w:line="240" w:lineRule="auto"/>
        <w:rPr>
          <w:rFonts w:ascii="Times New Roman" w:eastAsia="Times New Roman" w:hAnsi="Times New Roman" w:cs="Times New Roman"/>
          <w:sz w:val="24"/>
          <w:szCs w:val="24"/>
        </w:rPr>
      </w:pPr>
    </w:p>
    <w:p w:rsidR="002E4614" w:rsidRDefault="002E4614">
      <w:pPr>
        <w:spacing w:line="240" w:lineRule="auto"/>
        <w:rPr>
          <w:rFonts w:ascii="Times New Roman" w:eastAsia="Times New Roman" w:hAnsi="Times New Roman" w:cs="Times New Roman"/>
          <w:sz w:val="24"/>
          <w:szCs w:val="24"/>
        </w:rPr>
      </w:pPr>
    </w:p>
    <w:p w:rsidR="002E4614" w:rsidRDefault="002E4614">
      <w:pPr>
        <w:spacing w:line="240" w:lineRule="auto"/>
        <w:rPr>
          <w:rFonts w:ascii="Times New Roman" w:eastAsia="Times New Roman" w:hAnsi="Times New Roman" w:cs="Times New Roman"/>
          <w:sz w:val="24"/>
          <w:szCs w:val="24"/>
        </w:rPr>
      </w:pPr>
    </w:p>
    <w:p w:rsidR="004605EC" w:rsidRDefault="004605EC">
      <w:pPr>
        <w:spacing w:line="240" w:lineRule="auto"/>
        <w:rPr>
          <w:rFonts w:ascii="Times New Roman" w:eastAsia="Times New Roman" w:hAnsi="Times New Roman" w:cs="Times New Roman"/>
          <w:sz w:val="24"/>
          <w:szCs w:val="24"/>
        </w:rPr>
      </w:pPr>
    </w:p>
    <w:p w:rsidR="002B6723" w:rsidRDefault="002B6723">
      <w:pPr>
        <w:spacing w:line="240" w:lineRule="auto"/>
        <w:rPr>
          <w:rFonts w:ascii="Times New Roman" w:eastAsia="Times New Roman" w:hAnsi="Times New Roman" w:cs="Times New Roman"/>
          <w:b/>
          <w:sz w:val="24"/>
          <w:szCs w:val="24"/>
        </w:rPr>
      </w:pPr>
    </w:p>
    <w:p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Output:</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iven Training Data Set </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Mild', 'High', 'Weak', 'Yes']</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Cool', 'Normal', 'Strong', 'No']</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Cool', 'Normal', 'Weak', 'Yes']</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nitial value of hypothesis: </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 '0', '0']</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d S: Finding a Maximally Specific Hypothesis</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0 the hypothesis is </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1 the hypothesis is </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High', 'Weak']</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2 the hypothesis is</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High', 'Weak']</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3 the hypothesis is </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4 the hypothesis is </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aximally Specific Hypothesis for a given TrainingExamples :</w:t>
      </w:r>
    </w:p>
    <w:p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rsidR="002E4614" w:rsidRDefault="002E4614">
      <w:pPr>
        <w:spacing w:line="240" w:lineRule="auto"/>
        <w:rPr>
          <w:rFonts w:ascii="Times New Roman" w:eastAsia="Times New Roman" w:hAnsi="Times New Roman" w:cs="Times New Roman"/>
          <w:sz w:val="24"/>
          <w:szCs w:val="24"/>
        </w:rPr>
      </w:pPr>
    </w:p>
    <w:p w:rsidR="002E4614" w:rsidRPr="004D0638" w:rsidRDefault="005E4037" w:rsidP="004D0638">
      <w:pPr>
        <w:jc w:val="both"/>
        <w:rPr>
          <w:rFonts w:ascii="Times New Roman" w:eastAsia="Times New Roman" w:hAnsi="Times New Roman" w:cs="Times New Roman"/>
          <w:b/>
          <w:sz w:val="32"/>
          <w:szCs w:val="32"/>
        </w:rPr>
      </w:pPr>
      <w:r>
        <w:br w:type="page"/>
      </w:r>
      <w:r w:rsidRPr="004D0638">
        <w:rPr>
          <w:rFonts w:ascii="Times New Roman" w:eastAsia="Times New Roman" w:hAnsi="Times New Roman" w:cs="Times New Roman"/>
          <w:b/>
          <w:sz w:val="32"/>
          <w:szCs w:val="32"/>
        </w:rPr>
        <w:lastRenderedPageBreak/>
        <w:t>2. Aim: To Implement and demonstrate CEA algorithm for finding the most specific hypothesis based on a given set of training data samples. Read the training data from a .csv file.</w:t>
      </w:r>
    </w:p>
    <w:p w:rsidR="002E4614" w:rsidRDefault="002E4614">
      <w:pPr>
        <w:spacing w:line="240" w:lineRule="auto"/>
        <w:rPr>
          <w:rFonts w:ascii="Times New Roman" w:eastAsia="Times New Roman" w:hAnsi="Times New Roman" w:cs="Times New Roman"/>
          <w:b/>
          <w:sz w:val="24"/>
          <w:szCs w:val="24"/>
        </w:rPr>
      </w:pPr>
    </w:p>
    <w:p w:rsidR="002E4614" w:rsidRPr="004D0638" w:rsidRDefault="005E4037">
      <w:pPr>
        <w:spacing w:line="240" w:lineRule="auto"/>
        <w:rPr>
          <w:rFonts w:ascii="Times New Roman" w:eastAsia="Times New Roman" w:hAnsi="Times New Roman" w:cs="Times New Roman"/>
          <w:b/>
          <w:sz w:val="28"/>
          <w:szCs w:val="28"/>
        </w:rPr>
      </w:pPr>
      <w:r w:rsidRPr="004D0638">
        <w:rPr>
          <w:rFonts w:ascii="Times New Roman" w:eastAsia="Times New Roman" w:hAnsi="Times New Roman" w:cs="Times New Roman"/>
          <w:b/>
          <w:sz w:val="28"/>
          <w:szCs w:val="28"/>
        </w:rPr>
        <w:t>Description-</w:t>
      </w:r>
    </w:p>
    <w:p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andidate-Elimination Algorithm (CEA) is a machine learning algorithm used for concept learning in supervised learning tasks. The algorithm is used to find the most specific hypothesis based on a given set of training data samples.The algorithm starts by initializing the most specific hypothesis S0, which is the set of all possible hypotheses in the hypothesis space. It then initializes the most general hypothesis G0, which is the set of all possible hypotheses in the hypothesis space.The algorithm then iterates through each training example and updates the most specific and most general hypotheses based on the example. If an example is positive, the algorithm updates the most specific hypothesis by removing any inconsistent hypotheses. If an example is negative, the algorithm updates the most general hypothesis by removing any inconsistent hypotheses.</w:t>
      </w:r>
    </w:p>
    <w:p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lgorithm continues to iterate through the training examples until it converges on a single hypothesis or a set of hypotheses. The final hypothesis is the most specific hypothesis that is consistent with all the positive examples and none of the negative examples.</w:t>
      </w:r>
    </w:p>
    <w:p w:rsidR="004D0638" w:rsidRDefault="004D0638" w:rsidP="004D0638">
      <w:pPr>
        <w:spacing w:line="360" w:lineRule="auto"/>
        <w:jc w:val="both"/>
        <w:rPr>
          <w:rFonts w:ascii="Times New Roman" w:eastAsia="Times New Roman" w:hAnsi="Times New Roman" w:cs="Times New Roman"/>
          <w:sz w:val="24"/>
          <w:szCs w:val="24"/>
        </w:rPr>
      </w:pPr>
    </w:p>
    <w:p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steps of the Candidate-Elimination Algorithm are as follows:</w:t>
      </w:r>
    </w:p>
    <w:p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specific hypothesis S0, which includes all the attributes and values of the training examples.</w:t>
      </w:r>
    </w:p>
    <w:p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general hypothesis G0, which includes all possible attributes and values in the hypothesis space.</w:t>
      </w:r>
    </w:p>
    <w:p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most specific hypothesis by removing any inconsistent hypotheses.</w:t>
      </w:r>
    </w:p>
    <w:p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negative training example, update the most general hypothesis by removing any inconsistent hypotheses.</w:t>
      </w:r>
    </w:p>
    <w:p w:rsidR="002E4614" w:rsidRPr="002B6723" w:rsidRDefault="005E4037" w:rsidP="004D0638">
      <w:pPr>
        <w:pStyle w:val="ListParagraph"/>
        <w:numPr>
          <w:ilvl w:val="0"/>
          <w:numId w:val="2"/>
        </w:numPr>
        <w:spacing w:line="360" w:lineRule="auto"/>
        <w:jc w:val="both"/>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most specific hypothesis that is consistent with all the positive examples and none of the negative examples.</w:t>
      </w:r>
    </w:p>
    <w:p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Candidate-Elimination Algorithm is useful for finding the most specific hypothesis in a hypothesis space, but it may not always converge to a single hypothesis if there are multiple hypotheses that are consistent with the training data.</w:t>
      </w:r>
    </w:p>
    <w:p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 xml:space="preserve">DataSet </w:t>
      </w:r>
    </w:p>
    <w:tbl>
      <w:tblPr>
        <w:tblStyle w:val="a0"/>
        <w:tblW w:w="10187" w:type="dxa"/>
        <w:tblLayout w:type="fixed"/>
        <w:tblLook w:val="0400"/>
      </w:tblPr>
      <w:tblGrid>
        <w:gridCol w:w="9908"/>
        <w:gridCol w:w="66"/>
        <w:gridCol w:w="66"/>
        <w:gridCol w:w="66"/>
        <w:gridCol w:w="81"/>
      </w:tblGrid>
      <w:tr w:rsidR="002E4614">
        <w:trPr>
          <w:trHeight w:val="335"/>
          <w:tblHeader/>
        </w:trPr>
        <w:tc>
          <w:tcPr>
            <w:tcW w:w="9908" w:type="dxa"/>
            <w:shd w:val="clear" w:color="auto" w:fill="FFFFFF"/>
            <w:vAlign w:val="bottom"/>
          </w:tcPr>
          <w:p w:rsidR="002E4614" w:rsidRDefault="002E4614">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bl>
            <w:tblPr>
              <w:tblStyle w:val="a1"/>
              <w:tblW w:w="98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1893"/>
              <w:gridCol w:w="2725"/>
              <w:gridCol w:w="2374"/>
              <w:gridCol w:w="1618"/>
              <w:gridCol w:w="1213"/>
            </w:tblGrid>
            <w:tr w:rsidR="002E4614">
              <w:trPr>
                <w:trHeight w:val="123"/>
              </w:trPr>
              <w:tc>
                <w:tcPr>
                  <w:tcW w:w="1893"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2725"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2374"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dty</w:t>
                  </w:r>
                </w:p>
              </w:tc>
              <w:tc>
                <w:tcPr>
                  <w:tcW w:w="1618"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213"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w:t>
                  </w:r>
                </w:p>
              </w:tc>
            </w:tr>
            <w:tr w:rsidR="002E4614">
              <w:trPr>
                <w:trHeight w:val="123"/>
              </w:trPr>
              <w:tc>
                <w:tcPr>
                  <w:tcW w:w="1893"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618"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trPr>
                <w:trHeight w:val="123"/>
              </w:trPr>
              <w:tc>
                <w:tcPr>
                  <w:tcW w:w="1893"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trPr>
                <w:trHeight w:val="123"/>
              </w:trPr>
              <w:tc>
                <w:tcPr>
                  <w:tcW w:w="1893"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ld</w:t>
                  </w:r>
                </w:p>
              </w:tc>
              <w:tc>
                <w:tcPr>
                  <w:tcW w:w="2374"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bl>
          <w:p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rsidR="002E4614" w:rsidRDefault="002E4614">
            <w:pPr>
              <w:spacing w:line="240" w:lineRule="auto"/>
              <w:rPr>
                <w:rFonts w:ascii="Times New Roman" w:eastAsia="Times New Roman" w:hAnsi="Times New Roman" w:cs="Times New Roman"/>
                <w:b/>
                <w:sz w:val="24"/>
                <w:szCs w:val="24"/>
              </w:rPr>
            </w:pPr>
          </w:p>
        </w:tc>
        <w:tc>
          <w:tcPr>
            <w:tcW w:w="81" w:type="dxa"/>
            <w:shd w:val="clear" w:color="auto" w:fill="FFFFFF"/>
            <w:vAlign w:val="bottom"/>
          </w:tcPr>
          <w:p w:rsidR="002E4614" w:rsidRDefault="002E4614">
            <w:pPr>
              <w:spacing w:line="240" w:lineRule="auto"/>
              <w:rPr>
                <w:rFonts w:ascii="Times New Roman" w:eastAsia="Times New Roman" w:hAnsi="Times New Roman" w:cs="Times New Roman"/>
                <w:b/>
                <w:sz w:val="24"/>
                <w:szCs w:val="24"/>
              </w:rPr>
            </w:pPr>
          </w:p>
        </w:tc>
      </w:tr>
    </w:tbl>
    <w:p w:rsidR="002E4614" w:rsidRDefault="002E4614">
      <w:pPr>
        <w:spacing w:line="240" w:lineRule="auto"/>
        <w:rPr>
          <w:rFonts w:ascii="Times New Roman" w:eastAsia="Times New Roman" w:hAnsi="Times New Roman" w:cs="Times New Roman"/>
          <w:b/>
          <w:sz w:val="24"/>
          <w:szCs w:val="24"/>
        </w:rPr>
      </w:pPr>
    </w:p>
    <w:p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as np import pandasasp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pd.read_csv(path+'/enjoysport.csv') concepts=np.array(data.iloc[:,0:-1]) print("\nInstancesare:\n",concept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np.array(data.iloc[:,-1]) print("\nTargetValuesare: ",targe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flearn(concepts, target): specific_h=concepts[0].copy()</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Initializationofspecific_handgenearal_h") print("\nSpecific Boundary:", specific_h)</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 for i in range(len(specific_h))] for i in range(len(specific_h))] print("\nGeneric Boundary: ",general_h)</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i, hinenumerate(concepts): print("\nInstance", i+1 , "is", h) if target[i] =="ye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Instance is Positive") forx in range(len(specific_h)):</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h[x]!=specific_h[x]: specific_h[x] ='?' general_h[x][x]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arget[i] =="no":</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Instance is Negative ") forx in range(len(specific_h)):</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h[x]!=specific_h[x]:</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x][x] =specific_h[x] els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x][x] = '?'</w:t>
      </w:r>
    </w:p>
    <w:p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pecific Bundaryafter", i+1,"Instanceis", specific_h) print("Generic Boundaryafter", i+1,"Instance is", general_h) print("\n")</w:t>
      </w:r>
    </w:p>
    <w:p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es=[i for i, valinenumerate(general_h) ifval ==['?','?','?', '?', '?', '?']] foriinindice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remove(['?', '?', '?', '?', '?', '?']) returnspecific_h, general_h</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_final, g_final =learn(concepts, targe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inal Specific_h:", s_final, sep="\n") print("Final General_h:", g_final, sep="\n")</w:t>
      </w:r>
    </w:p>
    <w:p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 xml:space="preserve">Output: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s ar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unny', 'warm', 'normal', 'strong', 'warm', 'same', 'high', 'strong', 'warm', 'sam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iny', 'cold', 'high', 'strong', 'warm', 'change', 'high', 'strong', 'cool', 'chang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values are: ['yes', 'yes', 'no', 'ye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itialization of specific_h and general_h:</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sunny', 'warm', 'normal', 'strong', 'warm', 'sam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1 is ['sunny', 'warm', 'normal', 'strong', 'warm', 'same'] and is positiv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1 instance is ['sunny', 'warm', 'normal', 'strong', 'warm', 'sam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1 instance is [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2 is ['sunny', 'warm', 'high', 'strong', 'warm', 'same'] and is positiv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2 instances is ['sunny', 'warm', '?', 'strong', 'warm', 'sam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2 instances is [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3 is ['rainy', 'cold', 'high', 'strong', 'warm', 'change'] and is negativ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3 instances is ['sunny', 'warm', '?', 'strong', 'warm', 'sam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3 instances is [    ['sunny',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arm',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4 is ['sunny', 'warm', 'high', 'strong', 'cool', 'change']. Instance is Positiv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4 Instance is ['sunny', 'warm', '?', 'strong',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4 Instance is [['sunny', '?', '?', '?', '?', '?'], ['?', 'warm', '?', '?', '?', '?'], ['?', '?', '?', '?', '?', '?'], ['?', '?', '?', '?', '?', '?'], ['?', '?', '?', '?', '?', '?'], ['?', '?', '?',</w:t>
      </w:r>
      <w:r w:rsidR="004D0638">
        <w:rPr>
          <w:rFonts w:ascii="Times New Roman" w:eastAsia="Times New Roman" w:hAnsi="Times New Roman" w:cs="Times New Roman"/>
          <w:sz w:val="24"/>
          <w:szCs w:val="24"/>
        </w:rPr>
        <w:t xml:space="preserve"> '?',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Specific_h: ['sunny', 'warm', '?', 'strong', '?', '?']</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General_h: [['sunny', '?', '?', '?', '?', '?'], ['?', 'warm', '?', '?', '?', '?']]</w:t>
      </w:r>
    </w:p>
    <w:p w:rsidR="002E4614" w:rsidRDefault="005E4037">
      <w:pPr>
        <w:rPr>
          <w:rFonts w:ascii="Times New Roman" w:eastAsia="Times New Roman" w:hAnsi="Times New Roman" w:cs="Times New Roman"/>
          <w:sz w:val="24"/>
          <w:szCs w:val="24"/>
        </w:rPr>
      </w:pPr>
      <w:r>
        <w:br w:type="page"/>
      </w:r>
      <w:r w:rsidRPr="004D0638">
        <w:rPr>
          <w:rFonts w:ascii="Times New Roman" w:eastAsia="Times New Roman" w:hAnsi="Times New Roman" w:cs="Times New Roman"/>
          <w:b/>
          <w:sz w:val="32"/>
          <w:szCs w:val="24"/>
        </w:rPr>
        <w:lastRenderedPageBreak/>
        <w:t>3.AIM:Implement Linear and multi Linear Regression</w:t>
      </w:r>
    </w:p>
    <w:p w:rsidR="002E4614" w:rsidRPr="004D0638" w:rsidRDefault="005E4037">
      <w:pPr>
        <w:spacing w:line="240" w:lineRule="auto"/>
        <w:rPr>
          <w:rFonts w:ascii="Times New Roman" w:eastAsia="Times New Roman" w:hAnsi="Times New Roman" w:cs="Times New Roman"/>
          <w:b/>
          <w:sz w:val="28"/>
          <w:szCs w:val="24"/>
        </w:rPr>
      </w:pPr>
      <w:r w:rsidRPr="004D0638">
        <w:rPr>
          <w:rFonts w:ascii="Times New Roman" w:eastAsia="Times New Roman" w:hAnsi="Times New Roman" w:cs="Times New Roman"/>
          <w:b/>
          <w:sz w:val="28"/>
          <w:szCs w:val="24"/>
        </w:rPr>
        <w:t>Desccription:Model/equation/R2,MAE</w:t>
      </w:r>
    </w:p>
    <w:p w:rsidR="002E4614" w:rsidRDefault="00B641DE" w:rsidP="003270CA">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4D0638">
        <w:rPr>
          <w:rFonts w:ascii="Times New Roman" w:eastAsia="Times New Roman" w:hAnsi="Times New Roman" w:cs="Times New Roman"/>
          <w:b/>
          <w:sz w:val="28"/>
          <w:szCs w:val="24"/>
        </w:rPr>
        <w:t>Linear regression</w:t>
      </w:r>
      <w:r w:rsidR="005E4037">
        <w:rPr>
          <w:rFonts w:ascii="Times New Roman" w:eastAsia="Times New Roman" w:hAnsi="Times New Roman" w:cs="Times New Roman"/>
          <w:sz w:val="24"/>
          <w:szCs w:val="24"/>
        </w:rPr>
        <w:t>is a statistical method used to study the relationship between two continuous variables, where one variable (called the dependent variable or response variable) is predicted from the other variable (called the independent variable or predictor variable) through a linear equation. The equation for simple linear regression can be expressed as:</w:t>
      </w:r>
    </w:p>
    <w:p w:rsidR="00B641DE" w:rsidRDefault="00B641DE" w:rsidP="00C06065">
      <w:pPr>
        <w:spacing w:line="240" w:lineRule="auto"/>
        <w:ind w:firstLine="720"/>
        <w:jc w:val="both"/>
        <w:rPr>
          <w:rFonts w:ascii="Times New Roman" w:eastAsia="Times New Roman" w:hAnsi="Times New Roman" w:cs="Times New Roman"/>
          <w:sz w:val="24"/>
          <w:szCs w:val="24"/>
        </w:rPr>
      </w:pPr>
    </w:p>
    <w:p w:rsidR="002E4614" w:rsidRPr="004D0638" w:rsidRDefault="005E4037" w:rsidP="003270CA">
      <w:pPr>
        <w:spacing w:line="276"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 + ε</w:t>
      </w:r>
    </w:p>
    <w:p w:rsidR="002E4614" w:rsidRDefault="002E4614">
      <w:pPr>
        <w:spacing w:line="240" w:lineRule="auto"/>
        <w:rPr>
          <w:rFonts w:ascii="Times New Roman" w:eastAsia="Times New Roman" w:hAnsi="Times New Roman" w:cs="Times New Roman"/>
          <w:sz w:val="24"/>
          <w:szCs w:val="24"/>
        </w:rPr>
      </w:pPr>
    </w:p>
    <w:p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y is the dependent variable, x is the independent variable, β0 is the intercept term, β1 is the slope coefficient, and ε is the error term.The goal of linear regression is to find the values of the coefficients β0 and β1 that minimize the sum of the squared residuals between the predicted values of y and the actual values of y.</w:t>
      </w:r>
    </w:p>
    <w:p w:rsidR="002E4614" w:rsidRDefault="002E4614" w:rsidP="004D0638">
      <w:pPr>
        <w:spacing w:line="240" w:lineRule="auto"/>
        <w:jc w:val="both"/>
        <w:rPr>
          <w:rFonts w:ascii="Times New Roman" w:eastAsia="Times New Roman" w:hAnsi="Times New Roman" w:cs="Times New Roman"/>
          <w:sz w:val="24"/>
          <w:szCs w:val="24"/>
        </w:rPr>
      </w:pPr>
    </w:p>
    <w:p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4D0638">
        <w:rPr>
          <w:rFonts w:ascii="Times New Roman" w:eastAsia="Times New Roman" w:hAnsi="Times New Roman" w:cs="Times New Roman"/>
          <w:b/>
          <w:sz w:val="28"/>
          <w:szCs w:val="24"/>
        </w:rPr>
        <w:t>Multiple linear regression</w:t>
      </w:r>
      <w:r w:rsidR="005E4037">
        <w:rPr>
          <w:rFonts w:ascii="Times New Roman" w:eastAsia="Times New Roman" w:hAnsi="Times New Roman" w:cs="Times New Roman"/>
          <w:sz w:val="24"/>
          <w:szCs w:val="24"/>
        </w:rPr>
        <w:t>is an extension of linear regression that allows for the analysis of more than one independent variable. The equation for multiple linear regression can be expressed as:</w:t>
      </w:r>
    </w:p>
    <w:p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1 + β2x2 + ... + βpxp + ε</w:t>
      </w:r>
    </w:p>
    <w:p w:rsidR="002E4614" w:rsidRDefault="002E4614">
      <w:pPr>
        <w:spacing w:line="240" w:lineRule="auto"/>
        <w:rPr>
          <w:rFonts w:ascii="Times New Roman" w:eastAsia="Times New Roman" w:hAnsi="Times New Roman" w:cs="Times New Roman"/>
          <w:sz w:val="24"/>
          <w:szCs w:val="24"/>
        </w:rPr>
      </w:pPr>
    </w:p>
    <w:p w:rsidR="002E4614" w:rsidRDefault="005E4037" w:rsidP="004D063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re y is the dependent variable, x1, x2, ..., xp are the independent variables, β0 is the intercept term, β1, β2, ..., βp are the slope coefficients, and ε is the error term.</w:t>
      </w:r>
    </w:p>
    <w:p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multiple linear regression is to find the values of the coefficients β0, β1, β2, ..., βp that minimize the sum of the squared residuals between the predicted values of y and the actual values of y.</w:t>
      </w:r>
    </w:p>
    <w:p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3.</w:t>
      </w:r>
      <w:r w:rsidR="005E4037" w:rsidRPr="004D0638">
        <w:rPr>
          <w:rFonts w:ascii="Times New Roman" w:eastAsia="Times New Roman" w:hAnsi="Times New Roman" w:cs="Times New Roman"/>
          <w:b/>
          <w:sz w:val="28"/>
          <w:szCs w:val="24"/>
        </w:rPr>
        <w:t>R-squared (R2) score</w:t>
      </w:r>
      <w:r w:rsidR="005E4037">
        <w:rPr>
          <w:rFonts w:ascii="Times New Roman" w:eastAsia="Times New Roman" w:hAnsi="Times New Roman" w:cs="Times New Roman"/>
          <w:sz w:val="24"/>
          <w:szCs w:val="24"/>
        </w:rPr>
        <w:t>measures the proportion of the variance in the dependent variable (y) that is explained by the independent variable(s) (x) in the model. R2 score ranges from 0 to 1, where a value of 1 indicates that the model explains all the variability in the dependent variable, and a value of 0 indicates that the model does not explain any variability in the dependent variable. The formula for R2 score is:</w:t>
      </w:r>
    </w:p>
    <w:p w:rsidR="00B641DE" w:rsidRDefault="00B641DE" w:rsidP="00162FF4">
      <w:pPr>
        <w:spacing w:line="360" w:lineRule="auto"/>
        <w:ind w:firstLine="720"/>
        <w:jc w:val="both"/>
        <w:rPr>
          <w:rFonts w:ascii="Times New Roman" w:eastAsia="Times New Roman" w:hAnsi="Times New Roman" w:cs="Times New Roman"/>
          <w:sz w:val="24"/>
          <w:szCs w:val="24"/>
        </w:rPr>
      </w:pPr>
    </w:p>
    <w:p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R2 = 1 - (SS_res / SS_tot)</w:t>
      </w:r>
    </w:p>
    <w:p w:rsidR="002E4614" w:rsidRDefault="002E4614">
      <w:pPr>
        <w:spacing w:line="240" w:lineRule="auto"/>
        <w:rPr>
          <w:rFonts w:ascii="Times New Roman" w:eastAsia="Times New Roman" w:hAnsi="Times New Roman" w:cs="Times New Roman"/>
          <w:sz w:val="24"/>
          <w:szCs w:val="24"/>
        </w:rPr>
      </w:pPr>
    </w:p>
    <w:p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SS_res is the sum of squared residuals (the difference between the predicted values and the actual values of y) and SS_tot is the total sum of squares (the difference between the actual values of y and the mean value of y).</w:t>
      </w:r>
    </w:p>
    <w:p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4D0638">
        <w:rPr>
          <w:rFonts w:ascii="Times New Roman" w:eastAsia="Times New Roman" w:hAnsi="Times New Roman" w:cs="Times New Roman"/>
          <w:b/>
          <w:sz w:val="28"/>
          <w:szCs w:val="24"/>
        </w:rPr>
        <w:t>Mean absolute error (MAE)</w:t>
      </w:r>
      <w:r w:rsidR="005E4037">
        <w:rPr>
          <w:rFonts w:ascii="Times New Roman" w:eastAsia="Times New Roman" w:hAnsi="Times New Roman" w:cs="Times New Roman"/>
          <w:sz w:val="24"/>
          <w:szCs w:val="24"/>
        </w:rPr>
        <w:t>is a measure of the average magnitude of the errors between the predicted values and the actual values of y. MAE is calculated as the average of the absolute differences between the predicted values and the actual values of y. The formula for MAE is:</w:t>
      </w:r>
    </w:p>
    <w:p w:rsidR="002E4614" w:rsidRPr="00162FF4" w:rsidRDefault="005E4037" w:rsidP="00162FF4">
      <w:pPr>
        <w:spacing w:line="24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MAE = (1/n) * Σ|yi - ŷi|</w:t>
      </w:r>
    </w:p>
    <w:p w:rsidR="002E4614" w:rsidRDefault="002E4614">
      <w:pPr>
        <w:spacing w:line="240" w:lineRule="auto"/>
        <w:rPr>
          <w:rFonts w:ascii="Times New Roman" w:eastAsia="Times New Roman" w:hAnsi="Times New Roman" w:cs="Times New Roman"/>
          <w:sz w:val="24"/>
          <w:szCs w:val="24"/>
        </w:rPr>
      </w:pPr>
    </w:p>
    <w:p w:rsidR="002E4614" w:rsidRDefault="005E4037" w:rsidP="00162FF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n is the number of observations, yi is the actual value of y, and ŷi is the predicted value of y.</w:t>
      </w:r>
    </w:p>
    <w:p w:rsidR="00162FF4" w:rsidRDefault="00162FF4" w:rsidP="00162FF4">
      <w:pPr>
        <w:spacing w:line="240" w:lineRule="auto"/>
        <w:jc w:val="both"/>
        <w:rPr>
          <w:rFonts w:ascii="Times New Roman" w:eastAsia="Times New Roman" w:hAnsi="Times New Roman" w:cs="Times New Roman"/>
          <w:sz w:val="24"/>
          <w:szCs w:val="24"/>
        </w:rPr>
      </w:pPr>
    </w:p>
    <w:p w:rsidR="002E4614" w:rsidRDefault="005E4037">
      <w:pPr>
        <w:spacing w:line="240" w:lineRule="auto"/>
        <w:rPr>
          <w:rFonts w:ascii="Times New Roman" w:eastAsia="Times New Roman" w:hAnsi="Times New Roman" w:cs="Times New Roman"/>
          <w:sz w:val="28"/>
          <w:szCs w:val="24"/>
        </w:rPr>
      </w:pPr>
      <w:r w:rsidRPr="00162FF4">
        <w:rPr>
          <w:rFonts w:ascii="Times New Roman" w:eastAsia="Times New Roman" w:hAnsi="Times New Roman" w:cs="Times New Roman"/>
          <w:sz w:val="28"/>
          <w:szCs w:val="24"/>
        </w:rPr>
        <w:t>Dataset:Attendance No of certificattions Marks</w:t>
      </w:r>
    </w:p>
    <w:p w:rsidR="00162FF4" w:rsidRPr="00162FF4" w:rsidRDefault="00162FF4">
      <w:pPr>
        <w:spacing w:line="240" w:lineRule="auto"/>
        <w:rPr>
          <w:rFonts w:ascii="Times New Roman" w:eastAsia="Times New Roman" w:hAnsi="Times New Roman" w:cs="Times New Roman"/>
          <w:sz w:val="28"/>
          <w:szCs w:val="24"/>
        </w:rPr>
      </w:pPr>
    </w:p>
    <w:p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w:t>
      </w:r>
    </w:p>
    <w:p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earRegression:-</w:t>
      </w:r>
    </w:p>
    <w:p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inearRegression from sklearn.metrics import r2_score</w:t>
      </w:r>
    </w:p>
    <w:p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d.read_csv("C:\\Users\\ML Lab\\Desktop\\inputfile.csv")</w:t>
      </w:r>
    </w:p>
    <w:p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pd.DataFrame(a) print(df) x=df[['attendence']] y=df[["marks"]]</w:t>
      </w:r>
    </w:p>
    <w:p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y.head())</w:t>
      </w:r>
    </w:p>
    <w:p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x.head())</w:t>
      </w:r>
    </w:p>
    <w:p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 x_train,x_test,y_train,y_test=train_test_split(x,y,test_size=0.3) model=LinearRegression()</w:t>
      </w:r>
    </w:p>
    <w:p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y_train) y_predict=model.predict(x_test) print(y_predict) r2=r2_score(y_test,y_predict) print(r2) print(model.predict([[62]]))</w:t>
      </w:r>
    </w:p>
    <w:p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ttendence</w:t>
      </w:r>
      <w:r>
        <w:rPr>
          <w:rFonts w:ascii="Times New Roman" w:eastAsia="Times New Roman" w:hAnsi="Times New Roman" w:cs="Times New Roman"/>
          <w:sz w:val="24"/>
          <w:szCs w:val="24"/>
        </w:rPr>
        <w:tab/>
        <w:t>mark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0</w:t>
      </w:r>
      <w:r>
        <w:rPr>
          <w:rFonts w:ascii="Times New Roman" w:eastAsia="Times New Roman" w:hAnsi="Times New Roman" w:cs="Times New Roman"/>
          <w:sz w:val="24"/>
          <w:szCs w:val="24"/>
        </w:rPr>
        <w:tab/>
        <w:t>8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81</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8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83</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84</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85</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6</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Pr>
          <w:rFonts w:ascii="Times New Roman" w:eastAsia="Times New Roman" w:hAnsi="Times New Roman" w:cs="Times New Roman"/>
          <w:sz w:val="24"/>
          <w:szCs w:val="24"/>
        </w:rPr>
        <w:tab/>
        <w:t>77</w:t>
      </w:r>
      <w:r>
        <w:rPr>
          <w:rFonts w:ascii="Times New Roman" w:eastAsia="Times New Roman" w:hAnsi="Times New Roman" w:cs="Times New Roman"/>
          <w:sz w:val="24"/>
          <w:szCs w:val="24"/>
        </w:rPr>
        <w:tab/>
        <w:t>87</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Pr>
          <w:rFonts w:ascii="Times New Roman" w:eastAsia="Times New Roman" w:hAnsi="Times New Roman" w:cs="Times New Roman"/>
          <w:sz w:val="24"/>
          <w:szCs w:val="24"/>
        </w:rPr>
        <w:tab/>
        <w:t>78</w:t>
      </w:r>
      <w:r>
        <w:rPr>
          <w:rFonts w:ascii="Times New Roman" w:eastAsia="Times New Roman" w:hAnsi="Times New Roman" w:cs="Times New Roman"/>
          <w:sz w:val="24"/>
          <w:szCs w:val="24"/>
        </w:rPr>
        <w:tab/>
        <w:t>88</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Pr>
          <w:rFonts w:ascii="Times New Roman" w:eastAsia="Times New Roman" w:hAnsi="Times New Roman" w:cs="Times New Roman"/>
          <w:sz w:val="24"/>
          <w:szCs w:val="24"/>
        </w:rPr>
        <w:tab/>
        <w:t>79</w:t>
      </w:r>
      <w:r>
        <w:rPr>
          <w:rFonts w:ascii="Times New Roman" w:eastAsia="Times New Roman" w:hAnsi="Times New Roman" w:cs="Times New Roman"/>
          <w:sz w:val="24"/>
          <w:szCs w:val="24"/>
        </w:rPr>
        <w:tab/>
        <w:t>89</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9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81</w:t>
      </w:r>
      <w:r>
        <w:rPr>
          <w:rFonts w:ascii="Times New Roman" w:eastAsia="Times New Roman" w:hAnsi="Times New Roman" w:cs="Times New Roman"/>
          <w:sz w:val="24"/>
          <w:szCs w:val="24"/>
        </w:rPr>
        <w:tab/>
        <w:t>91</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t>82</w:t>
      </w:r>
      <w:r>
        <w:rPr>
          <w:rFonts w:ascii="Times New Roman" w:eastAsia="Times New Roman" w:hAnsi="Times New Roman" w:cs="Times New Roman"/>
          <w:sz w:val="24"/>
          <w:szCs w:val="24"/>
        </w:rPr>
        <w:tab/>
        <w:t>9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83</w:t>
      </w:r>
      <w:r>
        <w:rPr>
          <w:rFonts w:ascii="Times New Roman" w:eastAsia="Times New Roman" w:hAnsi="Times New Roman" w:cs="Times New Roman"/>
          <w:sz w:val="24"/>
          <w:szCs w:val="24"/>
        </w:rPr>
        <w:tab/>
        <w:t>93</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Pr>
          <w:rFonts w:ascii="Times New Roman" w:eastAsia="Times New Roman" w:hAnsi="Times New Roman" w:cs="Times New Roman"/>
          <w:sz w:val="24"/>
          <w:szCs w:val="24"/>
        </w:rPr>
        <w:tab/>
        <w:t>84</w:t>
      </w:r>
      <w:r>
        <w:rPr>
          <w:rFonts w:ascii="Times New Roman" w:eastAsia="Times New Roman" w:hAnsi="Times New Roman" w:cs="Times New Roman"/>
          <w:sz w:val="24"/>
          <w:szCs w:val="24"/>
        </w:rPr>
        <w:tab/>
        <w:t>94</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5</w:t>
      </w:r>
      <w:r>
        <w:rPr>
          <w:rFonts w:ascii="Times New Roman" w:eastAsia="Times New Roman" w:hAnsi="Times New Roman" w:cs="Times New Roman"/>
          <w:sz w:val="24"/>
          <w:szCs w:val="24"/>
        </w:rPr>
        <w:tab/>
        <w:t>95</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Pr>
          <w:rFonts w:ascii="Times New Roman" w:eastAsia="Times New Roman" w:hAnsi="Times New Roman" w:cs="Times New Roman"/>
          <w:sz w:val="24"/>
          <w:szCs w:val="24"/>
        </w:rPr>
        <w:tab/>
        <w:t>86</w:t>
      </w:r>
      <w:r>
        <w:rPr>
          <w:rFonts w:ascii="Times New Roman" w:eastAsia="Times New Roman" w:hAnsi="Times New Roman" w:cs="Times New Roman"/>
          <w:sz w:val="24"/>
          <w:szCs w:val="24"/>
        </w:rPr>
        <w:tab/>
        <w:t>96</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97</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Pr>
          <w:rFonts w:ascii="Times New Roman" w:eastAsia="Times New Roman" w:hAnsi="Times New Roman" w:cs="Times New Roman"/>
          <w:sz w:val="24"/>
          <w:szCs w:val="24"/>
        </w:rPr>
        <w:tab/>
        <w:t>88</w:t>
      </w:r>
      <w:r>
        <w:rPr>
          <w:rFonts w:ascii="Times New Roman" w:eastAsia="Times New Roman" w:hAnsi="Times New Roman" w:cs="Times New Roman"/>
          <w:sz w:val="24"/>
          <w:szCs w:val="24"/>
        </w:rPr>
        <w:tab/>
        <w:t>98</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Times New Roman" w:eastAsia="Times New Roman" w:hAnsi="Times New Roman" w:cs="Times New Roman"/>
          <w:sz w:val="24"/>
          <w:szCs w:val="24"/>
        </w:rPr>
        <w:tab/>
        <w:t>89</w:t>
      </w:r>
      <w:r>
        <w:rPr>
          <w:rFonts w:ascii="Times New Roman" w:eastAsia="Times New Roman" w:hAnsi="Times New Roman" w:cs="Times New Roman"/>
          <w:sz w:val="24"/>
          <w:szCs w:val="24"/>
        </w:rPr>
        <w:tab/>
        <w:t>99</w:t>
      </w:r>
    </w:p>
    <w:p w:rsidR="002E4614" w:rsidRDefault="002E4614">
      <w:pPr>
        <w:spacing w:line="240" w:lineRule="auto"/>
        <w:rPr>
          <w:rFonts w:ascii="Times New Roman" w:eastAsia="Times New Roman" w:hAnsi="Times New Roman" w:cs="Times New Roman"/>
          <w:sz w:val="24"/>
          <w:szCs w:val="24"/>
        </w:rPr>
      </w:pP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s:</w:t>
      </w:r>
    </w:p>
    <w:p w:rsidR="002E4614" w:rsidRDefault="002E4614">
      <w:pPr>
        <w:spacing w:line="240" w:lineRule="auto"/>
        <w:rPr>
          <w:rFonts w:ascii="Times New Roman" w:eastAsia="Times New Roman" w:hAnsi="Times New Roman" w:cs="Times New Roman"/>
          <w:sz w:val="24"/>
          <w:szCs w:val="24"/>
        </w:rPr>
      </w:pP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dicted value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86.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99.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95.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88.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80.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84.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score:-1.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rsidR="002E4614" w:rsidRDefault="002E4614">
      <w:pPr>
        <w:spacing w:line="240" w:lineRule="auto"/>
        <w:rPr>
          <w:rFonts w:ascii="Times New Roman" w:eastAsia="Times New Roman" w:hAnsi="Times New Roman" w:cs="Times New Roman"/>
          <w:sz w:val="24"/>
          <w:szCs w:val="24"/>
        </w:rPr>
      </w:pPr>
    </w:p>
    <w:p w:rsidR="00BD1988" w:rsidRDefault="00BD1988">
      <w:pPr>
        <w:spacing w:line="240" w:lineRule="auto"/>
        <w:rPr>
          <w:rFonts w:ascii="Times New Roman" w:eastAsia="Times New Roman" w:hAnsi="Times New Roman" w:cs="Times New Roman"/>
          <w:b/>
          <w:sz w:val="28"/>
          <w:szCs w:val="24"/>
        </w:rPr>
      </w:pPr>
    </w:p>
    <w:p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Multi LinearRegression:-</w:t>
      </w:r>
    </w:p>
    <w:p w:rsidR="00162FF4" w:rsidRDefault="00162FF4">
      <w:pPr>
        <w:spacing w:line="240" w:lineRule="auto"/>
        <w:rPr>
          <w:rFonts w:ascii="Times New Roman" w:eastAsia="Times New Roman" w:hAnsi="Times New Roman" w:cs="Times New Roman"/>
          <w:b/>
          <w:sz w:val="24"/>
          <w:szCs w:val="24"/>
        </w:rPr>
      </w:pP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pd.read_csv(r"/content/Multi.csv")</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pd.DataFrame(df)</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df.iloc[:,:-1]</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df.iloc[:,-1]</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size of x: {x.shape} and y: {y.shap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x_test,y_train,y_test=train_test_split(x,y,test_size=0.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size of x_test: {x_test.shape} and x_train: {x_train.shap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size of y_test: {y_test.shape} and y_train: {y_train.shap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inearRegressio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LinearRegressio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model.fit(x_train,y_trai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ict=a.predict(x_tes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mean_squared_error</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r2 score fit {r2_score(y_test,y_predic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score error {mean_squared_error (y_test,y_predic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d.DataFrame({'Actual':y_tes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y_predic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tendance courses backlogs mark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8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5</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4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9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zeof x:(20,3)andy:(2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izeofx_test:(4,3)andx_train:(16,3)</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zeofy_test:(4,)andy_train:(16,)</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 score fit 0.9342747169332467</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score error 28.24133256774555</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tual</w:t>
      </w:r>
      <w:r>
        <w:rPr>
          <w:rFonts w:ascii="Times New Roman" w:eastAsia="Times New Roman" w:hAnsi="Times New Roman" w:cs="Times New Roman"/>
          <w:sz w:val="24"/>
          <w:szCs w:val="24"/>
        </w:rPr>
        <w:tab/>
        <w:t>Predic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86.266664</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34</w:t>
      </w:r>
      <w:r>
        <w:rPr>
          <w:rFonts w:ascii="Times New Roman" w:eastAsia="Times New Roman" w:hAnsi="Times New Roman" w:cs="Times New Roman"/>
          <w:sz w:val="24"/>
          <w:szCs w:val="24"/>
        </w:rPr>
        <w:tab/>
        <w:t>28.757983</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2.157044</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89.882069</w:t>
      </w:r>
    </w:p>
    <w:p w:rsidR="002E4614" w:rsidRDefault="005E4037">
      <w:pPr>
        <w:rPr>
          <w:rFonts w:ascii="Times New Roman" w:eastAsia="Times New Roman" w:hAnsi="Times New Roman" w:cs="Times New Roman"/>
          <w:b/>
          <w:sz w:val="24"/>
          <w:szCs w:val="24"/>
        </w:rPr>
      </w:pPr>
      <w:r>
        <w:br w:type="page"/>
      </w:r>
      <w:r w:rsidRPr="00162FF4">
        <w:rPr>
          <w:rFonts w:ascii="Times New Roman" w:eastAsia="Times New Roman" w:hAnsi="Times New Roman" w:cs="Times New Roman"/>
          <w:b/>
          <w:sz w:val="32"/>
          <w:szCs w:val="24"/>
        </w:rPr>
        <w:lastRenderedPageBreak/>
        <w:t>4.Aim:Polynomial Regrssion</w:t>
      </w:r>
    </w:p>
    <w:p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 :</w:t>
      </w:r>
    </w:p>
    <w:p w:rsidR="002E4614" w:rsidRDefault="005E4037"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lynomial Regression is a type of regression analysis where the relationship between the independent variable and dependent variable is modeled as an nth degree polynomial. This is used when the relationship between the variables is nonlinear, and a linear regression cannot capture the relationship.In polynomial regression, the independent variable is raised to different powers, such as x^2, x^3, x^4, etc., and the coefficients for these powers are calculated using least squares regression. The degree of the polynomial is usually selected based on the data, with higher degrees allowing for more complex relationships to be modeled, but also increasing the risk of overfitting.</w:t>
      </w:r>
    </w:p>
    <w:p w:rsidR="002E4614" w:rsidRDefault="002E4614" w:rsidP="00162FF4">
      <w:pPr>
        <w:spacing w:line="360" w:lineRule="auto"/>
        <w:jc w:val="both"/>
        <w:rPr>
          <w:rFonts w:ascii="Times New Roman" w:eastAsia="Times New Roman" w:hAnsi="Times New Roman" w:cs="Times New Roman"/>
          <w:sz w:val="24"/>
          <w:szCs w:val="24"/>
        </w:rPr>
      </w:pPr>
    </w:p>
    <w:p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model is fit to the data, it can be used to predict the dependent variable for new values of the independent variable. Polynomial regression has a wide range of applications, such as predicting stock prices, analyzing trends in data, and modeling physical systems. It is a useful tool in data analysis and machine learning.</w:t>
      </w:r>
    </w:p>
    <w:p w:rsidR="002E4614" w:rsidRDefault="002E4614">
      <w:pPr>
        <w:rPr>
          <w:rFonts w:ascii="Times New Roman" w:eastAsia="Times New Roman" w:hAnsi="Times New Roman" w:cs="Times New Roman"/>
          <w:sz w:val="24"/>
          <w:szCs w:val="24"/>
        </w:rPr>
      </w:pPr>
    </w:p>
    <w:p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inearRegression</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squared_error,accuracy_score</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preprocessing import PolynomialFeatures</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 =</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d.read_csv('https://archive.ics.uci.edu/ml/machine-learning-databases/wine-quality</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equality-white.csv')</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quality'], axis=1)</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 = data['quality']</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X_train, X_test, y_train, y_test = train_test_split(X, y, test_size=0.3)</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reate polynomial features</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oly = PolynomialFeatures(degree=2, include_bias=False)</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X_train_poly = poly.fit_transform(X_train)</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X_test_poly = poly.transform(X_test)</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polynomial regression model to the training data</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odel = LinearRegression()</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_poly, y_train)</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_poly)</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 accuracy_score(y_test,y_pred))</w:t>
      </w:r>
    </w:p>
    <w:p w:rsidR="00162FF4" w:rsidRDefault="00162FF4">
      <w:pPr>
        <w:rPr>
          <w:rFonts w:ascii="Times New Roman" w:eastAsia="Times New Roman" w:hAnsi="Times New Roman" w:cs="Times New Roman"/>
          <w:sz w:val="24"/>
          <w:szCs w:val="24"/>
        </w:rPr>
      </w:pPr>
    </w:p>
    <w:p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85</w:t>
      </w:r>
    </w:p>
    <w:p w:rsidR="002E4614" w:rsidRDefault="005E4037">
      <w:pPr>
        <w:rPr>
          <w:rFonts w:ascii="Times New Roman" w:eastAsia="Times New Roman" w:hAnsi="Times New Roman" w:cs="Times New Roman"/>
          <w:b/>
          <w:sz w:val="24"/>
          <w:szCs w:val="24"/>
        </w:rPr>
      </w:pPr>
      <w:r>
        <w:br w:type="page"/>
      </w:r>
    </w:p>
    <w:p w:rsidR="002E4614" w:rsidRPr="00162FF4" w:rsidRDefault="005E4037">
      <w:pPr>
        <w:spacing w:line="240" w:lineRule="auto"/>
        <w:rPr>
          <w:rFonts w:ascii="Times New Roman" w:eastAsia="Times New Roman" w:hAnsi="Times New Roman" w:cs="Times New Roman"/>
          <w:b/>
          <w:sz w:val="32"/>
          <w:szCs w:val="24"/>
        </w:rPr>
      </w:pPr>
      <w:r w:rsidRPr="00162FF4">
        <w:rPr>
          <w:rFonts w:ascii="Times New Roman" w:eastAsia="Times New Roman" w:hAnsi="Times New Roman" w:cs="Times New Roman"/>
          <w:b/>
          <w:sz w:val="32"/>
          <w:szCs w:val="24"/>
        </w:rPr>
        <w:lastRenderedPageBreak/>
        <w:t>5.Logistic Regression</w:t>
      </w:r>
    </w:p>
    <w:p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w:t>
      </w:r>
    </w:p>
    <w:p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is a statistical method used for binary classification, which means it is used to predict the probability of a binary outcome (0 or 1). It is a type of generalized linear model that is used when the dependent variable is categorical.</w:t>
      </w:r>
    </w:p>
    <w:p w:rsidR="002E4614" w:rsidRDefault="002E4614" w:rsidP="00162FF4">
      <w:pPr>
        <w:spacing w:line="360" w:lineRule="auto"/>
        <w:jc w:val="both"/>
        <w:rPr>
          <w:rFonts w:ascii="Times New Roman" w:eastAsia="Times New Roman" w:hAnsi="Times New Roman" w:cs="Times New Roman"/>
          <w:sz w:val="24"/>
          <w:szCs w:val="24"/>
        </w:rPr>
      </w:pPr>
    </w:p>
    <w:p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logistic regression is to find the best-fit parameters of a function that describes the relationship between the independent variables and the probability of a specific outcome. The function used in logistic regression is called the sigmoid function, which maps any real-valued number to a probability value between 0 and 1.</w:t>
      </w:r>
    </w:p>
    <w:p w:rsidR="002E4614" w:rsidRDefault="002E4614">
      <w:pPr>
        <w:spacing w:line="240" w:lineRule="auto"/>
        <w:rPr>
          <w:rFonts w:ascii="Times New Roman" w:eastAsia="Times New Roman" w:hAnsi="Times New Roman" w:cs="Times New Roman"/>
          <w:sz w:val="24"/>
          <w:szCs w:val="24"/>
        </w:rPr>
      </w:pPr>
    </w:p>
    <w:p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gmoid function takes the form:</w:t>
      </w:r>
    </w:p>
    <w:p w:rsidR="00B641DE" w:rsidRDefault="00B641DE" w:rsidP="00162FF4">
      <w:pPr>
        <w:spacing w:line="360" w:lineRule="auto"/>
        <w:rPr>
          <w:rFonts w:ascii="Times New Roman" w:eastAsia="Times New Roman" w:hAnsi="Times New Roman" w:cs="Times New Roman"/>
          <w:sz w:val="24"/>
          <w:szCs w:val="24"/>
        </w:rPr>
      </w:pPr>
    </w:p>
    <w:p w:rsidR="002E4614" w:rsidRPr="00162FF4" w:rsidRDefault="005E4037" w:rsidP="00162FF4">
      <w:pPr>
        <w:spacing w:line="36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P(y=1|X) = 1 / (1 + exp(-z))</w:t>
      </w:r>
    </w:p>
    <w:p w:rsidR="002E4614" w:rsidRDefault="002E4614">
      <w:pPr>
        <w:spacing w:line="240" w:lineRule="auto"/>
        <w:rPr>
          <w:rFonts w:ascii="Times New Roman" w:eastAsia="Times New Roman" w:hAnsi="Times New Roman" w:cs="Times New Roman"/>
          <w:sz w:val="24"/>
          <w:szCs w:val="24"/>
        </w:rPr>
      </w:pPr>
    </w:p>
    <w:p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P(y=1|X) is the probability of the binary outcome (y=1) given the independent variables (X), z is the linear combination of the independent variables and their associated coefficients, and exp() is the exponential function.</w:t>
      </w:r>
    </w:p>
    <w:p w:rsidR="002E4614" w:rsidRDefault="002E4614" w:rsidP="00162FF4">
      <w:pPr>
        <w:spacing w:line="276" w:lineRule="auto"/>
        <w:jc w:val="both"/>
        <w:rPr>
          <w:rFonts w:ascii="Times New Roman" w:eastAsia="Times New Roman" w:hAnsi="Times New Roman" w:cs="Times New Roman"/>
          <w:sz w:val="24"/>
          <w:szCs w:val="24"/>
        </w:rPr>
      </w:pPr>
    </w:p>
    <w:p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ind the best-fit parameters, logistic regression uses a technique called maximum likelihood estimation, which involves finding the parameter values that maximize the likelihood of the observed data given the model.</w:t>
      </w:r>
    </w:p>
    <w:p w:rsidR="002E4614" w:rsidRDefault="002E4614" w:rsidP="00162FF4">
      <w:pPr>
        <w:spacing w:line="276" w:lineRule="auto"/>
        <w:jc w:val="both"/>
        <w:rPr>
          <w:rFonts w:ascii="Times New Roman" w:eastAsia="Times New Roman" w:hAnsi="Times New Roman" w:cs="Times New Roman"/>
          <w:sz w:val="24"/>
          <w:szCs w:val="24"/>
        </w:rPr>
      </w:pPr>
    </w:p>
    <w:p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can be used for a variety of tasks, such as predicting whether a customer will buy a product or not, whether a patient has a disease or not, or whether a user will click on an ad or not. It is widely used in industries such as finance, healthcare, marketing, and more.</w:t>
      </w:r>
    </w:p>
    <w:p w:rsidR="002E4614" w:rsidRDefault="002E4614">
      <w:pPr>
        <w:spacing w:line="240" w:lineRule="auto"/>
        <w:rPr>
          <w:rFonts w:ascii="Times New Roman" w:eastAsia="Times New Roman" w:hAnsi="Times New Roman" w:cs="Times New Roman"/>
          <w:sz w:val="24"/>
          <w:szCs w:val="24"/>
        </w:rPr>
      </w:pPr>
    </w:p>
    <w:p w:rsidR="00162FF4" w:rsidRDefault="00162FF4">
      <w:pPr>
        <w:spacing w:line="240" w:lineRule="auto"/>
        <w:rPr>
          <w:rFonts w:ascii="Times New Roman" w:eastAsia="Times New Roman" w:hAnsi="Times New Roman" w:cs="Times New Roman"/>
          <w:sz w:val="24"/>
          <w:szCs w:val="24"/>
        </w:rPr>
      </w:pPr>
    </w:p>
    <w:p w:rsidR="00162FF4" w:rsidRDefault="00162FF4">
      <w:pPr>
        <w:spacing w:line="240" w:lineRule="auto"/>
        <w:rPr>
          <w:rFonts w:ascii="Times New Roman" w:eastAsia="Times New Roman" w:hAnsi="Times New Roman" w:cs="Times New Roman"/>
          <w:sz w:val="24"/>
          <w:szCs w:val="24"/>
        </w:rPr>
      </w:pPr>
    </w:p>
    <w:p w:rsidR="00162FF4" w:rsidRDefault="00162FF4">
      <w:pPr>
        <w:spacing w:line="240" w:lineRule="auto"/>
        <w:rPr>
          <w:rFonts w:ascii="Times New Roman" w:eastAsia="Times New Roman" w:hAnsi="Times New Roman" w:cs="Times New Roman"/>
          <w:sz w:val="24"/>
          <w:szCs w:val="24"/>
        </w:rPr>
      </w:pPr>
    </w:p>
    <w:p w:rsidR="004605EC" w:rsidRDefault="004605EC">
      <w:pPr>
        <w:spacing w:line="240" w:lineRule="auto"/>
        <w:rPr>
          <w:rFonts w:ascii="Times New Roman" w:eastAsia="Times New Roman" w:hAnsi="Times New Roman" w:cs="Times New Roman"/>
          <w:sz w:val="24"/>
          <w:szCs w:val="24"/>
        </w:rPr>
      </w:pPr>
    </w:p>
    <w:p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ogisticRegressio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accuracy_score, precision_score, recall_scor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_matrix</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load_iri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ata']</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targe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3)</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a logistic regression model</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LogisticRegressio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model to the training data</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precision of the model</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sensitivity (recall) of the model</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 recall_score(y_test, y_pre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confusion matrix of the model</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fp, fn, tp = cm.ravel()</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the performance metric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int("Accuracy:", accuracy)</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Precision:", precisio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ensitivity:", sensitivity)</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P:", tp)</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 fp)</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N:", t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N:", fn)</w:t>
      </w:r>
    </w:p>
    <w:p w:rsidR="00162FF4" w:rsidRDefault="00162FF4">
      <w:pPr>
        <w:spacing w:line="240" w:lineRule="auto"/>
        <w:rPr>
          <w:rFonts w:ascii="Times New Roman" w:eastAsia="Times New Roman" w:hAnsi="Times New Roman" w:cs="Times New Roman"/>
          <w:sz w:val="24"/>
          <w:szCs w:val="24"/>
        </w:rPr>
      </w:pPr>
    </w:p>
    <w:p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9777777777777777</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0.9809523809523809</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0.9777777777777777</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P: 14</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P: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15</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 1</w:t>
      </w:r>
    </w:p>
    <w:p w:rsidR="002E4614" w:rsidRDefault="005E4037">
      <w:pPr>
        <w:rPr>
          <w:rFonts w:ascii="Times New Roman" w:eastAsia="Times New Roman" w:hAnsi="Times New Roman" w:cs="Times New Roman"/>
          <w:b/>
          <w:sz w:val="24"/>
          <w:szCs w:val="24"/>
        </w:rPr>
      </w:pPr>
      <w:r>
        <w:br w:type="page"/>
      </w:r>
    </w:p>
    <w:p w:rsidR="002E4614" w:rsidRDefault="005E4037" w:rsidP="00162FF4">
      <w:pPr>
        <w:spacing w:line="240" w:lineRule="auto"/>
        <w:jc w:val="center"/>
        <w:rPr>
          <w:rFonts w:ascii="Times New Roman" w:eastAsia="Times New Roman" w:hAnsi="Times New Roman" w:cs="Times New Roman"/>
          <w:b/>
          <w:sz w:val="24"/>
          <w:szCs w:val="24"/>
        </w:rPr>
      </w:pPr>
      <w:r w:rsidRPr="00162FF4">
        <w:rPr>
          <w:rFonts w:ascii="Times New Roman" w:eastAsia="Times New Roman" w:hAnsi="Times New Roman" w:cs="Times New Roman"/>
          <w:b/>
          <w:sz w:val="32"/>
          <w:szCs w:val="24"/>
        </w:rPr>
        <w:lastRenderedPageBreak/>
        <w:t>Description: Accuracy, Precision, Sensitivity, Recall, TP, FP, TN, FN</w:t>
      </w:r>
    </w:p>
    <w:p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classification problems, several metrics are used to evaluate the performance of a model. Here are the most common ones:</w:t>
      </w:r>
    </w:p>
    <w:p w:rsidR="00162FF4" w:rsidRDefault="00162FF4" w:rsidP="00B641DE">
      <w:pPr>
        <w:spacing w:line="360" w:lineRule="auto"/>
        <w:rPr>
          <w:rFonts w:ascii="Times New Roman" w:eastAsia="Times New Roman" w:hAnsi="Times New Roman" w:cs="Times New Roman"/>
          <w:sz w:val="24"/>
          <w:szCs w:val="24"/>
        </w:rPr>
      </w:pPr>
    </w:p>
    <w:p w:rsidR="002E4614" w:rsidRDefault="00B641DE"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B641DE">
        <w:rPr>
          <w:rFonts w:ascii="Times New Roman" w:eastAsia="Times New Roman" w:hAnsi="Times New Roman" w:cs="Times New Roman"/>
          <w:b/>
          <w:sz w:val="28"/>
          <w:szCs w:val="24"/>
        </w:rPr>
        <w:t>Accuracy:</w:t>
      </w:r>
      <w:r w:rsidR="005E4037">
        <w:rPr>
          <w:rFonts w:ascii="Times New Roman" w:eastAsia="Times New Roman" w:hAnsi="Times New Roman" w:cs="Times New Roman"/>
          <w:sz w:val="24"/>
          <w:szCs w:val="24"/>
        </w:rPr>
        <w:t>It measures the proportion of correctly classified samples out of the total number of samples. It can be calculated as follows:</w:t>
      </w:r>
    </w:p>
    <w:p w:rsidR="002E4614" w:rsidRPr="002B6723" w:rsidRDefault="005E4037" w:rsidP="002B6723">
      <w:pPr>
        <w:spacing w:line="240" w:lineRule="auto"/>
        <w:jc w:val="center"/>
        <w:rPr>
          <w:rFonts w:ascii="Times New Roman" w:eastAsia="Times New Roman" w:hAnsi="Times New Roman" w:cs="Times New Roman"/>
          <w:b/>
          <w:i/>
          <w:sz w:val="24"/>
          <w:szCs w:val="24"/>
        </w:rPr>
      </w:pPr>
      <w:r w:rsidRPr="002B6723">
        <w:rPr>
          <w:rFonts w:ascii="Times New Roman" w:eastAsia="Times New Roman" w:hAnsi="Times New Roman" w:cs="Times New Roman"/>
          <w:b/>
          <w:i/>
          <w:sz w:val="24"/>
          <w:szCs w:val="24"/>
        </w:rPr>
        <w:t>Accuracy = (TP + TN) / (TP + TN + FP + FN)</w:t>
      </w:r>
    </w:p>
    <w:p w:rsidR="002E4614" w:rsidRDefault="002E4614">
      <w:pPr>
        <w:spacing w:line="240" w:lineRule="auto"/>
        <w:rPr>
          <w:rFonts w:ascii="Times New Roman" w:eastAsia="Times New Roman" w:hAnsi="Times New Roman" w:cs="Times New Roman"/>
          <w:sz w:val="24"/>
          <w:szCs w:val="24"/>
        </w:rPr>
      </w:pPr>
    </w:p>
    <w:p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TP is the number of true positives, TN is the number of true negatives, FP is the number of false positives, and FN is the number of false negatives.</w:t>
      </w:r>
    </w:p>
    <w:p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B641DE">
        <w:rPr>
          <w:rFonts w:ascii="Times New Roman" w:eastAsia="Times New Roman" w:hAnsi="Times New Roman" w:cs="Times New Roman"/>
          <w:b/>
          <w:sz w:val="28"/>
          <w:szCs w:val="24"/>
        </w:rPr>
        <w:t>Precision:</w:t>
      </w:r>
      <w:r w:rsidR="005E4037">
        <w:rPr>
          <w:rFonts w:ascii="Times New Roman" w:eastAsia="Times New Roman" w:hAnsi="Times New Roman" w:cs="Times New Roman"/>
          <w:sz w:val="24"/>
          <w:szCs w:val="24"/>
        </w:rPr>
        <w:t>It measures the proportion of true positives among the samples that the model predicted as positive. It can be calculated as follows:</w:t>
      </w:r>
    </w:p>
    <w:p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Precision = TP / (TP + FP)</w:t>
      </w:r>
    </w:p>
    <w:p w:rsidR="002E4614" w:rsidRDefault="002E4614">
      <w:pPr>
        <w:spacing w:line="240" w:lineRule="auto"/>
        <w:rPr>
          <w:rFonts w:ascii="Times New Roman" w:eastAsia="Times New Roman" w:hAnsi="Times New Roman" w:cs="Times New Roman"/>
          <w:sz w:val="24"/>
          <w:szCs w:val="24"/>
        </w:rPr>
      </w:pPr>
    </w:p>
    <w:p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i/>
          <w:sz w:val="28"/>
          <w:szCs w:val="24"/>
        </w:rPr>
        <w:t>3.</w:t>
      </w:r>
      <w:r w:rsidR="005E4037" w:rsidRPr="00B641DE">
        <w:rPr>
          <w:rFonts w:ascii="Times New Roman" w:eastAsia="Times New Roman" w:hAnsi="Times New Roman" w:cs="Times New Roman"/>
          <w:b/>
          <w:i/>
          <w:sz w:val="28"/>
          <w:szCs w:val="24"/>
        </w:rPr>
        <w:t>Sensitivity</w:t>
      </w:r>
      <w:r w:rsidR="005E4037">
        <w:rPr>
          <w:rFonts w:ascii="Times New Roman" w:eastAsia="Times New Roman" w:hAnsi="Times New Roman" w:cs="Times New Roman"/>
          <w:sz w:val="24"/>
          <w:szCs w:val="24"/>
        </w:rPr>
        <w:t xml:space="preserve"> (also called recall or true positive rate): It measures the proportion of true positives among the samples that are actually positive. It can be calculated as follows:</w:t>
      </w:r>
    </w:p>
    <w:p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ensitivity = TP / (TP + FN)</w:t>
      </w:r>
    </w:p>
    <w:p w:rsidR="002E4614" w:rsidRDefault="002E4614">
      <w:pPr>
        <w:spacing w:line="240" w:lineRule="auto"/>
        <w:rPr>
          <w:rFonts w:ascii="Times New Roman" w:eastAsia="Times New Roman" w:hAnsi="Times New Roman" w:cs="Times New Roman"/>
          <w:sz w:val="24"/>
          <w:szCs w:val="24"/>
        </w:rPr>
      </w:pPr>
    </w:p>
    <w:p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B641DE">
        <w:rPr>
          <w:rFonts w:ascii="Times New Roman" w:eastAsia="Times New Roman" w:hAnsi="Times New Roman" w:cs="Times New Roman"/>
          <w:b/>
          <w:sz w:val="28"/>
          <w:szCs w:val="24"/>
        </w:rPr>
        <w:t>Specificity</w:t>
      </w:r>
      <w:r w:rsidR="005E4037">
        <w:rPr>
          <w:rFonts w:ascii="Times New Roman" w:eastAsia="Times New Roman" w:hAnsi="Times New Roman" w:cs="Times New Roman"/>
          <w:sz w:val="24"/>
          <w:szCs w:val="24"/>
        </w:rPr>
        <w:t xml:space="preserve"> (also called true negative rate): It measures the proportion of true negatives among the samples that are actually negative. It can be calculated as follows:</w:t>
      </w:r>
    </w:p>
    <w:p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pecificity = TN / (TN + FP)</w:t>
      </w:r>
    </w:p>
    <w:p w:rsidR="00255B88" w:rsidRDefault="00255B88" w:rsidP="00B641DE">
      <w:pPr>
        <w:spacing w:line="360" w:lineRule="auto"/>
        <w:jc w:val="both"/>
        <w:rPr>
          <w:rFonts w:ascii="Times New Roman" w:eastAsia="Times New Roman" w:hAnsi="Times New Roman" w:cs="Times New Roman"/>
          <w:sz w:val="24"/>
          <w:szCs w:val="24"/>
        </w:rPr>
      </w:pPr>
    </w:p>
    <w:p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5.</w:t>
      </w:r>
      <w:r w:rsidR="005E4037" w:rsidRPr="00B641DE">
        <w:rPr>
          <w:rFonts w:ascii="Times New Roman" w:eastAsia="Times New Roman" w:hAnsi="Times New Roman" w:cs="Times New Roman"/>
          <w:b/>
          <w:sz w:val="28"/>
          <w:szCs w:val="24"/>
        </w:rPr>
        <w:t>False Positive (FP):</w:t>
      </w:r>
      <w:r w:rsidR="005E4037">
        <w:rPr>
          <w:rFonts w:ascii="Times New Roman" w:eastAsia="Times New Roman" w:hAnsi="Times New Roman" w:cs="Times New Roman"/>
          <w:sz w:val="24"/>
          <w:szCs w:val="24"/>
        </w:rPr>
        <w:t>It is the number of samples that are actually negative but the model predicted them as positive.</w:t>
      </w:r>
    </w:p>
    <w:p w:rsidR="002E4614" w:rsidRDefault="002E4614" w:rsidP="00B641DE">
      <w:pPr>
        <w:spacing w:line="360" w:lineRule="auto"/>
        <w:jc w:val="both"/>
        <w:rPr>
          <w:rFonts w:ascii="Times New Roman" w:eastAsia="Times New Roman" w:hAnsi="Times New Roman" w:cs="Times New Roman"/>
          <w:sz w:val="24"/>
          <w:szCs w:val="24"/>
        </w:rPr>
      </w:pPr>
    </w:p>
    <w:p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6.</w:t>
      </w:r>
      <w:r w:rsidR="005E4037" w:rsidRPr="00B641DE">
        <w:rPr>
          <w:rFonts w:ascii="Times New Roman" w:eastAsia="Times New Roman" w:hAnsi="Times New Roman" w:cs="Times New Roman"/>
          <w:b/>
          <w:sz w:val="28"/>
          <w:szCs w:val="24"/>
        </w:rPr>
        <w:t>False Negative (FN):</w:t>
      </w:r>
      <w:r w:rsidR="005E4037">
        <w:rPr>
          <w:rFonts w:ascii="Times New Roman" w:eastAsia="Times New Roman" w:hAnsi="Times New Roman" w:cs="Times New Roman"/>
          <w:sz w:val="24"/>
          <w:szCs w:val="24"/>
        </w:rPr>
        <w:t>It is the number of samples that are actually positive but the model predicted them as negative.</w:t>
      </w:r>
    </w:p>
    <w:p w:rsidR="002E4614" w:rsidRDefault="002E4614" w:rsidP="00B641DE">
      <w:pPr>
        <w:spacing w:line="360" w:lineRule="auto"/>
        <w:jc w:val="both"/>
        <w:rPr>
          <w:rFonts w:ascii="Times New Roman" w:eastAsia="Times New Roman" w:hAnsi="Times New Roman" w:cs="Times New Roman"/>
          <w:sz w:val="24"/>
          <w:szCs w:val="24"/>
        </w:rPr>
      </w:pPr>
    </w:p>
    <w:p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7.</w:t>
      </w:r>
      <w:r w:rsidR="005E4037" w:rsidRPr="00B641DE">
        <w:rPr>
          <w:rFonts w:ascii="Times New Roman" w:eastAsia="Times New Roman" w:hAnsi="Times New Roman" w:cs="Times New Roman"/>
          <w:b/>
          <w:sz w:val="28"/>
          <w:szCs w:val="24"/>
        </w:rPr>
        <w:t>True Positive (TP):</w:t>
      </w:r>
      <w:r w:rsidR="005E4037">
        <w:rPr>
          <w:rFonts w:ascii="Times New Roman" w:eastAsia="Times New Roman" w:hAnsi="Times New Roman" w:cs="Times New Roman"/>
          <w:sz w:val="24"/>
          <w:szCs w:val="24"/>
        </w:rPr>
        <w:t>It is the number of samples that are actually positive and the model correctly predicted them as positive.</w:t>
      </w:r>
    </w:p>
    <w:p w:rsidR="002E4614" w:rsidRDefault="002E4614" w:rsidP="00B641DE">
      <w:pPr>
        <w:spacing w:line="360" w:lineRule="auto"/>
        <w:jc w:val="both"/>
        <w:rPr>
          <w:rFonts w:ascii="Times New Roman" w:eastAsia="Times New Roman" w:hAnsi="Times New Roman" w:cs="Times New Roman"/>
          <w:sz w:val="24"/>
          <w:szCs w:val="24"/>
        </w:rPr>
      </w:pPr>
    </w:p>
    <w:p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8.</w:t>
      </w:r>
      <w:r w:rsidR="005E4037" w:rsidRPr="00B641DE">
        <w:rPr>
          <w:rFonts w:ascii="Times New Roman" w:eastAsia="Times New Roman" w:hAnsi="Times New Roman" w:cs="Times New Roman"/>
          <w:b/>
          <w:sz w:val="28"/>
          <w:szCs w:val="24"/>
        </w:rPr>
        <w:t>True Negative (TN):</w:t>
      </w:r>
      <w:r w:rsidR="005E4037">
        <w:rPr>
          <w:rFonts w:ascii="Times New Roman" w:eastAsia="Times New Roman" w:hAnsi="Times New Roman" w:cs="Times New Roman"/>
          <w:sz w:val="24"/>
          <w:szCs w:val="24"/>
        </w:rPr>
        <w:t>It is the number of samples that are actually negative and the model correctly predicted them as negative.</w:t>
      </w:r>
    </w:p>
    <w:p w:rsidR="002E4614" w:rsidRDefault="002E4614">
      <w:pPr>
        <w:spacing w:line="240" w:lineRule="auto"/>
        <w:rPr>
          <w:rFonts w:ascii="Times New Roman" w:eastAsia="Times New Roman" w:hAnsi="Times New Roman" w:cs="Times New Roman"/>
          <w:sz w:val="24"/>
          <w:szCs w:val="24"/>
        </w:rPr>
      </w:pPr>
    </w:p>
    <w:p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metrics are used to evaluate the performance of a model on a test set. A good model should have high accuracy, precision, and sensitivity, and low false positive and false negative rates. However, there may be a trade-off between these metrics, and the best metric to use depends on the specific problem and the business goals.</w:t>
      </w:r>
    </w:p>
    <w:p w:rsidR="002E4614" w:rsidRDefault="002E4614">
      <w:pPr>
        <w:spacing w:line="240" w:lineRule="auto"/>
        <w:rPr>
          <w:rFonts w:ascii="Times New Roman" w:eastAsia="Times New Roman" w:hAnsi="Times New Roman" w:cs="Times New Roman"/>
          <w:sz w:val="24"/>
          <w:szCs w:val="24"/>
        </w:rPr>
      </w:pPr>
    </w:p>
    <w:p w:rsidR="002E4614" w:rsidRDefault="005E4037">
      <w:pPr>
        <w:rPr>
          <w:rFonts w:ascii="Times New Roman" w:eastAsia="Times New Roman" w:hAnsi="Times New Roman" w:cs="Times New Roman"/>
          <w:b/>
          <w:sz w:val="24"/>
          <w:szCs w:val="24"/>
        </w:rPr>
      </w:pPr>
      <w:r>
        <w:br w:type="page"/>
      </w:r>
    </w:p>
    <w:p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6.Decison Tree-Regressor</w:t>
      </w:r>
    </w:p>
    <w:p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cision Tree Regressor is a type of decision tree algorithm used for regression problems, where the goal is to predi</w:t>
      </w:r>
      <w:r w:rsidR="00B641DE">
        <w:rPr>
          <w:rFonts w:ascii="Times New Roman" w:eastAsia="Times New Roman" w:hAnsi="Times New Roman" w:cs="Times New Roman"/>
          <w:sz w:val="24"/>
          <w:szCs w:val="24"/>
        </w:rPr>
        <w:t xml:space="preserve">ct a continuous target variable. </w:t>
      </w:r>
      <w:r>
        <w:rPr>
          <w:rFonts w:ascii="Times New Roman" w:eastAsia="Times New Roman" w:hAnsi="Times New Roman" w:cs="Times New Roman"/>
          <w:sz w:val="24"/>
          <w:szCs w:val="24"/>
        </w:rPr>
        <w:t>The Decision Tree Regressor works by recursively splitting the data into subsets based on the feature that provides the most information gain for the target variable. At each internal node, the algorithm selects the feature that provides the most information gain, which is calculated using a specific criterion such as mean squared error or mean absolute error. Once the data is split into subsets, the algorithm fits a regression model to each subset based on the values of the target variable.</w:t>
      </w:r>
    </w:p>
    <w:p w:rsidR="002E4614" w:rsidRDefault="002E4614" w:rsidP="00B641DE">
      <w:pPr>
        <w:spacing w:line="360" w:lineRule="auto"/>
        <w:jc w:val="both"/>
        <w:rPr>
          <w:rFonts w:ascii="Times New Roman" w:eastAsia="Times New Roman" w:hAnsi="Times New Roman" w:cs="Times New Roman"/>
          <w:sz w:val="24"/>
          <w:szCs w:val="24"/>
        </w:rPr>
      </w:pPr>
    </w:p>
    <w:p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practice, Decision Tree Regressors are often used for their interpretability, as the resulting tree can be visualized and easily understood by non-experts. However, they can be prone to overfitting, especially when the tree is deep and complex. Therefore, techniques such as pruning or ensemble methods like Random Forests can be used to improve the performance of Decision Tree Regressors.</w:t>
      </w:r>
    </w:p>
    <w:p w:rsidR="002E4614" w:rsidRDefault="002E4614">
      <w:pPr>
        <w:spacing w:line="240" w:lineRule="auto"/>
        <w:rPr>
          <w:rFonts w:ascii="Times New Roman" w:eastAsia="Times New Roman" w:hAnsi="Times New Roman" w:cs="Times New Roman"/>
          <w:sz w:val="24"/>
          <w:szCs w:val="24"/>
        </w:rPr>
      </w:pPr>
    </w:p>
    <w:p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Regressor</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absolute_error</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data</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pd.read_csv('attendance_marks.csv')</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mark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xis=1)</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mark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regressor model and fit to training data</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Regressor(random_state=4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fit(X_train, y_trai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mean absolute error</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e = mean_absolute_error(y_test, y_pre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Absolute Error: {mae:.2f}')</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_score(y_pred,y_test)</w:t>
      </w:r>
    </w:p>
    <w:p w:rsidR="00B641DE" w:rsidRDefault="00B641DE">
      <w:pPr>
        <w:spacing w:line="240" w:lineRule="auto"/>
        <w:rPr>
          <w:rFonts w:ascii="Times New Roman" w:eastAsia="Times New Roman" w:hAnsi="Times New Roman" w:cs="Times New Roman"/>
          <w:sz w:val="24"/>
          <w:szCs w:val="24"/>
        </w:rPr>
      </w:pPr>
    </w:p>
    <w:p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rsidR="002E4614" w:rsidRDefault="002E4614">
      <w:pPr>
        <w:spacing w:line="240" w:lineRule="auto"/>
        <w:rPr>
          <w:rFonts w:ascii="Times New Roman" w:eastAsia="Times New Roman" w:hAnsi="Times New Roman" w:cs="Times New Roman"/>
          <w:b/>
          <w:sz w:val="24"/>
          <w:szCs w:val="24"/>
        </w:rPr>
      </w:pP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Absolute Error: 5.4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79.36</w:t>
      </w:r>
    </w:p>
    <w:p w:rsidR="002E4614" w:rsidRDefault="005E4037">
      <w:pPr>
        <w:rPr>
          <w:rFonts w:ascii="Times New Roman" w:eastAsia="Times New Roman" w:hAnsi="Times New Roman" w:cs="Times New Roman"/>
          <w:sz w:val="24"/>
          <w:szCs w:val="24"/>
        </w:rPr>
      </w:pPr>
      <w:r>
        <w:br w:type="page"/>
      </w:r>
    </w:p>
    <w:p w:rsidR="002E4614" w:rsidRPr="00AC10EA" w:rsidRDefault="005E4037" w:rsidP="00AC10EA">
      <w:pPr>
        <w:spacing w:line="240" w:lineRule="auto"/>
        <w:jc w:val="center"/>
        <w:rPr>
          <w:rFonts w:ascii="Times New Roman" w:eastAsia="Times New Roman" w:hAnsi="Times New Roman" w:cs="Times New Roman"/>
          <w:b/>
          <w:sz w:val="40"/>
          <w:szCs w:val="40"/>
        </w:rPr>
      </w:pPr>
      <w:r w:rsidRPr="00AC10EA">
        <w:rPr>
          <w:rFonts w:ascii="Times New Roman" w:eastAsia="Times New Roman" w:hAnsi="Times New Roman" w:cs="Times New Roman"/>
          <w:b/>
          <w:sz w:val="40"/>
          <w:szCs w:val="40"/>
        </w:rPr>
        <w:lastRenderedPageBreak/>
        <w:t>Method:Parameters-</w:t>
      </w:r>
    </w:p>
    <w:p w:rsidR="002E4614"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7.Descision Tree Classifier</w:t>
      </w:r>
    </w:p>
    <w:p w:rsidR="008A5C68" w:rsidRPr="00B641DE" w:rsidRDefault="008A5C68" w:rsidP="008A5C68">
      <w:pPr>
        <w:spacing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noProof/>
          <w:sz w:val="28"/>
          <w:szCs w:val="24"/>
          <w:lang w:eastAsia="en-US"/>
        </w:rPr>
        <w:drawing>
          <wp:inline distT="0" distB="0" distL="0" distR="0">
            <wp:extent cx="4438095" cy="2904762"/>
            <wp:effectExtent l="0" t="0" r="635" b="0"/>
            <wp:docPr id="1222365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5118" name="Picture 1222365118"/>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438095" cy="2904762"/>
                    </a:xfrm>
                    <a:prstGeom prst="rect">
                      <a:avLst/>
                    </a:prstGeom>
                  </pic:spPr>
                </pic:pic>
              </a:graphicData>
            </a:graphic>
          </wp:inline>
        </w:drawing>
      </w:r>
    </w:p>
    <w:p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Classifier</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accuracy_score, precision_score, confusion_matrix</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iris.data, columns=iris.feature_name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iris.targe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classifier model and fit to training data</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Classifier(random_state=4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 precision, and confusio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rix</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_pred = model.predict(X_tes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m)</w:t>
      </w:r>
    </w:p>
    <w:p w:rsidR="00B641DE" w:rsidRDefault="00B641DE">
      <w:pPr>
        <w:spacing w:line="240" w:lineRule="auto"/>
        <w:rPr>
          <w:rFonts w:ascii="Times New Roman" w:eastAsia="Times New Roman" w:hAnsi="Times New Roman" w:cs="Times New Roman"/>
          <w:sz w:val="24"/>
          <w:szCs w:val="24"/>
        </w:rPr>
      </w:pPr>
    </w:p>
    <w:p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rsidR="002E4614" w:rsidRDefault="005E4037">
      <w:pPr>
        <w:rPr>
          <w:rFonts w:ascii="Times New Roman" w:eastAsia="Times New Roman" w:hAnsi="Times New Roman" w:cs="Times New Roman"/>
          <w:sz w:val="24"/>
          <w:szCs w:val="24"/>
        </w:rPr>
      </w:pPr>
      <w:r>
        <w:br w:type="page"/>
      </w:r>
    </w:p>
    <w:p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8.RandomForest-Regressor</w:t>
      </w:r>
    </w:p>
    <w:p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is an ensemble machine learning algorithm that combines multiple decision trees to generate more accurate and stable predictions. Each decision tree in a Random Forest is built using a random subset of the training data and a random subset of the input features, which helps to reduce overfitting.To make a prediction using a Random Forest, each decision tree in the ensemble is evaluated, and the output of all the trees is combined to produce the final prediction. The most common approach is to use majority voting for classification problems and averaging for regression problems.Random Forests have several advantages over individual decision trees, including improved accuracy, reduced overfitting, and increased robustness to outliers and noisy data. They are also relatively easy to use and require minimal feature engineering.</w:t>
      </w:r>
    </w:p>
    <w:p w:rsidR="002E4614" w:rsidRDefault="002E4614">
      <w:pPr>
        <w:spacing w:line="240" w:lineRule="auto"/>
        <w:rPr>
          <w:rFonts w:ascii="Times New Roman" w:eastAsia="Times New Roman" w:hAnsi="Times New Roman" w:cs="Times New Roman"/>
          <w:sz w:val="24"/>
          <w:szCs w:val="24"/>
        </w:rPr>
      </w:pPr>
    </w:p>
    <w:p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Random Forests can be computationally expensive and memory-intensive, especially when dealing with large datasets or high-dimensional feature spaces. They can also be difficult to interpret compared to simpler models like linear regression.</w:t>
      </w:r>
    </w:p>
    <w:p w:rsidR="002E4614" w:rsidRDefault="002E4614">
      <w:pPr>
        <w:spacing w:line="240" w:lineRule="auto"/>
        <w:rPr>
          <w:rFonts w:ascii="Times New Roman" w:eastAsia="Times New Roman" w:hAnsi="Times New Roman" w:cs="Times New Roman"/>
          <w:sz w:val="24"/>
          <w:szCs w:val="24"/>
        </w:rPr>
      </w:pPr>
    </w:p>
    <w:p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Regressor</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bosto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boston housing datase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ston = load_bosto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boston.data, columns=boston.feature_name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boston.targe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regressor model and fit to training data</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 = RandomForestRegressor(n_estimators=100, random_state=4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r2_score(y_test, y_pre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rsidR="00B641DE" w:rsidRDefault="00B641DE">
      <w:pPr>
        <w:spacing w:line="240" w:lineRule="auto"/>
        <w:rPr>
          <w:rFonts w:ascii="Times New Roman" w:eastAsia="Times New Roman" w:hAnsi="Times New Roman" w:cs="Times New Roman"/>
          <w:sz w:val="24"/>
          <w:szCs w:val="24"/>
        </w:rPr>
      </w:pPr>
    </w:p>
    <w:p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87</w:t>
      </w:r>
    </w:p>
    <w:p w:rsidR="002E4614" w:rsidRDefault="005E4037">
      <w:pPr>
        <w:rPr>
          <w:rFonts w:ascii="Times New Roman" w:eastAsia="Times New Roman" w:hAnsi="Times New Roman" w:cs="Times New Roman"/>
          <w:sz w:val="24"/>
          <w:szCs w:val="24"/>
        </w:rPr>
      </w:pPr>
      <w:r>
        <w:br w:type="page"/>
      </w:r>
    </w:p>
    <w:p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9.Random Forest Classifier</w:t>
      </w:r>
    </w:p>
    <w:p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Classifier</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confusion_matrix, accuracy_score, precision_scor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iris.data</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iris.targe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classifier model and fit to training data</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RandomForestClassifier(n_estimators=100, random_state=4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ompute accuracy and precisio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nfusion matrix</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_mat = confusion_matrix(y_test, y_pre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result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rsidR="004605EC"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_mat)</w:t>
      </w:r>
    </w:p>
    <w:p w:rsidR="004605EC" w:rsidRDefault="004605EC">
      <w:pPr>
        <w:spacing w:line="240" w:lineRule="auto"/>
        <w:rPr>
          <w:rFonts w:ascii="Times New Roman" w:eastAsia="Times New Roman" w:hAnsi="Times New Roman" w:cs="Times New Roman"/>
          <w:sz w:val="24"/>
          <w:szCs w:val="24"/>
        </w:rPr>
      </w:pPr>
    </w:p>
    <w:p w:rsidR="004605EC" w:rsidRDefault="004605EC">
      <w:pPr>
        <w:spacing w:line="240" w:lineRule="auto"/>
        <w:rPr>
          <w:rFonts w:ascii="Times New Roman" w:eastAsia="Times New Roman" w:hAnsi="Times New Roman" w:cs="Times New Roman"/>
          <w:sz w:val="24"/>
          <w:szCs w:val="24"/>
        </w:rPr>
      </w:pPr>
    </w:p>
    <w:p w:rsidR="004605EC" w:rsidRDefault="004605EC">
      <w:pPr>
        <w:spacing w:line="240" w:lineRule="auto"/>
        <w:rPr>
          <w:rFonts w:ascii="Times New Roman" w:eastAsia="Times New Roman" w:hAnsi="Times New Roman" w:cs="Times New Roman"/>
          <w:sz w:val="24"/>
          <w:szCs w:val="24"/>
        </w:rPr>
      </w:pPr>
    </w:p>
    <w:p w:rsidR="004605EC" w:rsidRDefault="004605EC">
      <w:pPr>
        <w:spacing w:line="240" w:lineRule="auto"/>
        <w:rPr>
          <w:rFonts w:ascii="Times New Roman" w:eastAsia="Times New Roman" w:hAnsi="Times New Roman" w:cs="Times New Roman"/>
          <w:sz w:val="24"/>
          <w:szCs w:val="24"/>
        </w:rPr>
      </w:pPr>
    </w:p>
    <w:p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lastRenderedPageBreak/>
        <w:t>outpu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rsidR="002E4614" w:rsidRDefault="005E4037">
      <w:pPr>
        <w:rPr>
          <w:rFonts w:ascii="Times New Roman" w:eastAsia="Times New Roman" w:hAnsi="Times New Roman" w:cs="Times New Roman"/>
          <w:sz w:val="24"/>
          <w:szCs w:val="24"/>
        </w:rPr>
      </w:pPr>
      <w:r>
        <w:br w:type="page"/>
      </w:r>
    </w:p>
    <w:p w:rsidR="002E4614" w:rsidRPr="00B641DE" w:rsidRDefault="00480E0D">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1</w:t>
      </w:r>
      <w:r w:rsidR="00C06065">
        <w:rPr>
          <w:rFonts w:ascii="Times New Roman" w:eastAsia="Times New Roman" w:hAnsi="Times New Roman" w:cs="Times New Roman"/>
          <w:b/>
          <w:sz w:val="32"/>
          <w:szCs w:val="24"/>
        </w:rPr>
        <w:t>0</w:t>
      </w:r>
      <w:r w:rsidRPr="00B641DE">
        <w:rPr>
          <w:rFonts w:ascii="Times New Roman" w:eastAsia="Times New Roman" w:hAnsi="Times New Roman" w:cs="Times New Roman"/>
          <w:b/>
          <w:sz w:val="32"/>
          <w:szCs w:val="24"/>
        </w:rPr>
        <w:t>.</w:t>
      </w:r>
      <w:r w:rsidR="005E4037" w:rsidRPr="00B641DE">
        <w:rPr>
          <w:rFonts w:ascii="Times New Roman" w:eastAsia="Times New Roman" w:hAnsi="Times New Roman" w:cs="Times New Roman"/>
          <w:b/>
          <w:sz w:val="32"/>
          <w:szCs w:val="24"/>
        </w:rPr>
        <w:t>Data preprocessing and correlation</w:t>
      </w:r>
    </w:p>
    <w:p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rsidR="002E4614" w:rsidRDefault="005E4037" w:rsidP="00255B8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preprocessing is a crucial step in any machine learning project. It involves transforming raw data into a format that can be easily understood by machine learning models. The goal of data preprocessing is to improve the quality of data, eliminate inconsistencies, and transform the data into a format that is suitable for analysis.Some common data preprocessing techniques include data cleaning, feature selection, feature engineering, normalization, and standardization. Data cleaning involves removing or fixing missing or incorrect data, while feature selection involves selecting the most relevant features to be used in the analysis. Feature engineering involves creating new features that can be used in the analysis.</w:t>
      </w:r>
    </w:p>
    <w:p w:rsidR="002E4614" w:rsidRDefault="002E4614" w:rsidP="00B641DE">
      <w:pPr>
        <w:spacing w:line="360" w:lineRule="auto"/>
        <w:jc w:val="both"/>
        <w:rPr>
          <w:rFonts w:ascii="Times New Roman" w:eastAsia="Times New Roman" w:hAnsi="Times New Roman" w:cs="Times New Roman"/>
          <w:sz w:val="24"/>
          <w:szCs w:val="24"/>
        </w:rPr>
      </w:pPr>
    </w:p>
    <w:p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refers to the degree of association between two variables. It is a statistical measure that indicates the extent to which two or more variables are related. Correlation can be either positive or negative. Positive correlation means that two variables move in the same direction, while negative correlation means that two variables move in opposite directions.</w:t>
      </w:r>
    </w:p>
    <w:p w:rsidR="002E4614" w:rsidRDefault="002E4614" w:rsidP="00B641DE">
      <w:pPr>
        <w:spacing w:line="360" w:lineRule="auto"/>
        <w:jc w:val="both"/>
        <w:rPr>
          <w:rFonts w:ascii="Times New Roman" w:eastAsia="Times New Roman" w:hAnsi="Times New Roman" w:cs="Times New Roman"/>
          <w:sz w:val="24"/>
          <w:szCs w:val="24"/>
        </w:rPr>
      </w:pPr>
    </w:p>
    <w:p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analysis is a technique used to study the relationship between two or more variables. It helps to identify which variables are most strongly related to each other. Correlation analysis is often used in data preprocessing to identify which features are most relevant to the analysis. By identifying the most relevant features, data preprocessing can help to improve the accuracy of machine learning models.</w:t>
      </w:r>
    </w:p>
    <w:p w:rsidR="002E4614" w:rsidRDefault="002E4614">
      <w:pPr>
        <w:spacing w:line="240" w:lineRule="auto"/>
        <w:rPr>
          <w:rFonts w:ascii="Times New Roman" w:eastAsia="Times New Roman" w:hAnsi="Times New Roman" w:cs="Times New Roman"/>
          <w:sz w:val="24"/>
          <w:szCs w:val="24"/>
        </w:rPr>
      </w:pPr>
    </w:p>
    <w:p w:rsidR="003D74B5" w:rsidRDefault="003D74B5">
      <w:pPr>
        <w:spacing w:line="240" w:lineRule="auto"/>
        <w:rPr>
          <w:rFonts w:ascii="Times New Roman" w:eastAsia="Times New Roman" w:hAnsi="Times New Roman" w:cs="Times New Roman"/>
          <w:sz w:val="24"/>
          <w:szCs w:val="24"/>
        </w:rPr>
      </w:pPr>
    </w:p>
    <w:p w:rsidR="003D74B5" w:rsidRDefault="003D74B5">
      <w:pPr>
        <w:spacing w:line="240" w:lineRule="auto"/>
        <w:rPr>
          <w:rFonts w:ascii="Times New Roman" w:eastAsia="Times New Roman" w:hAnsi="Times New Roman" w:cs="Times New Roman"/>
          <w:sz w:val="24"/>
          <w:szCs w:val="24"/>
        </w:rPr>
      </w:pPr>
    </w:p>
    <w:p w:rsidR="003D74B5" w:rsidRDefault="003D74B5">
      <w:pPr>
        <w:spacing w:line="240" w:lineRule="auto"/>
        <w:rPr>
          <w:rFonts w:ascii="Times New Roman" w:eastAsia="Times New Roman" w:hAnsi="Times New Roman" w:cs="Times New Roman"/>
          <w:sz w:val="24"/>
          <w:szCs w:val="24"/>
        </w:rPr>
      </w:pPr>
    </w:p>
    <w:p w:rsidR="003D74B5" w:rsidRDefault="003D74B5">
      <w:pPr>
        <w:spacing w:line="240" w:lineRule="auto"/>
        <w:rPr>
          <w:rFonts w:ascii="Times New Roman" w:eastAsia="Times New Roman" w:hAnsi="Times New Roman" w:cs="Times New Roman"/>
          <w:sz w:val="24"/>
          <w:szCs w:val="24"/>
        </w:rPr>
      </w:pPr>
    </w:p>
    <w:p w:rsidR="003D74B5" w:rsidRDefault="003D74B5">
      <w:pPr>
        <w:spacing w:line="240" w:lineRule="auto"/>
        <w:rPr>
          <w:rFonts w:ascii="Times New Roman" w:eastAsia="Times New Roman" w:hAnsi="Times New Roman" w:cs="Times New Roman"/>
          <w:sz w:val="24"/>
          <w:szCs w:val="24"/>
        </w:rPr>
      </w:pPr>
    </w:p>
    <w:p w:rsidR="003D74B5" w:rsidRDefault="003D74B5">
      <w:pPr>
        <w:spacing w:line="240" w:lineRule="auto"/>
        <w:rPr>
          <w:rFonts w:ascii="Times New Roman" w:eastAsia="Times New Roman" w:hAnsi="Times New Roman" w:cs="Times New Roman"/>
          <w:sz w:val="24"/>
          <w:szCs w:val="24"/>
        </w:rPr>
      </w:pPr>
    </w:p>
    <w:p w:rsidR="003D74B5" w:rsidRDefault="003D74B5">
      <w:pPr>
        <w:spacing w:line="240" w:lineRule="auto"/>
        <w:rPr>
          <w:rFonts w:ascii="Times New Roman" w:eastAsia="Times New Roman" w:hAnsi="Times New Roman" w:cs="Times New Roman"/>
          <w:sz w:val="24"/>
          <w:szCs w:val="24"/>
        </w:rPr>
      </w:pPr>
    </w:p>
    <w:p w:rsidR="003D74B5" w:rsidRDefault="003D74B5">
      <w:pPr>
        <w:spacing w:line="240" w:lineRule="auto"/>
        <w:rPr>
          <w:rFonts w:ascii="Times New Roman" w:eastAsia="Times New Roman" w:hAnsi="Times New Roman" w:cs="Times New Roman"/>
          <w:sz w:val="24"/>
          <w:szCs w:val="24"/>
        </w:rPr>
      </w:pPr>
    </w:p>
    <w:p w:rsidR="003D74B5" w:rsidRDefault="003D74B5">
      <w:pPr>
        <w:spacing w:line="240" w:lineRule="auto"/>
        <w:rPr>
          <w:rFonts w:ascii="Times New Roman" w:eastAsia="Times New Roman" w:hAnsi="Times New Roman" w:cs="Times New Roman"/>
          <w:sz w:val="24"/>
          <w:szCs w:val="24"/>
        </w:rPr>
      </w:pPr>
    </w:p>
    <w:p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Python cod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seaborn as sn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matplotlib.pyplot as pl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ad cricket dataset from CSV fil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 = pd.read_csv("cricket.csv")</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first five rows of the datase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head())</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move unnecessary column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drop(["PLAYER","Pos","HS","Avg","100","50"], axis=1, inplace=Tru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nvert columns to numeric</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Inns"] = pd.to_numeric(df["Inns"], errors="coerc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Runs"] = pd.to_numeric(df["Runs"], errors="coerc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BF"] = pd.to_numeric(df["BF"], errors="coerc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SR"] = pd.to_numeric(df["SR"], errors="coerce")</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 after conversion</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rrelation matrix</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 = df.corr()</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lot heatmap of correlation matrix</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ns.heatmap(corr, annot=True, cmap="YlGnBu")</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correlation coefficients for each pair of features</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rr)</w:t>
      </w:r>
    </w:p>
    <w:p w:rsidR="00255B88" w:rsidRDefault="00255B88">
      <w:pPr>
        <w:spacing w:line="240" w:lineRule="auto"/>
        <w:rPr>
          <w:rFonts w:ascii="Times New Roman" w:eastAsia="Times New Roman" w:hAnsi="Times New Roman" w:cs="Times New Roman"/>
          <w:sz w:val="24"/>
          <w:szCs w:val="24"/>
        </w:rPr>
      </w:pPr>
    </w:p>
    <w:p w:rsidR="003D74B5" w:rsidRDefault="003D74B5">
      <w:pPr>
        <w:spacing w:line="240" w:lineRule="auto"/>
        <w:rPr>
          <w:rFonts w:ascii="Times New Roman" w:eastAsia="Times New Roman" w:hAnsi="Times New Roman" w:cs="Times New Roman"/>
          <w:sz w:val="24"/>
          <w:szCs w:val="24"/>
        </w:rPr>
      </w:pPr>
    </w:p>
    <w:p w:rsidR="003D74B5" w:rsidRDefault="003D74B5">
      <w:pPr>
        <w:spacing w:line="240" w:lineRule="auto"/>
        <w:rPr>
          <w:rFonts w:ascii="Times New Roman" w:eastAsia="Times New Roman" w:hAnsi="Times New Roman" w:cs="Times New Roman"/>
          <w:sz w:val="24"/>
          <w:szCs w:val="24"/>
        </w:rPr>
      </w:pPr>
    </w:p>
    <w:p w:rsidR="003D74B5" w:rsidRDefault="003D74B5">
      <w:pPr>
        <w:spacing w:line="240" w:lineRule="auto"/>
        <w:rPr>
          <w:rFonts w:ascii="Times New Roman" w:eastAsia="Times New Roman" w:hAnsi="Times New Roman" w:cs="Times New Roman"/>
          <w:sz w:val="24"/>
          <w:szCs w:val="24"/>
        </w:rPr>
      </w:pPr>
    </w:p>
    <w:p w:rsidR="003D74B5" w:rsidRDefault="003D74B5">
      <w:pPr>
        <w:spacing w:line="240" w:lineRule="auto"/>
        <w:rPr>
          <w:rFonts w:ascii="Times New Roman" w:eastAsia="Times New Roman" w:hAnsi="Times New Roman" w:cs="Times New Roman"/>
          <w:sz w:val="24"/>
          <w:szCs w:val="24"/>
        </w:rPr>
      </w:pPr>
    </w:p>
    <w:p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output:-</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Span Mat Inns NO Runs HS Ave BF SR 100 5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SR Tendulkar 1989-2013 463 452 41 18426 200* 44.83 21367 86.23 49 96</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RT Ponting 1995-2012 375 365 39 13704 164 42.03 17046 80.39 30 82</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JH Kallis 1996-2014 328 314 53 11579 139* 44.36 15885 72.89 17 86</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ST Jayasuriya 1989-2011 445 433 18 13430 189 32.36 14725 91.20 28</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8 34</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DPMD Jayawardene 1998-2015 448 418 39 12650 144* 33.37 16020 78.96</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 77 28</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6</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 6</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6</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6</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6</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6</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6</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6</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6</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Inns NO Runs BF SR 10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1.000000 0.996146 0.905562 0.910104 0.882194 0.468139 0.757196</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5968 -0.181809</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996146 1.000000 0.893116 0.897532 0.876428 0.473458 0.750869</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8170 -0.180510</w:t>
      </w:r>
    </w:p>
    <w:p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905562 0.893</w:t>
      </w:r>
    </w:p>
    <w:p w:rsidR="005E4037" w:rsidRDefault="005E4037">
      <w:pPr>
        <w:rPr>
          <w:rFonts w:ascii="Times New Roman" w:eastAsia="Times New Roman" w:hAnsi="Times New Roman" w:cs="Times New Roman"/>
          <w:sz w:val="24"/>
          <w:szCs w:val="24"/>
        </w:rPr>
      </w:pPr>
    </w:p>
    <w:p w:rsidR="005E4037" w:rsidRDefault="005E4037" w:rsidP="00A840A4">
      <w:pPr>
        <w:rPr>
          <w:rFonts w:ascii="Times New Roman" w:eastAsia="Times New Roman" w:hAnsi="Times New Roman" w:cs="Times New Roman"/>
          <w:b/>
          <w:bCs/>
          <w:sz w:val="36"/>
          <w:szCs w:val="36"/>
        </w:rPr>
      </w:pPr>
    </w:p>
    <w:sectPr w:rsidR="005E4037" w:rsidSect="00F742CF">
      <w:headerReference w:type="even" r:id="rId27"/>
      <w:headerReference w:type="default" r:id="rId28"/>
      <w:footerReference w:type="default" r:id="rId29"/>
      <w:headerReference w:type="first" r:id="rId30"/>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02EF" w:rsidRDefault="000D02EF">
      <w:pPr>
        <w:spacing w:after="0" w:line="240" w:lineRule="auto"/>
      </w:pPr>
      <w:r>
        <w:separator/>
      </w:r>
    </w:p>
  </w:endnote>
  <w:endnote w:type="continuationSeparator" w:id="1">
    <w:p w:rsidR="000D02EF" w:rsidRDefault="000D02E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0EA" w:rsidRDefault="00AC10E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0EA" w:rsidRDefault="00AC10EA">
    <w:pPr>
      <w:pStyle w:val="BodyText"/>
      <w:spacing w:line="14" w:lineRule="auto"/>
      <w:rPr>
        <w:b w:val="0"/>
        <w:sz w:val="2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0EA" w:rsidRDefault="00AC10EA">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0EA" w:rsidRDefault="00AC10EA">
    <w:pPr>
      <w:pBdr>
        <w:top w:val="nil"/>
        <w:left w:val="nil"/>
        <w:bottom w:val="nil"/>
        <w:right w:val="nil"/>
        <w:between w:val="nil"/>
      </w:pBdr>
      <w:tabs>
        <w:tab w:val="center" w:pos="4513"/>
        <w:tab w:val="right" w:pos="9026"/>
      </w:tabs>
      <w:spacing w:after="0" w:line="240" w:lineRule="auto"/>
      <w:rPr>
        <w:color w:val="000000"/>
      </w:rP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0EA" w:rsidRDefault="00AC10EA">
    <w:pPr>
      <w:pStyle w:val="Footer"/>
      <w:jc w:val="right"/>
    </w:pPr>
  </w:p>
  <w:p w:rsidR="00AC10EA" w:rsidRDefault="00AC10EA"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0EA" w:rsidRDefault="00AC10EA">
    <w:pPr>
      <w:pBdr>
        <w:top w:val="nil"/>
        <w:left w:val="nil"/>
        <w:bottom w:val="nil"/>
        <w:right w:val="nil"/>
        <w:between w:val="nil"/>
      </w:pBdr>
      <w:tabs>
        <w:tab w:val="center" w:pos="4513"/>
        <w:tab w:val="right" w:pos="9026"/>
      </w:tabs>
      <w:spacing w:after="0" w:line="240" w:lineRule="auto"/>
      <w:rPr>
        <w:color w:val="000000"/>
      </w:rPr>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04430841"/>
      <w:docPartObj>
        <w:docPartGallery w:val="Page Numbers (Bottom of Page)"/>
        <w:docPartUnique/>
      </w:docPartObj>
    </w:sdtPr>
    <w:sdtEndPr>
      <w:rPr>
        <w:noProof/>
        <w:sz w:val="24"/>
        <w:szCs w:val="24"/>
      </w:rPr>
    </w:sdtEndPr>
    <w:sdtContent>
      <w:p w:rsidR="00AC10EA" w:rsidRDefault="00AC10EA">
        <w:pPr>
          <w:pStyle w:val="Footer"/>
          <w:jc w:val="right"/>
        </w:pPr>
        <w:fldSimple w:instr=" PAGE   \* MERGEFORMAT ">
          <w:r w:rsidR="00F35D60">
            <w:rPr>
              <w:noProof/>
            </w:rPr>
            <w:t>1</w:t>
          </w:r>
        </w:fldSimple>
      </w:p>
    </w:sdtContent>
  </w:sdt>
  <w:p w:rsidR="00AC10EA" w:rsidRDefault="00AC10EA"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02EF" w:rsidRDefault="000D02EF">
      <w:pPr>
        <w:spacing w:after="0" w:line="240" w:lineRule="auto"/>
      </w:pPr>
      <w:r>
        <w:separator/>
      </w:r>
    </w:p>
  </w:footnote>
  <w:footnote w:type="continuationSeparator" w:id="1">
    <w:p w:rsidR="000D02EF" w:rsidRDefault="000D02E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0EA" w:rsidRDefault="00AC10E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0EA" w:rsidRDefault="00AC10EA">
    <w:pPr>
      <w:pStyle w:val="BodyText"/>
      <w:spacing w:line="14" w:lineRule="auto"/>
      <w:rPr>
        <w:b w:val="0"/>
        <w:sz w:val="2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0EA" w:rsidRDefault="00AC10EA">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0EA" w:rsidRDefault="00AC10EA">
    <w:pPr>
      <w:pBdr>
        <w:top w:val="nil"/>
        <w:left w:val="nil"/>
        <w:bottom w:val="nil"/>
        <w:right w:val="nil"/>
        <w:between w:val="nil"/>
      </w:pBdr>
      <w:tabs>
        <w:tab w:val="center" w:pos="4513"/>
        <w:tab w:val="right" w:pos="9026"/>
      </w:tabs>
      <w:spacing w:after="0" w:line="240" w:lineRule="auto"/>
      <w:rPr>
        <w:color w:val="000000"/>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0EA" w:rsidRDefault="00AC10EA">
    <w:pPr>
      <w:pBdr>
        <w:top w:val="nil"/>
        <w:left w:val="nil"/>
        <w:bottom w:val="nil"/>
        <w:right w:val="nil"/>
        <w:between w:val="nil"/>
      </w:pBdr>
      <w:tabs>
        <w:tab w:val="center" w:pos="4513"/>
        <w:tab w:val="right" w:pos="9026"/>
      </w:tabs>
      <w:spacing w:after="0" w:line="240" w:lineRule="auto"/>
      <w:rPr>
        <w:color w:val="000000"/>
      </w:rP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0EA" w:rsidRDefault="00AC10EA">
    <w:pPr>
      <w:pBdr>
        <w:top w:val="nil"/>
        <w:left w:val="nil"/>
        <w:bottom w:val="nil"/>
        <w:right w:val="nil"/>
        <w:between w:val="nil"/>
      </w:pBdr>
      <w:tabs>
        <w:tab w:val="center" w:pos="4513"/>
        <w:tab w:val="right" w:pos="9026"/>
      </w:tabs>
      <w:spacing w:after="0" w:line="240" w:lineRule="auto"/>
      <w:rPr>
        <w:color w:val="000000"/>
      </w:rP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0EA" w:rsidRDefault="00AC10EA">
    <w:pPr>
      <w:pStyle w:val="Heade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0EA" w:rsidRDefault="00AC10EA">
    <w:pPr>
      <w:pStyle w:val="Header"/>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10EA" w:rsidRDefault="00AC10E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280D4D"/>
    <w:multiLevelType w:val="multilevel"/>
    <w:tmpl w:val="FF1A30B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ECC49E8"/>
    <w:multiLevelType w:val="hybridMultilevel"/>
    <w:tmpl w:val="0D82A56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184658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86D3771"/>
    <w:multiLevelType w:val="hybridMultilevel"/>
    <w:tmpl w:val="BE624632"/>
    <w:lvl w:ilvl="0" w:tplc="4009000F">
      <w:start w:val="1"/>
      <w:numFmt w:val="decimal"/>
      <w:lvlText w:val="%1."/>
      <w:lvlJc w:val="left"/>
      <w:pPr>
        <w:ind w:left="720" w:hanging="360"/>
      </w:pPr>
    </w:lvl>
    <w:lvl w:ilvl="1" w:tplc="768AE99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A7C471F"/>
    <w:multiLevelType w:val="hybridMultilevel"/>
    <w:tmpl w:val="751C1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ECC346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ECD2712"/>
    <w:multiLevelType w:val="hybridMultilevel"/>
    <w:tmpl w:val="5186D71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07F006A0">
      <w:start w:val="1"/>
      <w:numFmt w:val="decimal"/>
      <w:lvlText w:val="%7."/>
      <w:lvlJc w:val="left"/>
      <w:pPr>
        <w:ind w:left="5400" w:hanging="360"/>
      </w:pPr>
      <w:rPr>
        <w:rFonts w:ascii="Times New Roman" w:eastAsia="Times New Roman" w:hAnsi="Times New Roman" w:cs="Times New Roman"/>
      </w:r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4B0B26D5"/>
    <w:multiLevelType w:val="hybridMultilevel"/>
    <w:tmpl w:val="CA0484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C2C01A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E2D6222"/>
    <w:multiLevelType w:val="hybridMultilevel"/>
    <w:tmpl w:val="15EA379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0580F45"/>
    <w:multiLevelType w:val="hybridMultilevel"/>
    <w:tmpl w:val="E198415C"/>
    <w:lvl w:ilvl="0" w:tplc="4009000F">
      <w:start w:val="1"/>
      <w:numFmt w:val="decimal"/>
      <w:lvlText w:val="%1."/>
      <w:lvlJc w:val="left"/>
      <w:pPr>
        <w:ind w:left="720" w:hanging="360"/>
      </w:pPr>
    </w:lvl>
    <w:lvl w:ilvl="1" w:tplc="E2B4CC5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52F840EE"/>
    <w:multiLevelType w:val="hybridMultilevel"/>
    <w:tmpl w:val="AA3A172C"/>
    <w:lvl w:ilvl="0" w:tplc="4009000F">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61886E1C"/>
    <w:multiLevelType w:val="hybridMultilevel"/>
    <w:tmpl w:val="44FE443A"/>
    <w:lvl w:ilvl="0" w:tplc="C66EDFEE">
      <w:start w:val="8"/>
      <w:numFmt w:val="decimal"/>
      <w:lvlText w:val="%1."/>
      <w:lvlJc w:val="left"/>
      <w:pPr>
        <w:ind w:left="5400" w:hanging="360"/>
      </w:pPr>
      <w:rPr>
        <w:rFonts w:hint="default"/>
      </w:rPr>
    </w:lvl>
    <w:lvl w:ilvl="1" w:tplc="40090019" w:tentative="1">
      <w:start w:val="1"/>
      <w:numFmt w:val="lowerLetter"/>
      <w:lvlText w:val="%2."/>
      <w:lvlJc w:val="left"/>
      <w:pPr>
        <w:ind w:left="6120" w:hanging="360"/>
      </w:pPr>
    </w:lvl>
    <w:lvl w:ilvl="2" w:tplc="4009001B" w:tentative="1">
      <w:start w:val="1"/>
      <w:numFmt w:val="lowerRoman"/>
      <w:lvlText w:val="%3."/>
      <w:lvlJc w:val="right"/>
      <w:pPr>
        <w:ind w:left="6840" w:hanging="180"/>
      </w:pPr>
    </w:lvl>
    <w:lvl w:ilvl="3" w:tplc="4009000F" w:tentative="1">
      <w:start w:val="1"/>
      <w:numFmt w:val="decimal"/>
      <w:lvlText w:val="%4."/>
      <w:lvlJc w:val="left"/>
      <w:pPr>
        <w:ind w:left="7560" w:hanging="360"/>
      </w:pPr>
    </w:lvl>
    <w:lvl w:ilvl="4" w:tplc="40090019" w:tentative="1">
      <w:start w:val="1"/>
      <w:numFmt w:val="lowerLetter"/>
      <w:lvlText w:val="%5."/>
      <w:lvlJc w:val="left"/>
      <w:pPr>
        <w:ind w:left="8280" w:hanging="360"/>
      </w:pPr>
    </w:lvl>
    <w:lvl w:ilvl="5" w:tplc="4009001B" w:tentative="1">
      <w:start w:val="1"/>
      <w:numFmt w:val="lowerRoman"/>
      <w:lvlText w:val="%6."/>
      <w:lvlJc w:val="right"/>
      <w:pPr>
        <w:ind w:left="9000" w:hanging="180"/>
      </w:pPr>
    </w:lvl>
    <w:lvl w:ilvl="6" w:tplc="4009000F" w:tentative="1">
      <w:start w:val="1"/>
      <w:numFmt w:val="decimal"/>
      <w:lvlText w:val="%7."/>
      <w:lvlJc w:val="left"/>
      <w:pPr>
        <w:ind w:left="9720" w:hanging="360"/>
      </w:pPr>
    </w:lvl>
    <w:lvl w:ilvl="7" w:tplc="40090019" w:tentative="1">
      <w:start w:val="1"/>
      <w:numFmt w:val="lowerLetter"/>
      <w:lvlText w:val="%8."/>
      <w:lvlJc w:val="left"/>
      <w:pPr>
        <w:ind w:left="10440" w:hanging="360"/>
      </w:pPr>
    </w:lvl>
    <w:lvl w:ilvl="8" w:tplc="4009001B" w:tentative="1">
      <w:start w:val="1"/>
      <w:numFmt w:val="lowerRoman"/>
      <w:lvlText w:val="%9."/>
      <w:lvlJc w:val="right"/>
      <w:pPr>
        <w:ind w:left="11160" w:hanging="180"/>
      </w:pPr>
    </w:lvl>
  </w:abstractNum>
  <w:abstractNum w:abstractNumId="13">
    <w:nsid w:val="62895AC8"/>
    <w:multiLevelType w:val="multilevel"/>
    <w:tmpl w:val="402EB60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45A2EE3"/>
    <w:multiLevelType w:val="hybridMultilevel"/>
    <w:tmpl w:val="E19015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6B6A136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6E446BA8"/>
    <w:multiLevelType w:val="hybridMultilevel"/>
    <w:tmpl w:val="AA66C096"/>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7">
    <w:nsid w:val="78133CC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4"/>
  </w:num>
  <w:num w:numId="2">
    <w:abstractNumId w:val="7"/>
  </w:num>
  <w:num w:numId="3">
    <w:abstractNumId w:val="15"/>
  </w:num>
  <w:num w:numId="4">
    <w:abstractNumId w:val="13"/>
  </w:num>
  <w:num w:numId="5">
    <w:abstractNumId w:val="3"/>
  </w:num>
  <w:num w:numId="6">
    <w:abstractNumId w:val="10"/>
  </w:num>
  <w:num w:numId="7">
    <w:abstractNumId w:val="16"/>
  </w:num>
  <w:num w:numId="8">
    <w:abstractNumId w:val="9"/>
  </w:num>
  <w:num w:numId="9">
    <w:abstractNumId w:val="0"/>
  </w:num>
  <w:num w:numId="10">
    <w:abstractNumId w:val="17"/>
  </w:num>
  <w:num w:numId="11">
    <w:abstractNumId w:val="5"/>
  </w:num>
  <w:num w:numId="12">
    <w:abstractNumId w:val="8"/>
  </w:num>
  <w:num w:numId="13">
    <w:abstractNumId w:val="2"/>
  </w:num>
  <w:num w:numId="14">
    <w:abstractNumId w:val="11"/>
  </w:num>
  <w:num w:numId="15">
    <w:abstractNumId w:val="6"/>
  </w:num>
  <w:num w:numId="16">
    <w:abstractNumId w:val="1"/>
  </w:num>
  <w:num w:numId="17">
    <w:abstractNumId w:val="12"/>
  </w:num>
  <w:num w:numId="18">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defaultTabStop w:val="720"/>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rA0MTYzMTUyMzMzNTRR0lEKTi0uzszPAykwqQUA36MmeSwAAAA="/>
  </w:docVars>
  <w:rsids>
    <w:rsidRoot w:val="002E4614"/>
    <w:rsid w:val="00053252"/>
    <w:rsid w:val="00060223"/>
    <w:rsid w:val="00070528"/>
    <w:rsid w:val="0007690D"/>
    <w:rsid w:val="000B2DBC"/>
    <w:rsid w:val="000D02EF"/>
    <w:rsid w:val="000F1410"/>
    <w:rsid w:val="001228ED"/>
    <w:rsid w:val="00137B57"/>
    <w:rsid w:val="00162FF4"/>
    <w:rsid w:val="00163CEC"/>
    <w:rsid w:val="00233C91"/>
    <w:rsid w:val="00247082"/>
    <w:rsid w:val="00255B88"/>
    <w:rsid w:val="00264EA7"/>
    <w:rsid w:val="002B35B2"/>
    <w:rsid w:val="002B49D5"/>
    <w:rsid w:val="002B6723"/>
    <w:rsid w:val="002C3A1E"/>
    <w:rsid w:val="002D47C1"/>
    <w:rsid w:val="002E4614"/>
    <w:rsid w:val="002F04EC"/>
    <w:rsid w:val="002F5670"/>
    <w:rsid w:val="00323A49"/>
    <w:rsid w:val="003270CA"/>
    <w:rsid w:val="00332736"/>
    <w:rsid w:val="00342D93"/>
    <w:rsid w:val="003579B8"/>
    <w:rsid w:val="00372E74"/>
    <w:rsid w:val="00380AA2"/>
    <w:rsid w:val="003A009B"/>
    <w:rsid w:val="003A7E3D"/>
    <w:rsid w:val="003D1858"/>
    <w:rsid w:val="003D3208"/>
    <w:rsid w:val="003D74B5"/>
    <w:rsid w:val="004605EC"/>
    <w:rsid w:val="00473621"/>
    <w:rsid w:val="00480E0D"/>
    <w:rsid w:val="004972B2"/>
    <w:rsid w:val="004B23A0"/>
    <w:rsid w:val="004D0638"/>
    <w:rsid w:val="00506FFD"/>
    <w:rsid w:val="005339A0"/>
    <w:rsid w:val="005B1B32"/>
    <w:rsid w:val="005C0CC4"/>
    <w:rsid w:val="005C5E70"/>
    <w:rsid w:val="005E4037"/>
    <w:rsid w:val="005F3163"/>
    <w:rsid w:val="00611CFB"/>
    <w:rsid w:val="00621D01"/>
    <w:rsid w:val="00652039"/>
    <w:rsid w:val="00654E90"/>
    <w:rsid w:val="006863D0"/>
    <w:rsid w:val="006D212B"/>
    <w:rsid w:val="006E5EAB"/>
    <w:rsid w:val="006F6311"/>
    <w:rsid w:val="007360D6"/>
    <w:rsid w:val="0073709B"/>
    <w:rsid w:val="0076676F"/>
    <w:rsid w:val="00771B00"/>
    <w:rsid w:val="00782ED9"/>
    <w:rsid w:val="00784EC2"/>
    <w:rsid w:val="0078612A"/>
    <w:rsid w:val="00790308"/>
    <w:rsid w:val="00790F30"/>
    <w:rsid w:val="007A45FA"/>
    <w:rsid w:val="008148F0"/>
    <w:rsid w:val="00821F23"/>
    <w:rsid w:val="00833A05"/>
    <w:rsid w:val="008651ED"/>
    <w:rsid w:val="008751D1"/>
    <w:rsid w:val="008960B9"/>
    <w:rsid w:val="008A5C68"/>
    <w:rsid w:val="008C54EC"/>
    <w:rsid w:val="008E6509"/>
    <w:rsid w:val="00924EA1"/>
    <w:rsid w:val="00972B4C"/>
    <w:rsid w:val="009B0590"/>
    <w:rsid w:val="009E06CD"/>
    <w:rsid w:val="00A015B8"/>
    <w:rsid w:val="00A12150"/>
    <w:rsid w:val="00A12C62"/>
    <w:rsid w:val="00A1649D"/>
    <w:rsid w:val="00A760B3"/>
    <w:rsid w:val="00A840A4"/>
    <w:rsid w:val="00AC10EA"/>
    <w:rsid w:val="00AE69DA"/>
    <w:rsid w:val="00B133B4"/>
    <w:rsid w:val="00B23EF6"/>
    <w:rsid w:val="00B26E15"/>
    <w:rsid w:val="00B641DE"/>
    <w:rsid w:val="00B75818"/>
    <w:rsid w:val="00B82E95"/>
    <w:rsid w:val="00B945F1"/>
    <w:rsid w:val="00BC29BF"/>
    <w:rsid w:val="00BD1988"/>
    <w:rsid w:val="00BD3D30"/>
    <w:rsid w:val="00C06065"/>
    <w:rsid w:val="00C60B71"/>
    <w:rsid w:val="00C67C62"/>
    <w:rsid w:val="00C73E29"/>
    <w:rsid w:val="00C851FA"/>
    <w:rsid w:val="00CC5657"/>
    <w:rsid w:val="00D04B69"/>
    <w:rsid w:val="00D317A0"/>
    <w:rsid w:val="00D7614D"/>
    <w:rsid w:val="00DA192B"/>
    <w:rsid w:val="00DB0BA7"/>
    <w:rsid w:val="00DB2EEF"/>
    <w:rsid w:val="00DF1540"/>
    <w:rsid w:val="00E70C2E"/>
    <w:rsid w:val="00E82EA4"/>
    <w:rsid w:val="00EF2FCA"/>
    <w:rsid w:val="00F35D60"/>
    <w:rsid w:val="00F53D52"/>
    <w:rsid w:val="00F742CF"/>
    <w:rsid w:val="00F76354"/>
    <w:rsid w:val="00FC542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E69DA"/>
  </w:style>
  <w:style w:type="paragraph" w:styleId="Heading1">
    <w:name w:val="heading 1"/>
    <w:basedOn w:val="Normal"/>
    <w:next w:val="Normal"/>
    <w:rsid w:val="00AE69DA"/>
    <w:pPr>
      <w:keepNext/>
      <w:keepLines/>
      <w:spacing w:before="480" w:after="120"/>
      <w:outlineLvl w:val="0"/>
    </w:pPr>
    <w:rPr>
      <w:b/>
      <w:sz w:val="48"/>
      <w:szCs w:val="48"/>
    </w:rPr>
  </w:style>
  <w:style w:type="paragraph" w:styleId="Heading2">
    <w:name w:val="heading 2"/>
    <w:basedOn w:val="Normal"/>
    <w:next w:val="Normal"/>
    <w:rsid w:val="00AE69DA"/>
    <w:pPr>
      <w:keepNext/>
      <w:keepLines/>
      <w:spacing w:before="360" w:after="80"/>
      <w:outlineLvl w:val="1"/>
    </w:pPr>
    <w:rPr>
      <w:b/>
      <w:sz w:val="36"/>
      <w:szCs w:val="36"/>
    </w:rPr>
  </w:style>
  <w:style w:type="paragraph" w:styleId="Heading3">
    <w:name w:val="heading 3"/>
    <w:basedOn w:val="Normal"/>
    <w:next w:val="Normal"/>
    <w:rsid w:val="00AE69DA"/>
    <w:pPr>
      <w:keepNext/>
      <w:keepLines/>
      <w:spacing w:before="280" w:after="80"/>
      <w:outlineLvl w:val="2"/>
    </w:pPr>
    <w:rPr>
      <w:b/>
      <w:sz w:val="28"/>
      <w:szCs w:val="28"/>
    </w:rPr>
  </w:style>
  <w:style w:type="paragraph" w:styleId="Heading4">
    <w:name w:val="heading 4"/>
    <w:basedOn w:val="Normal"/>
    <w:next w:val="Normal"/>
    <w:rsid w:val="00AE69DA"/>
    <w:pPr>
      <w:keepNext/>
      <w:keepLines/>
      <w:spacing w:before="240" w:after="40"/>
      <w:outlineLvl w:val="3"/>
    </w:pPr>
    <w:rPr>
      <w:b/>
      <w:sz w:val="24"/>
      <w:szCs w:val="24"/>
    </w:rPr>
  </w:style>
  <w:style w:type="paragraph" w:styleId="Heading5">
    <w:name w:val="heading 5"/>
    <w:basedOn w:val="Normal"/>
    <w:next w:val="Normal"/>
    <w:rsid w:val="00AE69DA"/>
    <w:pPr>
      <w:keepNext/>
      <w:keepLines/>
      <w:spacing w:before="220" w:after="40"/>
      <w:outlineLvl w:val="4"/>
    </w:pPr>
    <w:rPr>
      <w:b/>
    </w:rPr>
  </w:style>
  <w:style w:type="paragraph" w:styleId="Heading6">
    <w:name w:val="heading 6"/>
    <w:basedOn w:val="Normal"/>
    <w:next w:val="Normal"/>
    <w:rsid w:val="00AE69D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E69DA"/>
    <w:pPr>
      <w:keepNext/>
      <w:keepLines/>
      <w:spacing w:before="480" w:after="120"/>
    </w:pPr>
    <w:rPr>
      <w:b/>
      <w:sz w:val="72"/>
      <w:szCs w:val="72"/>
    </w:rPr>
  </w:style>
  <w:style w:type="paragraph" w:styleId="Subtitle">
    <w:name w:val="Subtitle"/>
    <w:basedOn w:val="Normal"/>
    <w:next w:val="Normal"/>
    <w:rsid w:val="00AE69DA"/>
    <w:pPr>
      <w:keepNext/>
      <w:keepLines/>
      <w:spacing w:before="360" w:after="80"/>
    </w:pPr>
    <w:rPr>
      <w:rFonts w:ascii="Georgia" w:eastAsia="Georgia" w:hAnsi="Georgia" w:cs="Georgia"/>
      <w:i/>
      <w:color w:val="666666"/>
      <w:sz w:val="48"/>
      <w:szCs w:val="48"/>
    </w:rPr>
  </w:style>
  <w:style w:type="table" w:customStyle="1" w:styleId="a">
    <w:basedOn w:val="TableNormal"/>
    <w:rsid w:val="00AE69DA"/>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AE69DA"/>
    <w:tblPr>
      <w:tblStyleRowBandSize w:val="1"/>
      <w:tblStyleColBandSize w:val="1"/>
      <w:tblInd w:w="0" w:type="dxa"/>
      <w:tblCellMar>
        <w:top w:w="15" w:type="dxa"/>
        <w:left w:w="15" w:type="dxa"/>
        <w:bottom w:w="15" w:type="dxa"/>
        <w:right w:w="15" w:type="dxa"/>
      </w:tblCellMar>
    </w:tblPr>
  </w:style>
  <w:style w:type="table" w:customStyle="1" w:styleId="a1">
    <w:basedOn w:val="TableNormal"/>
    <w:rsid w:val="00AE69DA"/>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2B6723"/>
    <w:pPr>
      <w:ind w:left="720"/>
      <w:contextualSpacing/>
    </w:pPr>
  </w:style>
  <w:style w:type="paragraph" w:styleId="BodyText">
    <w:name w:val="Body Text"/>
    <w:basedOn w:val="Normal"/>
    <w:link w:val="BodyTextChar"/>
    <w:uiPriority w:val="1"/>
    <w:qFormat/>
    <w:rsid w:val="002C3A1E"/>
    <w:pPr>
      <w:widowControl w:val="0"/>
      <w:autoSpaceDE w:val="0"/>
      <w:autoSpaceDN w:val="0"/>
      <w:spacing w:after="0" w:line="240" w:lineRule="auto"/>
    </w:pPr>
    <w:rPr>
      <w:rFonts w:ascii="Cambria" w:eastAsia="Cambria" w:hAnsi="Cambria" w:cs="Cambria"/>
      <w:b/>
      <w:bCs/>
      <w:sz w:val="26"/>
      <w:szCs w:val="26"/>
      <w:lang w:eastAsia="en-US"/>
    </w:rPr>
  </w:style>
  <w:style w:type="character" w:customStyle="1" w:styleId="BodyTextChar">
    <w:name w:val="Body Text Char"/>
    <w:basedOn w:val="DefaultParagraphFont"/>
    <w:link w:val="BodyText"/>
    <w:uiPriority w:val="1"/>
    <w:rsid w:val="002C3A1E"/>
    <w:rPr>
      <w:rFonts w:ascii="Cambria" w:eastAsia="Cambria" w:hAnsi="Cambria" w:cs="Cambria"/>
      <w:b/>
      <w:bCs/>
      <w:sz w:val="26"/>
      <w:szCs w:val="26"/>
      <w:lang w:eastAsia="en-US"/>
    </w:rPr>
  </w:style>
  <w:style w:type="paragraph" w:styleId="Header">
    <w:name w:val="header"/>
    <w:basedOn w:val="Normal"/>
    <w:link w:val="HeaderChar"/>
    <w:uiPriority w:val="99"/>
    <w:unhideWhenUsed/>
    <w:rsid w:val="007903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308"/>
  </w:style>
  <w:style w:type="paragraph" w:styleId="Footer">
    <w:name w:val="footer"/>
    <w:basedOn w:val="Normal"/>
    <w:link w:val="FooterChar"/>
    <w:uiPriority w:val="99"/>
    <w:unhideWhenUsed/>
    <w:rsid w:val="007903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308"/>
  </w:style>
  <w:style w:type="table" w:styleId="TableGrid">
    <w:name w:val="Table Grid"/>
    <w:basedOn w:val="TableNormal"/>
    <w:uiPriority w:val="39"/>
    <w:rsid w:val="00A164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C10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10E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51703956">
      <w:bodyDiv w:val="1"/>
      <w:marLeft w:val="0"/>
      <w:marRight w:val="0"/>
      <w:marTop w:val="0"/>
      <w:marBottom w:val="0"/>
      <w:divBdr>
        <w:top w:val="none" w:sz="0" w:space="0" w:color="auto"/>
        <w:left w:val="none" w:sz="0" w:space="0" w:color="auto"/>
        <w:bottom w:val="none" w:sz="0" w:space="0" w:color="auto"/>
        <w:right w:val="none" w:sz="0" w:space="0" w:color="auto"/>
      </w:divBdr>
    </w:div>
    <w:div w:id="1440907193">
      <w:bodyDiv w:val="1"/>
      <w:marLeft w:val="0"/>
      <w:marRight w:val="0"/>
      <w:marTop w:val="0"/>
      <w:marBottom w:val="0"/>
      <w:divBdr>
        <w:top w:val="none" w:sz="0" w:space="0" w:color="auto"/>
        <w:left w:val="none" w:sz="0" w:space="0" w:color="auto"/>
        <w:bottom w:val="none" w:sz="0" w:space="0" w:color="auto"/>
        <w:right w:val="none" w:sz="0" w:space="0" w:color="auto"/>
      </w:divBdr>
    </w:div>
    <w:div w:id="1700856651">
      <w:bodyDiv w:val="1"/>
      <w:marLeft w:val="0"/>
      <w:marRight w:val="0"/>
      <w:marTop w:val="0"/>
      <w:marBottom w:val="0"/>
      <w:divBdr>
        <w:top w:val="none" w:sz="0" w:space="0" w:color="auto"/>
        <w:left w:val="none" w:sz="0" w:space="0" w:color="auto"/>
        <w:bottom w:val="none" w:sz="0" w:space="0" w:color="auto"/>
        <w:right w:val="none" w:sz="0" w:space="0" w:color="auto"/>
      </w:divBdr>
    </w:div>
    <w:div w:id="1764064243">
      <w:bodyDiv w:val="1"/>
      <w:marLeft w:val="0"/>
      <w:marRight w:val="0"/>
      <w:marTop w:val="0"/>
      <w:marBottom w:val="0"/>
      <w:divBdr>
        <w:top w:val="none" w:sz="0" w:space="0" w:color="auto"/>
        <w:left w:val="none" w:sz="0" w:space="0" w:color="auto"/>
        <w:bottom w:val="none" w:sz="0" w:space="0" w:color="auto"/>
        <w:right w:val="none" w:sz="0" w:space="0" w:color="auto"/>
      </w:divBdr>
    </w:div>
    <w:div w:id="1884907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1DA41-1329-44AE-9E09-A0837C2AF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7517</Words>
  <Characters>42849</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 Lab</dc:creator>
  <cp:lastModifiedBy>bsn.neospark.co.in</cp:lastModifiedBy>
  <cp:revision>4</cp:revision>
  <dcterms:created xsi:type="dcterms:W3CDTF">2023-05-29T12:33:00Z</dcterms:created>
  <dcterms:modified xsi:type="dcterms:W3CDTF">2023-05-29T13:11:00Z</dcterms:modified>
</cp:coreProperties>
</file>